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FB664" w14:textId="77777777" w:rsidR="00C91E6F" w:rsidRPr="00C91E6F" w:rsidRDefault="00C91E6F" w:rsidP="00C91E6F">
      <w:pPr>
        <w:pStyle w:val="PlainText"/>
        <w:spacing w:after="0"/>
        <w:rPr>
          <w:rFonts w:ascii="Calibri" w:hAnsi="Calibri" w:cs="Calibri"/>
          <w:sz w:val="22"/>
        </w:rPr>
      </w:pPr>
    </w:p>
    <w:p w14:paraId="4CA4DB24" w14:textId="1F13A18C" w:rsidR="00C91E6F" w:rsidRDefault="00C91E6F" w:rsidP="00C91E6F">
      <w:pPr>
        <w:pStyle w:val="PlainText"/>
        <w:spacing w:after="0"/>
        <w:rPr>
          <w:rFonts w:ascii="Calibri" w:hAnsi="Calibri" w:cs="Calibri"/>
          <w:sz w:val="22"/>
        </w:rPr>
      </w:pPr>
      <w:r w:rsidRPr="00C91E6F">
        <w:rPr>
          <w:rFonts w:ascii="Calibri" w:hAnsi="Calibri" w:cs="Calibri"/>
          <w:sz w:val="22"/>
        </w:rPr>
        <w:t>Track 0</w:t>
      </w:r>
      <w:r w:rsidR="004D2189">
        <w:rPr>
          <w:rFonts w:ascii="Calibri" w:hAnsi="Calibri" w:cs="Calibri"/>
          <w:sz w:val="22"/>
        </w:rPr>
        <w:t>1</w:t>
      </w:r>
    </w:p>
    <w:p w14:paraId="4F294243" w14:textId="1379DA1B" w:rsidR="00E50F31" w:rsidRPr="00C91E6F" w:rsidRDefault="00E50F31" w:rsidP="00C91E6F">
      <w:pPr>
        <w:pStyle w:val="PlainText"/>
        <w:spacing w:after="0"/>
        <w:rPr>
          <w:rFonts w:ascii="Calibri" w:hAnsi="Calibri" w:cs="Calibri"/>
          <w:sz w:val="22"/>
        </w:rPr>
      </w:pPr>
      <w:r>
        <w:rPr>
          <w:rFonts w:ascii="Calibri" w:hAnsi="Calibri" w:cs="Calibri"/>
          <w:sz w:val="22"/>
        </w:rPr>
        <w:t>Listening and Speaking 1 2023 Compass Publishing. All rights reserved</w:t>
      </w:r>
    </w:p>
    <w:p w14:paraId="6B77D27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Unit 1. What Day Is It? A. Listen and repeat.</w:t>
      </w:r>
    </w:p>
    <w:p w14:paraId="6ED2DA2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day is it today? Is it Friday?</w:t>
      </w:r>
    </w:p>
    <w:p w14:paraId="2A07F4C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No, it isn’t. It’s Saturday. </w:t>
      </w:r>
    </w:p>
    <w:p w14:paraId="0E46D582" w14:textId="77777777" w:rsidR="00C91E6F" w:rsidRPr="00C91E6F" w:rsidRDefault="00C91E6F" w:rsidP="00C91E6F">
      <w:pPr>
        <w:pStyle w:val="PlainText"/>
        <w:spacing w:after="0"/>
        <w:rPr>
          <w:rFonts w:ascii="Calibri" w:hAnsi="Calibri" w:cs="Calibri"/>
          <w:sz w:val="22"/>
        </w:rPr>
      </w:pPr>
    </w:p>
    <w:p w14:paraId="4E7993D3" w14:textId="42C5C44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D2189">
        <w:rPr>
          <w:rFonts w:ascii="Calibri" w:hAnsi="Calibri" w:cs="Calibri"/>
          <w:sz w:val="22"/>
        </w:rPr>
        <w:t>02</w:t>
      </w:r>
    </w:p>
    <w:p w14:paraId="2928D6F4" w14:textId="17241AD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1ECB053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1. Monday</w:t>
      </w:r>
    </w:p>
    <w:p w14:paraId="6D92E54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2. Tuesday</w:t>
      </w:r>
    </w:p>
    <w:p w14:paraId="377251F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3. Wednesday</w:t>
      </w:r>
    </w:p>
    <w:p w14:paraId="37BE8EA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4. Thursday</w:t>
      </w:r>
    </w:p>
    <w:p w14:paraId="2473591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Friday </w:t>
      </w:r>
    </w:p>
    <w:p w14:paraId="782C7DB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6. Saturday</w:t>
      </w:r>
    </w:p>
    <w:p w14:paraId="5DE003E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7. Sunday</w:t>
      </w:r>
    </w:p>
    <w:p w14:paraId="7602FC7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B9BBCD0" w14:textId="33C82B1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D2189">
        <w:rPr>
          <w:rFonts w:ascii="Calibri" w:hAnsi="Calibri" w:cs="Calibri"/>
          <w:sz w:val="22"/>
        </w:rPr>
        <w:t>03</w:t>
      </w:r>
    </w:p>
    <w:p w14:paraId="50A76D46" w14:textId="5F272916" w:rsidR="00C91E6F" w:rsidRPr="00D6695C" w:rsidRDefault="00C91E6F" w:rsidP="00C91E6F">
      <w:pPr>
        <w:pStyle w:val="PlainText"/>
        <w:spacing w:after="0"/>
        <w:rPr>
          <w:rFonts w:ascii="Calibri" w:hAnsi="Calibri" w:cs="Calibri"/>
          <w:strike/>
          <w:sz w:val="22"/>
        </w:rPr>
      </w:pPr>
      <w:r w:rsidRPr="00C91E6F">
        <w:rPr>
          <w:rFonts w:ascii="Calibri" w:hAnsi="Calibri" w:cs="Calibri"/>
          <w:sz w:val="22"/>
        </w:rPr>
        <w:t xml:space="preserve">NARRATOR: A. </w:t>
      </w:r>
    </w:p>
    <w:p w14:paraId="4217FE0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Monday </w:t>
      </w:r>
    </w:p>
    <w:p w14:paraId="2D7A40F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2. Friday</w:t>
      </w:r>
    </w:p>
    <w:p w14:paraId="461A3FE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3. Sunday</w:t>
      </w:r>
    </w:p>
    <w:p w14:paraId="78137A4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4. Wednesday</w:t>
      </w:r>
    </w:p>
    <w:p w14:paraId="1E4605E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5. Thursday</w:t>
      </w:r>
    </w:p>
    <w:p w14:paraId="7F5E27B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6. Saturday</w:t>
      </w:r>
    </w:p>
    <w:p w14:paraId="5A278B46" w14:textId="77777777" w:rsidR="00C91E6F" w:rsidRPr="00C91E6F" w:rsidRDefault="00C91E6F" w:rsidP="00C91E6F">
      <w:pPr>
        <w:pStyle w:val="PlainText"/>
        <w:spacing w:after="0"/>
        <w:rPr>
          <w:rFonts w:ascii="Calibri" w:hAnsi="Calibri" w:cs="Calibri"/>
          <w:sz w:val="22"/>
        </w:rPr>
      </w:pPr>
    </w:p>
    <w:p w14:paraId="3A16E1F5" w14:textId="482EC03A"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0</w:t>
      </w:r>
      <w:r w:rsidR="004D2189">
        <w:rPr>
          <w:rFonts w:ascii="Calibri" w:hAnsi="Calibri" w:cs="Calibri"/>
          <w:sz w:val="22"/>
        </w:rPr>
        <w:t>4</w:t>
      </w:r>
    </w:p>
    <w:p w14:paraId="1AE75291" w14:textId="7C600F8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375740F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1</w:t>
      </w:r>
    </w:p>
    <w:p w14:paraId="2965329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What day is it?</w:t>
      </w:r>
    </w:p>
    <w:p w14:paraId="2A523D9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WOMAN: It’s Thursday. I </w:t>
      </w:r>
      <w:proofErr w:type="gramStart"/>
      <w:r w:rsidRPr="00C91E6F">
        <w:rPr>
          <w:rFonts w:ascii="Calibri" w:hAnsi="Calibri" w:cs="Calibri"/>
          <w:sz w:val="22"/>
        </w:rPr>
        <w:t>have to</w:t>
      </w:r>
      <w:proofErr w:type="gramEnd"/>
      <w:r w:rsidRPr="00C91E6F">
        <w:rPr>
          <w:rFonts w:ascii="Calibri" w:hAnsi="Calibri" w:cs="Calibri"/>
          <w:sz w:val="22"/>
        </w:rPr>
        <w:t xml:space="preserve"> go to work. </w:t>
      </w:r>
    </w:p>
    <w:p w14:paraId="3011C44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2</w:t>
      </w:r>
    </w:p>
    <w:p w14:paraId="34A41D1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s it Sunday?</w:t>
      </w:r>
    </w:p>
    <w:p w14:paraId="16FC6C1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No, it isn’t. It’s Tuesday. </w:t>
      </w:r>
    </w:p>
    <w:p w14:paraId="6CCAC64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3A25868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t’s Saturday. It’s the weekend. I play with my toys. </w:t>
      </w:r>
    </w:p>
    <w:p w14:paraId="4CA6E93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3A4EE78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do you do on Fridays?</w:t>
      </w:r>
    </w:p>
    <w:p w14:paraId="0016325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 eat with my family.</w:t>
      </w:r>
    </w:p>
    <w:p w14:paraId="6E9601D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0BD11423" w14:textId="09F70104"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0</w:t>
      </w:r>
      <w:r w:rsidR="004D2189">
        <w:rPr>
          <w:rFonts w:ascii="Calibri" w:hAnsi="Calibri" w:cs="Calibri"/>
          <w:sz w:val="22"/>
        </w:rPr>
        <w:t>5</w:t>
      </w:r>
    </w:p>
    <w:p w14:paraId="6EFE360A" w14:textId="0C4176E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hat does the girl do on the weekend? </w:t>
      </w:r>
    </w:p>
    <w:p w14:paraId="296C07B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t’s Saturday. Tomorrow is Sunday. It’s the weekend!</w:t>
      </w:r>
    </w:p>
    <w:p w14:paraId="3071729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excited. On Saturdays, I go to the farm. I play with the chickens.</w:t>
      </w:r>
    </w:p>
    <w:p w14:paraId="0B44F22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BOY: That sounds fun! I like to watch TV on Saturday.</w:t>
      </w:r>
    </w:p>
    <w:p w14:paraId="6F0A94F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do you do on Sundays?</w:t>
      </w:r>
    </w:p>
    <w:p w14:paraId="0401968F" w14:textId="1D846778"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On Sundays, I go to ballet class!</w:t>
      </w:r>
    </w:p>
    <w:p w14:paraId="4BF9A2B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Me, too!</w:t>
      </w:r>
    </w:p>
    <w:p w14:paraId="42E46494" w14:textId="77777777" w:rsidR="00C91E6F" w:rsidRPr="00C91E6F" w:rsidRDefault="00C91E6F" w:rsidP="00C91E6F">
      <w:pPr>
        <w:pStyle w:val="PlainText"/>
        <w:spacing w:after="0"/>
        <w:rPr>
          <w:rFonts w:ascii="Calibri" w:hAnsi="Calibri" w:cs="Calibri"/>
          <w:sz w:val="22"/>
        </w:rPr>
      </w:pPr>
    </w:p>
    <w:p w14:paraId="4EF365A5" w14:textId="47ECA35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D2189">
        <w:rPr>
          <w:rFonts w:ascii="Calibri" w:hAnsi="Calibri" w:cs="Calibri"/>
          <w:sz w:val="22"/>
        </w:rPr>
        <w:t>06</w:t>
      </w:r>
    </w:p>
    <w:p w14:paraId="6A8F49A6" w14:textId="467B5E4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hat does she do on Fridays? </w:t>
      </w:r>
    </w:p>
    <w:p w14:paraId="160955ED" w14:textId="0DF7101D"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so busy! On Mondays, I play board games with my sister and mom. On Tuesdays, I have ballet class</w:t>
      </w:r>
      <w:r w:rsidR="00387D32">
        <w:rPr>
          <w:rFonts w:ascii="Calibri" w:hAnsi="Calibri" w:cs="Calibri"/>
          <w:sz w:val="22"/>
        </w:rPr>
        <w:t xml:space="preserve"> </w:t>
      </w:r>
      <w:r w:rsidRPr="00C91E6F">
        <w:rPr>
          <w:rFonts w:ascii="Calibri" w:hAnsi="Calibri" w:cs="Calibri"/>
          <w:sz w:val="22"/>
        </w:rPr>
        <w:t>at school. On Wednesdays, I play with my doll. On Thursdays, I eat dinner with my grandma and grandpa. On Fridays, I sing songs at home. What do you do after school?</w:t>
      </w:r>
    </w:p>
    <w:p w14:paraId="7F3218C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3FEE30B0" w14:textId="13043CDB"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0</w:t>
      </w:r>
      <w:r w:rsidR="004D2189">
        <w:rPr>
          <w:rFonts w:ascii="Calibri" w:hAnsi="Calibri" w:cs="Calibri"/>
          <w:sz w:val="22"/>
        </w:rPr>
        <w:t>7</w:t>
      </w:r>
    </w:p>
    <w:p w14:paraId="2FCE9D0A" w14:textId="05DD766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hat does Sam do on Wednesdays? </w:t>
      </w:r>
    </w:p>
    <w:p w14:paraId="246B5EF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i, Sam. What day is it? Is it Wednesday?</w:t>
      </w:r>
    </w:p>
    <w:p w14:paraId="462673B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i, Eva. No, it’s Tuesday today. Tomorrow is Wednesday.</w:t>
      </w:r>
    </w:p>
    <w:p w14:paraId="4C31C204" w14:textId="37D75F2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w:t>
      </w:r>
      <w:bookmarkStart w:id="0" w:name="_Hlk112828402"/>
      <w:r w:rsidRPr="00C91E6F">
        <w:rPr>
          <w:rFonts w:ascii="Calibri" w:hAnsi="Calibri" w:cs="Calibri"/>
          <w:sz w:val="22"/>
        </w:rPr>
        <w:t xml:space="preserve">Oh, I see. I </w:t>
      </w:r>
      <w:r w:rsidR="001C44A6">
        <w:rPr>
          <w:rFonts w:ascii="Calibri" w:hAnsi="Calibri" w:cs="Calibri"/>
          <w:sz w:val="22"/>
        </w:rPr>
        <w:t>like to sing at home</w:t>
      </w:r>
      <w:r w:rsidRPr="00C91E6F">
        <w:rPr>
          <w:rFonts w:ascii="Calibri" w:hAnsi="Calibri" w:cs="Calibri"/>
          <w:sz w:val="22"/>
        </w:rPr>
        <w:t xml:space="preserve"> on Wednesdays.</w:t>
      </w:r>
      <w:r w:rsidR="001C44A6">
        <w:rPr>
          <w:rFonts w:ascii="Calibri" w:hAnsi="Calibri" w:cs="Calibri"/>
          <w:sz w:val="22"/>
        </w:rPr>
        <w:t xml:space="preserve"> What about you Sam?</w:t>
      </w:r>
      <w:bookmarkEnd w:id="0"/>
    </w:p>
    <w:p w14:paraId="2BECF66F" w14:textId="5C696C0C"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On Wednesdays, I play board games with my grandma and grandpa.</w:t>
      </w:r>
    </w:p>
    <w:p w14:paraId="3CB6D82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ow! I like board games! Can I play, too?</w:t>
      </w:r>
    </w:p>
    <w:p w14:paraId="4D8EB26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you can!</w:t>
      </w:r>
    </w:p>
    <w:p w14:paraId="765FAECD" w14:textId="7B8233D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FC1D8F2" w14:textId="13574077" w:rsidR="00C91E6F" w:rsidRPr="00C91E6F" w:rsidRDefault="00C91E6F" w:rsidP="00C91E6F">
      <w:pPr>
        <w:pStyle w:val="PlainText"/>
        <w:spacing w:after="0"/>
        <w:rPr>
          <w:rFonts w:ascii="Calibri" w:hAnsi="Calibri" w:cs="Calibri"/>
          <w:sz w:val="22"/>
        </w:rPr>
      </w:pPr>
      <w:bookmarkStart w:id="1" w:name="_Hlk112828431"/>
      <w:r w:rsidRPr="00C91E6F">
        <w:rPr>
          <w:rFonts w:ascii="Calibri" w:hAnsi="Calibri" w:cs="Calibri"/>
          <w:sz w:val="22"/>
        </w:rPr>
        <w:t>Track 0</w:t>
      </w:r>
      <w:r w:rsidR="004D2189">
        <w:rPr>
          <w:rFonts w:ascii="Calibri" w:hAnsi="Calibri" w:cs="Calibri"/>
          <w:sz w:val="22"/>
        </w:rPr>
        <w:t>8</w:t>
      </w:r>
    </w:p>
    <w:p w14:paraId="5AAC9A19" w14:textId="1C1443B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bookmarkEnd w:id="1"/>
    <w:p w14:paraId="170F1F70" w14:textId="77777777" w:rsidR="0000643C" w:rsidRPr="00C91E6F" w:rsidRDefault="0000643C" w:rsidP="0000643C">
      <w:pPr>
        <w:pStyle w:val="PlainText"/>
        <w:spacing w:after="0"/>
        <w:rPr>
          <w:rFonts w:ascii="Calibri" w:hAnsi="Calibri" w:cs="Calibri"/>
          <w:sz w:val="22"/>
        </w:rPr>
      </w:pPr>
      <w:r w:rsidRPr="00C91E6F">
        <w:rPr>
          <w:rFonts w:ascii="Calibri" w:hAnsi="Calibri" w:cs="Calibri"/>
          <w:sz w:val="22"/>
        </w:rPr>
        <w:t>GIRL: Hi, Sam. What day is it? Is it Wednesday?</w:t>
      </w:r>
    </w:p>
    <w:p w14:paraId="3A35DA70" w14:textId="77777777" w:rsidR="0000643C" w:rsidRPr="00C91E6F" w:rsidRDefault="0000643C" w:rsidP="0000643C">
      <w:pPr>
        <w:pStyle w:val="PlainText"/>
        <w:spacing w:after="0"/>
        <w:rPr>
          <w:rFonts w:ascii="Calibri" w:hAnsi="Calibri" w:cs="Calibri"/>
          <w:sz w:val="22"/>
        </w:rPr>
      </w:pPr>
      <w:r w:rsidRPr="00C91E6F">
        <w:rPr>
          <w:rFonts w:ascii="Calibri" w:hAnsi="Calibri" w:cs="Calibri"/>
          <w:sz w:val="22"/>
        </w:rPr>
        <w:t>BOY: Hi, Eva. No, it’s Tuesday today. Tomorrow is Wednesday.</w:t>
      </w:r>
    </w:p>
    <w:p w14:paraId="3F09D0DB" w14:textId="77777777" w:rsidR="0000643C" w:rsidRPr="00C91E6F" w:rsidRDefault="0000643C" w:rsidP="0000643C">
      <w:pPr>
        <w:pStyle w:val="PlainText"/>
        <w:spacing w:after="0"/>
        <w:rPr>
          <w:rFonts w:ascii="Calibri" w:hAnsi="Calibri" w:cs="Calibri"/>
          <w:sz w:val="22"/>
        </w:rPr>
      </w:pPr>
      <w:r w:rsidRPr="00C91E6F">
        <w:rPr>
          <w:rFonts w:ascii="Calibri" w:hAnsi="Calibri" w:cs="Calibri"/>
          <w:sz w:val="22"/>
        </w:rPr>
        <w:t xml:space="preserve">GIRL: Oh, I see. I </w:t>
      </w:r>
      <w:r>
        <w:rPr>
          <w:rFonts w:ascii="Calibri" w:hAnsi="Calibri" w:cs="Calibri"/>
          <w:sz w:val="22"/>
        </w:rPr>
        <w:t>like to sing at home</w:t>
      </w:r>
      <w:r w:rsidRPr="00C91E6F">
        <w:rPr>
          <w:rFonts w:ascii="Calibri" w:hAnsi="Calibri" w:cs="Calibri"/>
          <w:sz w:val="22"/>
        </w:rPr>
        <w:t xml:space="preserve"> on Wednesdays.</w:t>
      </w:r>
      <w:r>
        <w:rPr>
          <w:rFonts w:ascii="Calibri" w:hAnsi="Calibri" w:cs="Calibri"/>
          <w:sz w:val="22"/>
        </w:rPr>
        <w:t xml:space="preserve"> What about you Sam?</w:t>
      </w:r>
    </w:p>
    <w:p w14:paraId="769E370C" w14:textId="77777777" w:rsidR="0000643C" w:rsidRPr="00C91E6F" w:rsidRDefault="0000643C" w:rsidP="0000643C">
      <w:pPr>
        <w:pStyle w:val="PlainText"/>
        <w:spacing w:after="0"/>
        <w:rPr>
          <w:rFonts w:ascii="Calibri" w:hAnsi="Calibri" w:cs="Calibri"/>
          <w:sz w:val="22"/>
        </w:rPr>
      </w:pPr>
      <w:r w:rsidRPr="00C91E6F">
        <w:rPr>
          <w:rFonts w:ascii="Calibri" w:hAnsi="Calibri" w:cs="Calibri"/>
          <w:sz w:val="22"/>
        </w:rPr>
        <w:t>BOY: On Wednesdays, I play board games with my grandma and grandpa.</w:t>
      </w:r>
    </w:p>
    <w:p w14:paraId="2EB2D13B" w14:textId="77777777" w:rsidR="0000643C" w:rsidRPr="00C91E6F" w:rsidRDefault="0000643C" w:rsidP="0000643C">
      <w:pPr>
        <w:pStyle w:val="PlainText"/>
        <w:spacing w:after="0"/>
        <w:rPr>
          <w:rFonts w:ascii="Calibri" w:hAnsi="Calibri" w:cs="Calibri"/>
          <w:sz w:val="22"/>
        </w:rPr>
      </w:pPr>
      <w:r w:rsidRPr="00C91E6F">
        <w:rPr>
          <w:rFonts w:ascii="Calibri" w:hAnsi="Calibri" w:cs="Calibri"/>
          <w:sz w:val="22"/>
        </w:rPr>
        <w:t>GIRL: Wow! I like board games! Can I play, too?</w:t>
      </w:r>
    </w:p>
    <w:p w14:paraId="1D11804E" w14:textId="77777777" w:rsidR="0000643C" w:rsidRPr="00C91E6F" w:rsidRDefault="0000643C" w:rsidP="0000643C">
      <w:pPr>
        <w:pStyle w:val="PlainText"/>
        <w:spacing w:after="0"/>
        <w:rPr>
          <w:rFonts w:ascii="Calibri" w:hAnsi="Calibri" w:cs="Calibri"/>
          <w:sz w:val="22"/>
        </w:rPr>
      </w:pPr>
      <w:r w:rsidRPr="00C91E6F">
        <w:rPr>
          <w:rFonts w:ascii="Calibri" w:hAnsi="Calibri" w:cs="Calibri"/>
          <w:sz w:val="22"/>
        </w:rPr>
        <w:t>BOY: Yes, you can!</w:t>
      </w:r>
    </w:p>
    <w:p w14:paraId="5DF4D32F" w14:textId="77777777" w:rsidR="00C91E6F" w:rsidRPr="00C91E6F" w:rsidRDefault="00C91E6F" w:rsidP="00C91E6F">
      <w:pPr>
        <w:pStyle w:val="PlainText"/>
        <w:spacing w:after="0"/>
        <w:rPr>
          <w:rFonts w:ascii="Calibri" w:hAnsi="Calibri" w:cs="Calibri"/>
          <w:sz w:val="22"/>
        </w:rPr>
      </w:pPr>
    </w:p>
    <w:p w14:paraId="145689D1" w14:textId="536C0783" w:rsidR="00C91E6F" w:rsidRPr="00C91E6F" w:rsidRDefault="00C91E6F" w:rsidP="00C91E6F">
      <w:pPr>
        <w:pStyle w:val="PlainText"/>
        <w:spacing w:after="0"/>
        <w:rPr>
          <w:rFonts w:ascii="Calibri" w:hAnsi="Calibri" w:cs="Calibri"/>
          <w:sz w:val="22"/>
        </w:rPr>
      </w:pPr>
      <w:bookmarkStart w:id="2" w:name="_Hlk112828443"/>
      <w:r w:rsidRPr="00C91E6F">
        <w:rPr>
          <w:rFonts w:ascii="Calibri" w:hAnsi="Calibri" w:cs="Calibri"/>
          <w:sz w:val="22"/>
        </w:rPr>
        <w:t>Track 0</w:t>
      </w:r>
      <w:r w:rsidR="004D2189">
        <w:rPr>
          <w:rFonts w:ascii="Calibri" w:hAnsi="Calibri" w:cs="Calibri"/>
          <w:sz w:val="22"/>
        </w:rPr>
        <w:t>9</w:t>
      </w:r>
    </w:p>
    <w:p w14:paraId="56F1E54D" w14:textId="50772F8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bookmarkEnd w:id="2"/>
    <w:p w14:paraId="11A7A40E" w14:textId="77777777" w:rsidR="0000643C" w:rsidRPr="00C91E6F" w:rsidRDefault="0000643C" w:rsidP="0000643C">
      <w:pPr>
        <w:pStyle w:val="PlainText"/>
        <w:spacing w:after="0"/>
        <w:rPr>
          <w:rFonts w:ascii="Calibri" w:hAnsi="Calibri" w:cs="Calibri"/>
          <w:sz w:val="22"/>
        </w:rPr>
      </w:pPr>
      <w:r w:rsidRPr="00C91E6F">
        <w:rPr>
          <w:rFonts w:ascii="Calibri" w:hAnsi="Calibri" w:cs="Calibri"/>
          <w:sz w:val="22"/>
        </w:rPr>
        <w:t>GIRL: Hi, Sam. What day is it? Is it Wednesday?</w:t>
      </w:r>
    </w:p>
    <w:p w14:paraId="674D723E" w14:textId="77777777" w:rsidR="0000643C" w:rsidRPr="00C91E6F" w:rsidRDefault="0000643C" w:rsidP="0000643C">
      <w:pPr>
        <w:pStyle w:val="PlainText"/>
        <w:spacing w:after="0"/>
        <w:rPr>
          <w:rFonts w:ascii="Calibri" w:hAnsi="Calibri" w:cs="Calibri"/>
          <w:sz w:val="22"/>
        </w:rPr>
      </w:pPr>
      <w:r w:rsidRPr="00C91E6F">
        <w:rPr>
          <w:rFonts w:ascii="Calibri" w:hAnsi="Calibri" w:cs="Calibri"/>
          <w:sz w:val="22"/>
        </w:rPr>
        <w:t>BOY: Hi, Eva. No, it’s Tuesday today. Tomorrow is Wednesday.</w:t>
      </w:r>
    </w:p>
    <w:p w14:paraId="2124A777" w14:textId="77777777" w:rsidR="0000643C" w:rsidRPr="00C91E6F" w:rsidRDefault="0000643C" w:rsidP="0000643C">
      <w:pPr>
        <w:pStyle w:val="PlainText"/>
        <w:spacing w:after="0"/>
        <w:rPr>
          <w:rFonts w:ascii="Calibri" w:hAnsi="Calibri" w:cs="Calibri"/>
          <w:sz w:val="22"/>
        </w:rPr>
      </w:pPr>
      <w:r w:rsidRPr="00C91E6F">
        <w:rPr>
          <w:rFonts w:ascii="Calibri" w:hAnsi="Calibri" w:cs="Calibri"/>
          <w:sz w:val="22"/>
        </w:rPr>
        <w:t xml:space="preserve">GIRL: Oh, I see. I </w:t>
      </w:r>
      <w:r>
        <w:rPr>
          <w:rFonts w:ascii="Calibri" w:hAnsi="Calibri" w:cs="Calibri"/>
          <w:sz w:val="22"/>
        </w:rPr>
        <w:t>like to sing at home</w:t>
      </w:r>
      <w:r w:rsidRPr="00C91E6F">
        <w:rPr>
          <w:rFonts w:ascii="Calibri" w:hAnsi="Calibri" w:cs="Calibri"/>
          <w:sz w:val="22"/>
        </w:rPr>
        <w:t xml:space="preserve"> on Wednesdays.</w:t>
      </w:r>
      <w:r>
        <w:rPr>
          <w:rFonts w:ascii="Calibri" w:hAnsi="Calibri" w:cs="Calibri"/>
          <w:sz w:val="22"/>
        </w:rPr>
        <w:t xml:space="preserve"> What about you Sam?</w:t>
      </w:r>
    </w:p>
    <w:p w14:paraId="16394C23" w14:textId="77777777" w:rsidR="0000643C" w:rsidRPr="00C91E6F" w:rsidRDefault="0000643C" w:rsidP="0000643C">
      <w:pPr>
        <w:pStyle w:val="PlainText"/>
        <w:spacing w:after="0"/>
        <w:rPr>
          <w:rFonts w:ascii="Calibri" w:hAnsi="Calibri" w:cs="Calibri"/>
          <w:sz w:val="22"/>
        </w:rPr>
      </w:pPr>
      <w:r w:rsidRPr="00C91E6F">
        <w:rPr>
          <w:rFonts w:ascii="Calibri" w:hAnsi="Calibri" w:cs="Calibri"/>
          <w:sz w:val="22"/>
        </w:rPr>
        <w:t>BOY: On Wednesdays, I play board games with my grandma and grandpa.</w:t>
      </w:r>
    </w:p>
    <w:p w14:paraId="2F2A8E44" w14:textId="77777777" w:rsidR="0000643C" w:rsidRPr="00C91E6F" w:rsidRDefault="0000643C" w:rsidP="0000643C">
      <w:pPr>
        <w:pStyle w:val="PlainText"/>
        <w:spacing w:after="0"/>
        <w:rPr>
          <w:rFonts w:ascii="Calibri" w:hAnsi="Calibri" w:cs="Calibri"/>
          <w:sz w:val="22"/>
        </w:rPr>
      </w:pPr>
      <w:r w:rsidRPr="00C91E6F">
        <w:rPr>
          <w:rFonts w:ascii="Calibri" w:hAnsi="Calibri" w:cs="Calibri"/>
          <w:sz w:val="22"/>
        </w:rPr>
        <w:t>GIRL: Wow! I like board games! Can I play, too?</w:t>
      </w:r>
    </w:p>
    <w:p w14:paraId="0EA09F59" w14:textId="77777777" w:rsidR="0000643C" w:rsidRPr="00C91E6F" w:rsidRDefault="0000643C" w:rsidP="0000643C">
      <w:pPr>
        <w:pStyle w:val="PlainText"/>
        <w:spacing w:after="0"/>
        <w:rPr>
          <w:rFonts w:ascii="Calibri" w:hAnsi="Calibri" w:cs="Calibri"/>
          <w:sz w:val="22"/>
        </w:rPr>
      </w:pPr>
      <w:r w:rsidRPr="00C91E6F">
        <w:rPr>
          <w:rFonts w:ascii="Calibri" w:hAnsi="Calibri" w:cs="Calibri"/>
          <w:sz w:val="22"/>
        </w:rPr>
        <w:t>BOY: Yes, you can!</w:t>
      </w:r>
    </w:p>
    <w:p w14:paraId="0EB71041" w14:textId="77777777" w:rsidR="00C91E6F" w:rsidRPr="00C91E6F" w:rsidRDefault="00C91E6F" w:rsidP="00C91E6F">
      <w:pPr>
        <w:pStyle w:val="PlainText"/>
        <w:spacing w:after="0"/>
        <w:rPr>
          <w:rFonts w:ascii="Calibri" w:hAnsi="Calibri" w:cs="Calibri"/>
          <w:sz w:val="22"/>
        </w:rPr>
      </w:pPr>
    </w:p>
    <w:p w14:paraId="1FF738B3" w14:textId="2A94FE1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D2189">
        <w:rPr>
          <w:rFonts w:ascii="Calibri" w:hAnsi="Calibri" w:cs="Calibri"/>
          <w:sz w:val="22"/>
        </w:rPr>
        <w:t>10</w:t>
      </w:r>
    </w:p>
    <w:p w14:paraId="6A46EF82" w14:textId="07664826"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3E5F4F2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day is it today? Is it Friday?</w:t>
      </w:r>
    </w:p>
    <w:p w14:paraId="696D6256" w14:textId="79EA9CF0" w:rsidR="00C91E6F" w:rsidRDefault="00C91E6F" w:rsidP="00C91E6F">
      <w:pPr>
        <w:pStyle w:val="PlainText"/>
        <w:spacing w:after="0"/>
        <w:rPr>
          <w:rFonts w:ascii="Calibri" w:hAnsi="Calibri" w:cs="Calibri"/>
          <w:sz w:val="22"/>
        </w:rPr>
      </w:pPr>
      <w:r w:rsidRPr="00C91E6F">
        <w:rPr>
          <w:rFonts w:ascii="Calibri" w:hAnsi="Calibri" w:cs="Calibri"/>
          <w:sz w:val="22"/>
        </w:rPr>
        <w:t xml:space="preserve">GIRL: No, it isn’t. It’s Saturday. </w:t>
      </w:r>
    </w:p>
    <w:p w14:paraId="389399CD" w14:textId="77777777" w:rsidR="00034C1B" w:rsidRPr="00C91E6F" w:rsidRDefault="00034C1B" w:rsidP="00C91E6F">
      <w:pPr>
        <w:pStyle w:val="PlainText"/>
        <w:spacing w:after="0"/>
        <w:rPr>
          <w:rFonts w:ascii="Calibri" w:hAnsi="Calibri" w:cs="Calibri"/>
          <w:sz w:val="22"/>
        </w:rPr>
      </w:pPr>
    </w:p>
    <w:p w14:paraId="24627A26" w14:textId="77777777" w:rsidR="00C91E6F" w:rsidRPr="00C91E6F" w:rsidRDefault="00C91E6F" w:rsidP="00C91E6F">
      <w:pPr>
        <w:pStyle w:val="PlainText"/>
        <w:spacing w:after="0"/>
        <w:rPr>
          <w:rFonts w:ascii="Calibri" w:hAnsi="Calibri" w:cs="Calibri"/>
          <w:sz w:val="22"/>
        </w:rPr>
      </w:pPr>
    </w:p>
    <w:p w14:paraId="70F4D5C6" w14:textId="0F0574E7" w:rsidR="00C91E6F" w:rsidRPr="00C91E6F" w:rsidRDefault="00C91E6F" w:rsidP="00C91E6F">
      <w:pPr>
        <w:pStyle w:val="PlainText"/>
        <w:spacing w:after="0"/>
        <w:rPr>
          <w:rFonts w:ascii="Calibri" w:hAnsi="Calibri" w:cs="Calibri"/>
          <w:sz w:val="22"/>
        </w:rPr>
      </w:pPr>
      <w:bookmarkStart w:id="3" w:name="_Hlk112830815"/>
      <w:r w:rsidRPr="00C91E6F">
        <w:rPr>
          <w:rFonts w:ascii="Calibri" w:hAnsi="Calibri" w:cs="Calibri"/>
          <w:sz w:val="22"/>
        </w:rPr>
        <w:lastRenderedPageBreak/>
        <w:t xml:space="preserve">Track </w:t>
      </w:r>
      <w:r w:rsidR="004D2189">
        <w:rPr>
          <w:rFonts w:ascii="Calibri" w:hAnsi="Calibri" w:cs="Calibri"/>
          <w:sz w:val="22"/>
        </w:rPr>
        <w:t>11</w:t>
      </w:r>
    </w:p>
    <w:p w14:paraId="7BBA0230" w14:textId="118015A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29F2F5FB" w14:textId="7A84C23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On Mondays, I play baseball after school. On Tuesdays, I go to the swimming pool. On Wednesdays, I play board games with my sister. I see my grandpa after school on Thursdays. On Fridays, </w:t>
      </w:r>
      <w:r w:rsidR="0000643C">
        <w:rPr>
          <w:rFonts w:ascii="Calibri" w:hAnsi="Calibri" w:cs="Calibri"/>
          <w:sz w:val="22"/>
        </w:rPr>
        <w:t>I play soccer</w:t>
      </w:r>
      <w:r w:rsidRPr="00C91E6F">
        <w:rPr>
          <w:rFonts w:ascii="Calibri" w:hAnsi="Calibri" w:cs="Calibri"/>
          <w:sz w:val="22"/>
        </w:rPr>
        <w:t>! I’m tired on the weekend! I watch TV.</w:t>
      </w:r>
      <w:r w:rsidR="007744B6">
        <w:rPr>
          <w:rFonts w:ascii="Calibri" w:hAnsi="Calibri" w:cs="Calibri"/>
          <w:sz w:val="22"/>
        </w:rPr>
        <w:t xml:space="preserve"> </w:t>
      </w:r>
    </w:p>
    <w:bookmarkEnd w:id="3"/>
    <w:p w14:paraId="68D3727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2DB996D" w14:textId="77777777" w:rsidR="00C91E6F" w:rsidRPr="00C91E6F" w:rsidRDefault="00C91E6F" w:rsidP="00C91E6F">
      <w:pPr>
        <w:pStyle w:val="PlainText"/>
        <w:spacing w:after="0"/>
        <w:rPr>
          <w:rFonts w:ascii="Calibri" w:hAnsi="Calibri" w:cs="Calibri"/>
          <w:sz w:val="22"/>
        </w:rPr>
      </w:pPr>
    </w:p>
    <w:p w14:paraId="0D999BAE" w14:textId="77777777" w:rsidR="00C91E6F" w:rsidRPr="00C91E6F" w:rsidRDefault="00C91E6F" w:rsidP="00C91E6F">
      <w:pPr>
        <w:pStyle w:val="PlainText"/>
        <w:spacing w:after="0"/>
        <w:rPr>
          <w:rFonts w:ascii="Calibri" w:hAnsi="Calibri" w:cs="Calibri"/>
          <w:sz w:val="22"/>
        </w:rPr>
      </w:pPr>
    </w:p>
    <w:p w14:paraId="58F614B6" w14:textId="19092F99" w:rsidR="00C91E6F" w:rsidRPr="00C91E6F" w:rsidRDefault="00C91E6F" w:rsidP="00C91E6F">
      <w:pPr>
        <w:pStyle w:val="PlainText"/>
        <w:spacing w:after="0"/>
        <w:rPr>
          <w:rFonts w:ascii="Calibri" w:hAnsi="Calibri" w:cs="Calibri"/>
          <w:sz w:val="22"/>
        </w:rPr>
      </w:pPr>
      <w:bookmarkStart w:id="4" w:name="_Hlk112830881"/>
      <w:r w:rsidRPr="00C91E6F">
        <w:rPr>
          <w:rFonts w:ascii="Calibri" w:hAnsi="Calibri" w:cs="Calibri"/>
          <w:sz w:val="22"/>
        </w:rPr>
        <w:t xml:space="preserve">Track </w:t>
      </w:r>
      <w:r w:rsidR="004D2189">
        <w:rPr>
          <w:rFonts w:ascii="Calibri" w:hAnsi="Calibri" w:cs="Calibri"/>
          <w:sz w:val="22"/>
        </w:rPr>
        <w:t>12</w:t>
      </w:r>
    </w:p>
    <w:p w14:paraId="7385744A" w14:textId="6C3FDC7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61CB237B" w14:textId="450BE6A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t’s vacation time! I’m excited! On Monday, I play board games. On Tuesday, I play with my trucks. On Wednesday, I go to the farm. I play with the donkeys. On Thursday, I play with my balloons. On Friday, I </w:t>
      </w:r>
      <w:r w:rsidR="0000643C">
        <w:rPr>
          <w:rFonts w:ascii="Calibri" w:hAnsi="Calibri" w:cs="Calibri"/>
          <w:sz w:val="22"/>
        </w:rPr>
        <w:t>play soccer</w:t>
      </w:r>
      <w:r w:rsidRPr="00C91E6F">
        <w:rPr>
          <w:rFonts w:ascii="Calibri" w:hAnsi="Calibri" w:cs="Calibri"/>
          <w:sz w:val="22"/>
        </w:rPr>
        <w:t xml:space="preserve">. On Saturday, I watch TV all day. I’m happy! </w:t>
      </w:r>
    </w:p>
    <w:p w14:paraId="491D156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bookmarkEnd w:id="4"/>
    <w:p w14:paraId="7BCAE396" w14:textId="5AC9960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D2189">
        <w:rPr>
          <w:rFonts w:ascii="Calibri" w:hAnsi="Calibri" w:cs="Calibri"/>
          <w:sz w:val="22"/>
        </w:rPr>
        <w:t>13</w:t>
      </w:r>
    </w:p>
    <w:p w14:paraId="3189E329" w14:textId="68FA906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11DC648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4F085CB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day is it?</w:t>
      </w:r>
    </w:p>
    <w:p w14:paraId="0ED9A6A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t’s Thursday.  </w:t>
      </w:r>
    </w:p>
    <w:p w14:paraId="4EDA59A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29AD925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do you do on Saturdays?</w:t>
      </w:r>
    </w:p>
    <w:p w14:paraId="02D2E79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 don’t go to school! I play soccer with my brother.</w:t>
      </w:r>
    </w:p>
    <w:p w14:paraId="700AA41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3457D84" w14:textId="0BFCDE5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D2189">
        <w:rPr>
          <w:rFonts w:ascii="Calibri" w:hAnsi="Calibri" w:cs="Calibri"/>
          <w:sz w:val="22"/>
        </w:rPr>
        <w:t>14</w:t>
      </w:r>
    </w:p>
    <w:p w14:paraId="7BED113C" w14:textId="6F81EBD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50BB144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340677D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at day is it? </w:t>
      </w:r>
    </w:p>
    <w:p w14:paraId="7730FB0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2D1A252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at do you do on Tuesdays?</w:t>
      </w:r>
    </w:p>
    <w:p w14:paraId="5F1080F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730733A" w14:textId="46DCD04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D2189">
        <w:rPr>
          <w:rFonts w:ascii="Calibri" w:hAnsi="Calibri" w:cs="Calibri"/>
          <w:sz w:val="22"/>
        </w:rPr>
        <w:t>15</w:t>
      </w:r>
    </w:p>
    <w:p w14:paraId="38C13656" w14:textId="6642B5E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674E58E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What does he do on Sundays? </w:t>
      </w:r>
    </w:p>
    <w:p w14:paraId="43B5AA0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like Sundays. On Sundays, I watch a lot of TV.  </w:t>
      </w:r>
    </w:p>
    <w:p w14:paraId="2B49928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Which days come next? </w:t>
      </w:r>
    </w:p>
    <w:p w14:paraId="40875521" w14:textId="5E08C0EE"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The days of the week are Monday, Tuesday, Wednesday</w:t>
      </w:r>
      <w:r w:rsidR="008E5245">
        <w:rPr>
          <w:rFonts w:ascii="Calibri" w:hAnsi="Calibri" w:cs="Calibri"/>
          <w:sz w:val="22"/>
        </w:rPr>
        <w:t>.</w:t>
      </w:r>
    </w:p>
    <w:p w14:paraId="22D9B82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57A1F2A" w14:textId="77777777" w:rsidR="00C91E6F" w:rsidRPr="00C91E6F" w:rsidRDefault="00C91E6F" w:rsidP="00C91E6F">
      <w:pPr>
        <w:pStyle w:val="PlainText"/>
        <w:spacing w:after="0"/>
        <w:rPr>
          <w:rFonts w:ascii="Calibri" w:hAnsi="Calibri" w:cs="Calibri"/>
          <w:sz w:val="22"/>
        </w:rPr>
      </w:pPr>
    </w:p>
    <w:p w14:paraId="090A38D2" w14:textId="77777777" w:rsidR="00C91E6F" w:rsidRPr="00C91E6F" w:rsidRDefault="00C91E6F" w:rsidP="00C91E6F">
      <w:pPr>
        <w:pStyle w:val="PlainText"/>
        <w:spacing w:after="0"/>
        <w:rPr>
          <w:rFonts w:ascii="Calibri" w:hAnsi="Calibri" w:cs="Calibri"/>
          <w:sz w:val="22"/>
        </w:rPr>
      </w:pPr>
    </w:p>
    <w:p w14:paraId="3D532897" w14:textId="77777777" w:rsidR="008E5245" w:rsidRDefault="008E5245">
      <w:pPr>
        <w:widowControl/>
        <w:wordWrap/>
        <w:autoSpaceDE/>
        <w:autoSpaceDN/>
        <w:rPr>
          <w:rFonts w:ascii="Calibri" w:eastAsia="바탕" w:hAnsi="Calibri" w:cs="Calibri"/>
          <w:sz w:val="22"/>
          <w:szCs w:val="20"/>
        </w:rPr>
      </w:pPr>
      <w:r>
        <w:rPr>
          <w:rFonts w:ascii="Calibri" w:hAnsi="Calibri" w:cs="Calibri"/>
          <w:sz w:val="22"/>
        </w:rPr>
        <w:br w:type="page"/>
      </w:r>
    </w:p>
    <w:p w14:paraId="68328A5B" w14:textId="10DE5AEE" w:rsidR="00C91E6F" w:rsidRPr="006242BF" w:rsidRDefault="00C91E6F" w:rsidP="00C91E6F">
      <w:pPr>
        <w:pStyle w:val="PlainText"/>
        <w:spacing w:after="0"/>
        <w:rPr>
          <w:rFonts w:ascii="Calibri" w:hAnsi="Calibri" w:cs="Calibri"/>
          <w:b/>
          <w:bCs/>
          <w:sz w:val="22"/>
        </w:rPr>
      </w:pPr>
      <w:r w:rsidRPr="006242BF">
        <w:rPr>
          <w:rFonts w:ascii="Calibri" w:hAnsi="Calibri" w:cs="Calibri"/>
          <w:b/>
          <w:bCs/>
          <w:sz w:val="22"/>
        </w:rPr>
        <w:lastRenderedPageBreak/>
        <w:t>2 How Much Is It?</w:t>
      </w:r>
    </w:p>
    <w:p w14:paraId="75F2BC7E" w14:textId="77777777" w:rsidR="00C91E6F" w:rsidRPr="00C91E6F" w:rsidRDefault="00C91E6F" w:rsidP="00C91E6F">
      <w:pPr>
        <w:pStyle w:val="PlainText"/>
        <w:spacing w:after="0"/>
        <w:rPr>
          <w:rFonts w:ascii="Calibri" w:hAnsi="Calibri" w:cs="Calibri"/>
          <w:sz w:val="22"/>
        </w:rPr>
      </w:pPr>
    </w:p>
    <w:p w14:paraId="7C361C24" w14:textId="27461436"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16</w:t>
      </w:r>
    </w:p>
    <w:p w14:paraId="42E28059" w14:textId="284974B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Unit 2. How Much Is It? A. </w:t>
      </w:r>
    </w:p>
    <w:p w14:paraId="0662A62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ow much is it?</w:t>
      </w:r>
    </w:p>
    <w:p w14:paraId="118C2AF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t’s eleven dollars.</w:t>
      </w:r>
    </w:p>
    <w:p w14:paraId="4959EE1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ere you go!</w:t>
      </w:r>
    </w:p>
    <w:p w14:paraId="1A0F114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Thank you!</w:t>
      </w:r>
    </w:p>
    <w:p w14:paraId="4F171B2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47A5847" w14:textId="229758C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17</w:t>
      </w:r>
    </w:p>
    <w:p w14:paraId="249967D9" w14:textId="250ED4B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2C31B15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ten</w:t>
      </w:r>
    </w:p>
    <w:p w14:paraId="096C673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eleven</w:t>
      </w:r>
    </w:p>
    <w:p w14:paraId="1EBF727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twelve </w:t>
      </w:r>
    </w:p>
    <w:p w14:paraId="3196BA1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thirteen </w:t>
      </w:r>
    </w:p>
    <w:p w14:paraId="7E6CBD3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fourteen  </w:t>
      </w:r>
    </w:p>
    <w:p w14:paraId="2CA308A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fifteen</w:t>
      </w:r>
    </w:p>
    <w:p w14:paraId="058F87E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sixteen </w:t>
      </w:r>
    </w:p>
    <w:p w14:paraId="6E5E246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seventeen</w:t>
      </w:r>
    </w:p>
    <w:p w14:paraId="2CA6673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eighteen </w:t>
      </w:r>
    </w:p>
    <w:p w14:paraId="06D1A76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nineteen</w:t>
      </w:r>
    </w:p>
    <w:p w14:paraId="3410FEA1" w14:textId="77777777" w:rsidR="00C91E6F" w:rsidRPr="00C91E6F" w:rsidRDefault="00C91E6F" w:rsidP="00C91E6F">
      <w:pPr>
        <w:pStyle w:val="PlainText"/>
        <w:spacing w:after="0"/>
        <w:rPr>
          <w:rFonts w:ascii="Calibri" w:hAnsi="Calibri" w:cs="Calibri"/>
          <w:sz w:val="22"/>
        </w:rPr>
      </w:pPr>
    </w:p>
    <w:p w14:paraId="0B052DE6" w14:textId="564E20A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18</w:t>
      </w:r>
    </w:p>
    <w:p w14:paraId="60BE8800" w14:textId="45023FB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087451B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twelve  </w:t>
      </w:r>
    </w:p>
    <w:p w14:paraId="71700B5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fourteen  </w:t>
      </w:r>
    </w:p>
    <w:p w14:paraId="7270AA8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nineteen </w:t>
      </w:r>
    </w:p>
    <w:p w14:paraId="6749E7D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d. ten </w:t>
      </w:r>
    </w:p>
    <w:p w14:paraId="1950CA6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e. eighteen </w:t>
      </w:r>
    </w:p>
    <w:p w14:paraId="4B717EF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f. eleven</w:t>
      </w:r>
    </w:p>
    <w:p w14:paraId="5C21011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7933484F" w14:textId="763A19A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19</w:t>
      </w:r>
    </w:p>
    <w:p w14:paraId="3F69FC0E" w14:textId="0253899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5FF77A9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3426634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ow much is the bag?</w:t>
      </w:r>
    </w:p>
    <w:p w14:paraId="3FBB304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t’s eleven dollars. </w:t>
      </w:r>
    </w:p>
    <w:p w14:paraId="0B38B27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19237DC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ow much is the cap?</w:t>
      </w:r>
    </w:p>
    <w:p w14:paraId="019D59D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t’s fifteen dollars. </w:t>
      </w:r>
    </w:p>
    <w:p w14:paraId="0C8C746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035B8C5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ow much is the book?</w:t>
      </w:r>
    </w:p>
    <w:p w14:paraId="6A228AB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t’s thirteen dollars. </w:t>
      </w:r>
    </w:p>
    <w:p w14:paraId="4A2FEEF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2BEFA4D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ow much is the train?</w:t>
      </w:r>
    </w:p>
    <w:p w14:paraId="2394AD6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BOY: It’s nineteen dollars.</w:t>
      </w:r>
    </w:p>
    <w:p w14:paraId="19CCBFE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EE9D974" w14:textId="0C7BF3A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20</w:t>
      </w:r>
    </w:p>
    <w:p w14:paraId="4C481241" w14:textId="59D2BA4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03F11CA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The toy store has so many cool toys! They have a basketball. How much is it? It’s sixteen dollars. They have a truck. It’s eleven dollars. The store has a robot, too. It’s fifteen dollars.</w:t>
      </w:r>
    </w:p>
    <w:p w14:paraId="53E5391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BCBFBF4" w14:textId="70F76AE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21</w:t>
      </w:r>
    </w:p>
    <w:p w14:paraId="7B8D75E3" w14:textId="04410DC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7CF072C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 have nineteen dollars. What can I buy?</w:t>
      </w:r>
    </w:p>
    <w:p w14:paraId="2F70637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The train is eighteen dollars.</w:t>
      </w:r>
    </w:p>
    <w:p w14:paraId="05A462A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Oh no, thank you. What else do you have?</w:t>
      </w:r>
    </w:p>
    <w:p w14:paraId="0E68C69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WOMAN: This board game is seventeen dollars. </w:t>
      </w:r>
    </w:p>
    <w:p w14:paraId="6497F56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OK. Here you go!</w:t>
      </w:r>
    </w:p>
    <w:p w14:paraId="34AE937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Thank you!</w:t>
      </w:r>
    </w:p>
    <w:p w14:paraId="285BF94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B77B3DF" w14:textId="22737F5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22</w:t>
      </w:r>
    </w:p>
    <w:p w14:paraId="6A3C54FD" w14:textId="4EB9C5C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27956C2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Wow! I like that blue robot. How much is it? </w:t>
      </w:r>
    </w:p>
    <w:p w14:paraId="2A63639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It’s fourteen dollars. And that red robot can sing and dance. It’s nineteen dollars.</w:t>
      </w:r>
    </w:p>
    <w:p w14:paraId="41EFA97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Oh, I have thirteen dollars.</w:t>
      </w:r>
    </w:p>
    <w:p w14:paraId="2245E4E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MAN: OK that green ball is ten dollars. And that teddy bear is twelve dollars. </w:t>
      </w:r>
    </w:p>
    <w:p w14:paraId="6E6AFFC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Hmm the green ball, please. </w:t>
      </w:r>
    </w:p>
    <w:p w14:paraId="19E3664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Thank you! Here’s your ball!</w:t>
      </w:r>
    </w:p>
    <w:p w14:paraId="43D7D51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A1598C9" w14:textId="7CD0059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23</w:t>
      </w:r>
    </w:p>
    <w:p w14:paraId="399325EB" w14:textId="47E48E1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5D228C7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Wow! I like that blue robot. How much is it? </w:t>
      </w:r>
    </w:p>
    <w:p w14:paraId="1173F19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It’s fourteen dollars. And that red robot can sing and dance. It’s nineteen dollars.</w:t>
      </w:r>
    </w:p>
    <w:p w14:paraId="2807524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Oh, I have thirteen dollars.</w:t>
      </w:r>
    </w:p>
    <w:p w14:paraId="3BECE26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MAN: OK that green ball is ten dollars. And that teddy bear is twelve dollars. </w:t>
      </w:r>
    </w:p>
    <w:p w14:paraId="09B7985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Hmm the green ball, please. </w:t>
      </w:r>
    </w:p>
    <w:p w14:paraId="635BF72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Thank you! Here’s your ball!</w:t>
      </w:r>
    </w:p>
    <w:p w14:paraId="5A2674AE" w14:textId="77777777" w:rsidR="00C91E6F" w:rsidRPr="00C91E6F" w:rsidRDefault="00C91E6F" w:rsidP="00C91E6F">
      <w:pPr>
        <w:pStyle w:val="PlainText"/>
        <w:spacing w:after="0"/>
        <w:rPr>
          <w:rFonts w:ascii="Calibri" w:hAnsi="Calibri" w:cs="Calibri"/>
          <w:sz w:val="22"/>
        </w:rPr>
      </w:pPr>
    </w:p>
    <w:p w14:paraId="1057104E" w14:textId="00BC5B2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24</w:t>
      </w:r>
    </w:p>
    <w:p w14:paraId="771932AF" w14:textId="262C412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1CBA662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Wow! I like that blue robot. How much is it? </w:t>
      </w:r>
    </w:p>
    <w:p w14:paraId="35EE96E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It’s fourteen dollars. And that red robot can sing and dance. It’s nineteen dollars.</w:t>
      </w:r>
    </w:p>
    <w:p w14:paraId="1D1FEB7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Oh, I have thirteen dollars.</w:t>
      </w:r>
    </w:p>
    <w:p w14:paraId="6C9A16D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MAN: OK that green ball is ten dollars. And that teddy bear is twelve dollars. </w:t>
      </w:r>
    </w:p>
    <w:p w14:paraId="6E6C112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Hmm the green ball, please. </w:t>
      </w:r>
    </w:p>
    <w:p w14:paraId="42DBAC9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Thank you! Here’s your ball!</w:t>
      </w:r>
    </w:p>
    <w:p w14:paraId="0079BE9B" w14:textId="51C61D46" w:rsidR="00C91E6F" w:rsidRDefault="00C91E6F" w:rsidP="00C91E6F">
      <w:pPr>
        <w:pStyle w:val="PlainText"/>
        <w:spacing w:after="0"/>
        <w:rPr>
          <w:rFonts w:ascii="Calibri" w:hAnsi="Calibri" w:cs="Calibri"/>
          <w:sz w:val="22"/>
        </w:rPr>
      </w:pPr>
    </w:p>
    <w:p w14:paraId="385DD495" w14:textId="77777777" w:rsidR="006F20E8" w:rsidRPr="00C91E6F" w:rsidRDefault="006F20E8" w:rsidP="00C91E6F">
      <w:pPr>
        <w:pStyle w:val="PlainText"/>
        <w:spacing w:after="0"/>
        <w:rPr>
          <w:rFonts w:ascii="Calibri" w:hAnsi="Calibri" w:cs="Calibri"/>
          <w:sz w:val="22"/>
        </w:rPr>
      </w:pPr>
    </w:p>
    <w:p w14:paraId="5992034B" w14:textId="2CA98952"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Track </w:t>
      </w:r>
      <w:r w:rsidR="005A57CC">
        <w:rPr>
          <w:rFonts w:ascii="Calibri" w:hAnsi="Calibri" w:cs="Calibri"/>
          <w:sz w:val="22"/>
        </w:rPr>
        <w:t>25</w:t>
      </w:r>
    </w:p>
    <w:p w14:paraId="51953CEC" w14:textId="3814239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654F058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ow much is it?</w:t>
      </w:r>
    </w:p>
    <w:p w14:paraId="2393ACB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t’s eleven dollars.</w:t>
      </w:r>
    </w:p>
    <w:p w14:paraId="7355A37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ere you go!</w:t>
      </w:r>
    </w:p>
    <w:p w14:paraId="376C4AB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Thank you!</w:t>
      </w:r>
    </w:p>
    <w:p w14:paraId="507C3E74" w14:textId="77777777" w:rsidR="00C91E6F" w:rsidRPr="00C91E6F" w:rsidRDefault="00C91E6F" w:rsidP="00C91E6F">
      <w:pPr>
        <w:pStyle w:val="PlainText"/>
        <w:spacing w:after="0"/>
        <w:rPr>
          <w:rFonts w:ascii="Calibri" w:hAnsi="Calibri" w:cs="Calibri"/>
          <w:sz w:val="22"/>
        </w:rPr>
      </w:pPr>
    </w:p>
    <w:p w14:paraId="4974C367" w14:textId="529218F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26</w:t>
      </w:r>
    </w:p>
    <w:p w14:paraId="1F792967" w14:textId="77A6A77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063605E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m shopping for school. I need a new backpack. It’s sixteen dollars. I also need pencils and pens. How much are they? They’re ten dollars. My crayons are twelve dollars. I’m excited about school!</w:t>
      </w:r>
    </w:p>
    <w:p w14:paraId="618C115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582A5A0" w14:textId="49B1581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27</w:t>
      </w:r>
    </w:p>
    <w:p w14:paraId="1018D59A" w14:textId="4F74000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23C72CB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Hello. I need some stationery for class. On Monday, eleven red pens. On Tuesday, thirteen blue pens. On Wednesday, fourteen black pens. On Thursday, fifteen red erasers. On Friday, sixteen yellow pencils. How much is it? It’s fifty dollars? Thank you!</w:t>
      </w:r>
    </w:p>
    <w:p w14:paraId="2B0A618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84C9970" w14:textId="77777777" w:rsidR="00C91E6F" w:rsidRPr="00C91E6F" w:rsidRDefault="00C91E6F" w:rsidP="00C91E6F">
      <w:pPr>
        <w:pStyle w:val="PlainText"/>
        <w:spacing w:after="0"/>
        <w:rPr>
          <w:rFonts w:ascii="Calibri" w:hAnsi="Calibri" w:cs="Calibri"/>
          <w:sz w:val="22"/>
        </w:rPr>
      </w:pPr>
    </w:p>
    <w:p w14:paraId="3DA74145" w14:textId="629C0CF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28</w:t>
      </w:r>
    </w:p>
    <w:p w14:paraId="547FB6E7" w14:textId="303237E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429896A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72D8839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ow much is it?</w:t>
      </w:r>
    </w:p>
    <w:p w14:paraId="773D52E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t’s eighteen dollars.</w:t>
      </w:r>
    </w:p>
    <w:p w14:paraId="06A17AE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ere you go!</w:t>
      </w:r>
    </w:p>
    <w:p w14:paraId="7BF4987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Thank you!  </w:t>
      </w:r>
    </w:p>
    <w:p w14:paraId="71897E3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42BD042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 need to buy a ruler. How much is it?</w:t>
      </w:r>
    </w:p>
    <w:p w14:paraId="6854970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It’s twelve dollars.</w:t>
      </w:r>
    </w:p>
    <w:p w14:paraId="1033632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That’s expensive!</w:t>
      </w:r>
    </w:p>
    <w:p w14:paraId="1E6FA71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3C68C6C3" w14:textId="027B59C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29</w:t>
      </w:r>
    </w:p>
    <w:p w14:paraId="1A9DF84A" w14:textId="7C78D2D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394AF35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3</w:t>
      </w:r>
    </w:p>
    <w:p w14:paraId="0B6737B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need a new bag. How much is it? </w:t>
      </w:r>
    </w:p>
    <w:p w14:paraId="11D2184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43FAA56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 need twelve pens. How much are they?</w:t>
      </w:r>
    </w:p>
    <w:p w14:paraId="01A9189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F2067F0" w14:textId="675D003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30</w:t>
      </w:r>
    </w:p>
    <w:p w14:paraId="2940464B" w14:textId="423E282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21D583F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5. How much are they?</w:t>
      </w:r>
    </w:p>
    <w:p w14:paraId="1734509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WOMAN: They are fifteen dollars. </w:t>
      </w:r>
    </w:p>
    <w:p w14:paraId="4D0514C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Here you go.</w:t>
      </w:r>
    </w:p>
    <w:p w14:paraId="56FB51F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WOMAN: Thank you! </w:t>
      </w:r>
    </w:p>
    <w:p w14:paraId="0285312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NARRATOR: 6. How much is it? </w:t>
      </w:r>
    </w:p>
    <w:p w14:paraId="4ABA66C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the blue lamp. How much is it?</w:t>
      </w:r>
    </w:p>
    <w:p w14:paraId="6C05A51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It’s sixteen dollars.</w:t>
      </w:r>
    </w:p>
    <w:p w14:paraId="2F9AD75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2450897" w14:textId="77777777" w:rsidR="00C91E6F" w:rsidRPr="00C91E6F" w:rsidRDefault="00C91E6F" w:rsidP="00C91E6F">
      <w:pPr>
        <w:pStyle w:val="PlainText"/>
        <w:spacing w:after="0"/>
        <w:rPr>
          <w:rFonts w:ascii="Calibri" w:hAnsi="Calibri" w:cs="Calibri"/>
          <w:sz w:val="22"/>
        </w:rPr>
      </w:pPr>
    </w:p>
    <w:p w14:paraId="79CA00C2" w14:textId="77777777" w:rsidR="00824646" w:rsidRDefault="00824646">
      <w:pPr>
        <w:widowControl/>
        <w:wordWrap/>
        <w:autoSpaceDE/>
        <w:autoSpaceDN/>
        <w:rPr>
          <w:rFonts w:ascii="Calibri" w:eastAsia="바탕" w:hAnsi="Calibri" w:cs="Calibri"/>
          <w:sz w:val="22"/>
          <w:szCs w:val="20"/>
        </w:rPr>
      </w:pPr>
      <w:r>
        <w:rPr>
          <w:rFonts w:ascii="Calibri" w:hAnsi="Calibri" w:cs="Calibri"/>
          <w:sz w:val="22"/>
        </w:rPr>
        <w:br w:type="page"/>
      </w:r>
    </w:p>
    <w:p w14:paraId="0D6761B9" w14:textId="26BB481B" w:rsidR="00C91E6F" w:rsidRPr="00824646" w:rsidRDefault="00C91E6F" w:rsidP="00C91E6F">
      <w:pPr>
        <w:pStyle w:val="PlainText"/>
        <w:spacing w:after="0"/>
        <w:rPr>
          <w:rFonts w:ascii="Calibri" w:hAnsi="Calibri" w:cs="Calibri"/>
          <w:b/>
          <w:bCs/>
          <w:sz w:val="22"/>
        </w:rPr>
      </w:pPr>
      <w:r w:rsidRPr="00824646">
        <w:rPr>
          <w:rFonts w:ascii="Calibri" w:hAnsi="Calibri" w:cs="Calibri"/>
          <w:b/>
          <w:bCs/>
          <w:sz w:val="22"/>
        </w:rPr>
        <w:lastRenderedPageBreak/>
        <w:t>3 Do You Have a Rabbit?</w:t>
      </w:r>
    </w:p>
    <w:p w14:paraId="521CBA04" w14:textId="77777777" w:rsidR="00C91E6F" w:rsidRPr="00C91E6F" w:rsidRDefault="00C91E6F" w:rsidP="00C91E6F">
      <w:pPr>
        <w:pStyle w:val="PlainText"/>
        <w:spacing w:after="0"/>
        <w:rPr>
          <w:rFonts w:ascii="Calibri" w:hAnsi="Calibri" w:cs="Calibri"/>
          <w:sz w:val="22"/>
        </w:rPr>
      </w:pPr>
    </w:p>
    <w:p w14:paraId="3319140E" w14:textId="281D034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31</w:t>
      </w:r>
    </w:p>
    <w:p w14:paraId="64232670" w14:textId="6596242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Unit 3. Do You Have a Rabbit? A. </w:t>
      </w:r>
    </w:p>
    <w:p w14:paraId="3386903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have a fish?</w:t>
      </w:r>
    </w:p>
    <w:p w14:paraId="4C57A60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I do. Do you have a rabbit?</w:t>
      </w:r>
    </w:p>
    <w:p w14:paraId="5988899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No, I don’t. They have a rabbit.</w:t>
      </w:r>
    </w:p>
    <w:p w14:paraId="66146C0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38805B00" w14:textId="613603A8" w:rsidR="00C91E6F" w:rsidRPr="00C91E6F" w:rsidRDefault="00C91E6F" w:rsidP="00C91E6F">
      <w:pPr>
        <w:pStyle w:val="PlainText"/>
        <w:spacing w:after="0"/>
        <w:rPr>
          <w:rFonts w:ascii="Calibri" w:hAnsi="Calibri" w:cs="Calibri"/>
          <w:sz w:val="22"/>
        </w:rPr>
      </w:pPr>
      <w:bookmarkStart w:id="5" w:name="_Hlk112831794"/>
      <w:r w:rsidRPr="00C91E6F">
        <w:rPr>
          <w:rFonts w:ascii="Calibri" w:hAnsi="Calibri" w:cs="Calibri"/>
          <w:sz w:val="22"/>
        </w:rPr>
        <w:t xml:space="preserve">Track </w:t>
      </w:r>
      <w:r w:rsidR="005A57CC">
        <w:rPr>
          <w:rFonts w:ascii="Calibri" w:hAnsi="Calibri" w:cs="Calibri"/>
          <w:sz w:val="22"/>
        </w:rPr>
        <w:t>32</w:t>
      </w:r>
    </w:p>
    <w:p w14:paraId="2F2FD369" w14:textId="4BF68FF0" w:rsid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58CE36C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1. fish</w:t>
      </w:r>
    </w:p>
    <w:p w14:paraId="7A17CBF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cat </w:t>
      </w:r>
    </w:p>
    <w:p w14:paraId="7DF825C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bird </w:t>
      </w:r>
    </w:p>
    <w:p w14:paraId="33CF4BD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mouse  </w:t>
      </w:r>
    </w:p>
    <w:p w14:paraId="329D689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rabbit </w:t>
      </w:r>
    </w:p>
    <w:p w14:paraId="5BC37CB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snake </w:t>
      </w:r>
    </w:p>
    <w:p w14:paraId="75947A5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7. pet</w:t>
      </w:r>
    </w:p>
    <w:bookmarkEnd w:id="5"/>
    <w:p w14:paraId="5C25E06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341E9ADF" w14:textId="22AFD133"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33</w:t>
      </w:r>
    </w:p>
    <w:p w14:paraId="1528337B" w14:textId="7239755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424BC0B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rabbit  </w:t>
      </w:r>
    </w:p>
    <w:p w14:paraId="6F2BF2F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cat </w:t>
      </w:r>
    </w:p>
    <w:p w14:paraId="6413F1E7" w14:textId="5F8208D6"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w:t>
      </w:r>
      <w:r w:rsidR="00F23F2A">
        <w:rPr>
          <w:rFonts w:ascii="Calibri" w:hAnsi="Calibri" w:cs="Calibri"/>
          <w:sz w:val="22"/>
        </w:rPr>
        <w:t>3</w:t>
      </w:r>
      <w:r w:rsidRPr="00C91E6F">
        <w:rPr>
          <w:rFonts w:ascii="Calibri" w:hAnsi="Calibri" w:cs="Calibri"/>
          <w:sz w:val="22"/>
        </w:rPr>
        <w:t xml:space="preserve">. fish </w:t>
      </w:r>
    </w:p>
    <w:p w14:paraId="6C342679" w14:textId="1EFFB72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w:t>
      </w:r>
      <w:r w:rsidR="00F23F2A">
        <w:rPr>
          <w:rFonts w:ascii="Calibri" w:hAnsi="Calibri" w:cs="Calibri"/>
          <w:sz w:val="22"/>
        </w:rPr>
        <w:t>4</w:t>
      </w:r>
      <w:r w:rsidRPr="00C91E6F">
        <w:rPr>
          <w:rFonts w:ascii="Calibri" w:hAnsi="Calibri" w:cs="Calibri"/>
          <w:sz w:val="22"/>
        </w:rPr>
        <w:t>. bird</w:t>
      </w:r>
    </w:p>
    <w:p w14:paraId="27B4DDF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0B3A5FE" w14:textId="1969297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34</w:t>
      </w:r>
    </w:p>
    <w:p w14:paraId="66F3DEA2" w14:textId="215724E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34B0D32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7EA0708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have a fish?</w:t>
      </w:r>
    </w:p>
    <w:p w14:paraId="6C08E4B2" w14:textId="3A2B57CD"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I have a fish.</w:t>
      </w:r>
    </w:p>
    <w:p w14:paraId="2C3A66C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5786436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Do you have a cat?</w:t>
      </w:r>
    </w:p>
    <w:p w14:paraId="54D48F1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Yes, I do. I have a brown cat. </w:t>
      </w:r>
    </w:p>
    <w:p w14:paraId="7982934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215861B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Does Sarah have any pets?</w:t>
      </w:r>
    </w:p>
    <w:p w14:paraId="56AA2E7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she has a pet rabbit.</w:t>
      </w:r>
    </w:p>
    <w:p w14:paraId="18D3AE4F" w14:textId="792761F9" w:rsidR="00C91E6F" w:rsidRDefault="00C91E6F" w:rsidP="00C91E6F">
      <w:pPr>
        <w:pStyle w:val="PlainText"/>
        <w:spacing w:after="0"/>
        <w:rPr>
          <w:rFonts w:ascii="Calibri" w:hAnsi="Calibri" w:cs="Calibri"/>
          <w:sz w:val="22"/>
        </w:rPr>
      </w:pPr>
    </w:p>
    <w:p w14:paraId="76E69466" w14:textId="77777777" w:rsidR="00F23F2A" w:rsidRPr="00C91E6F" w:rsidRDefault="00F23F2A" w:rsidP="00C91E6F">
      <w:pPr>
        <w:pStyle w:val="PlainText"/>
        <w:spacing w:after="0"/>
        <w:rPr>
          <w:rFonts w:ascii="Calibri" w:hAnsi="Calibri" w:cs="Calibri"/>
          <w:sz w:val="22"/>
        </w:rPr>
      </w:pPr>
    </w:p>
    <w:p w14:paraId="0BD2BBFC" w14:textId="2DCC9C63"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35</w:t>
      </w:r>
    </w:p>
    <w:p w14:paraId="60428A1E" w14:textId="73B9987B" w:rsidR="00337630" w:rsidRPr="00C91E6F" w:rsidRDefault="00C91E6F" w:rsidP="00337630">
      <w:pPr>
        <w:pStyle w:val="PlainText"/>
        <w:spacing w:after="0"/>
        <w:rPr>
          <w:rFonts w:ascii="Calibri" w:hAnsi="Calibri" w:cs="Calibri"/>
          <w:sz w:val="22"/>
        </w:rPr>
      </w:pPr>
      <w:r w:rsidRPr="00C91E6F">
        <w:rPr>
          <w:rFonts w:ascii="Calibri" w:hAnsi="Calibri" w:cs="Calibri"/>
          <w:sz w:val="22"/>
        </w:rPr>
        <w:t xml:space="preserve">NARRATOR: A. Listen and choose. Which one is Michael? </w:t>
      </w:r>
    </w:p>
    <w:p w14:paraId="29E34A2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No, I don’t have a cat. I have a bird.</w:t>
      </w:r>
    </w:p>
    <w:p w14:paraId="0FA10E2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birds!</w:t>
      </w:r>
    </w:p>
    <w:p w14:paraId="30A84F9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Do you have a pet, Georgina?</w:t>
      </w:r>
    </w:p>
    <w:p w14:paraId="4402763A" w14:textId="5DBF22CC"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 do. I have a bird too. It’s a green parrot.</w:t>
      </w:r>
    </w:p>
    <w:p w14:paraId="2D7E5A2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 </w:t>
      </w:r>
    </w:p>
    <w:p w14:paraId="63553DCB" w14:textId="09A52CE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37</w:t>
      </w:r>
    </w:p>
    <w:p w14:paraId="5830745A" w14:textId="321BA2F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55EC983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ello, Mr. Johnson. What a cute cat!</w:t>
      </w:r>
    </w:p>
    <w:p w14:paraId="7097F83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MAN: Hello, Julie. Thank you! This is Max. </w:t>
      </w:r>
    </w:p>
    <w:p w14:paraId="111AB42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have more pets?</w:t>
      </w:r>
    </w:p>
    <w:p w14:paraId="487DB8A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Yes, I do. They’re at home. I have two fish. I also have a white bird. Her name is Molly.</w:t>
      </w:r>
    </w:p>
    <w:p w14:paraId="1A217D8B" w14:textId="2541958E"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A bird? I have a bird, too. He’s black. And my sister has a rabbit.</w:t>
      </w:r>
      <w:r w:rsidR="00387D32" w:rsidRPr="00C91E6F">
        <w:rPr>
          <w:rFonts w:ascii="Calibri" w:hAnsi="Calibri" w:cs="Calibri"/>
          <w:sz w:val="22"/>
        </w:rPr>
        <w:t xml:space="preserve"> </w:t>
      </w:r>
    </w:p>
    <w:p w14:paraId="11D9EAA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700CDCFD" w14:textId="0F3756F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38</w:t>
      </w:r>
    </w:p>
    <w:p w14:paraId="3886D690" w14:textId="6948AAE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27E2278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ello, Mr. Johnson. What a cute cat!</w:t>
      </w:r>
    </w:p>
    <w:p w14:paraId="2A126DD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MAN: Hello, Julie. Thank you! This is Max. </w:t>
      </w:r>
    </w:p>
    <w:p w14:paraId="200D5D4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have more pets?</w:t>
      </w:r>
    </w:p>
    <w:p w14:paraId="3BC023C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Yes, I do. They’re at home. I have two fish. I also have a white bird. Her name is Molly.</w:t>
      </w:r>
    </w:p>
    <w:p w14:paraId="5529E2A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A bird? I have a bird, too. He’s black. And my sister has a rabbit.</w:t>
      </w:r>
    </w:p>
    <w:p w14:paraId="42E944E9" w14:textId="77777777" w:rsidR="00C91E6F" w:rsidRPr="00C91E6F" w:rsidRDefault="00C91E6F" w:rsidP="00C91E6F">
      <w:pPr>
        <w:pStyle w:val="PlainText"/>
        <w:spacing w:after="0"/>
        <w:rPr>
          <w:rFonts w:ascii="Calibri" w:hAnsi="Calibri" w:cs="Calibri"/>
          <w:sz w:val="22"/>
        </w:rPr>
      </w:pPr>
    </w:p>
    <w:p w14:paraId="0A057E7B" w14:textId="3BF0F81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39</w:t>
      </w:r>
    </w:p>
    <w:p w14:paraId="0FD1F460" w14:textId="23D289A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0498C97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ello, Mr. Johnson. What a cute cat!</w:t>
      </w:r>
    </w:p>
    <w:p w14:paraId="7476863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MAN: Hello, Julie. Thank you! This is Max. </w:t>
      </w:r>
    </w:p>
    <w:p w14:paraId="0208DD7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have more pets?</w:t>
      </w:r>
    </w:p>
    <w:p w14:paraId="2924786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Yes, I do. They’re at home. I have two fish. I also have a white bird. Her name is Molly.</w:t>
      </w:r>
    </w:p>
    <w:p w14:paraId="772B789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A bird? I have a bird, too. He’s black. And my sister has a rabbit.</w:t>
      </w:r>
    </w:p>
    <w:p w14:paraId="59BDDE52" w14:textId="77777777" w:rsidR="00C91E6F" w:rsidRPr="00C91E6F" w:rsidRDefault="00C91E6F" w:rsidP="00C91E6F">
      <w:pPr>
        <w:pStyle w:val="PlainText"/>
        <w:spacing w:after="0"/>
        <w:rPr>
          <w:rFonts w:ascii="Calibri" w:hAnsi="Calibri" w:cs="Calibri"/>
          <w:sz w:val="22"/>
        </w:rPr>
      </w:pPr>
    </w:p>
    <w:p w14:paraId="6406C2BC" w14:textId="5A87D3D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40</w:t>
      </w:r>
    </w:p>
    <w:p w14:paraId="7269830E" w14:textId="5EF7F56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54D5AB5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have a fish?</w:t>
      </w:r>
    </w:p>
    <w:p w14:paraId="241B212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I do. Do you have a rabbit?</w:t>
      </w:r>
    </w:p>
    <w:p w14:paraId="3FD42C1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No, I don’t. They have a rabbit.</w:t>
      </w:r>
    </w:p>
    <w:p w14:paraId="49AB398E" w14:textId="77777777" w:rsidR="00C91E6F" w:rsidRPr="00C91E6F" w:rsidRDefault="00C91E6F" w:rsidP="00C91E6F">
      <w:pPr>
        <w:pStyle w:val="PlainText"/>
        <w:spacing w:after="0"/>
        <w:rPr>
          <w:rFonts w:ascii="Calibri" w:hAnsi="Calibri" w:cs="Calibri"/>
          <w:sz w:val="22"/>
        </w:rPr>
      </w:pPr>
    </w:p>
    <w:p w14:paraId="48CBCAF6" w14:textId="214EC77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41</w:t>
      </w:r>
    </w:p>
    <w:p w14:paraId="4D36190E" w14:textId="683CFF4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2F6C1830" w14:textId="698D7409" w:rsidR="00C91E6F" w:rsidRDefault="00C91E6F" w:rsidP="00C91E6F">
      <w:pPr>
        <w:pStyle w:val="PlainText"/>
        <w:spacing w:after="0"/>
        <w:rPr>
          <w:rFonts w:ascii="Calibri" w:hAnsi="Calibri" w:cs="Calibri"/>
          <w:sz w:val="22"/>
        </w:rPr>
      </w:pPr>
      <w:r w:rsidRPr="00C91E6F">
        <w:rPr>
          <w:rFonts w:ascii="Calibri" w:hAnsi="Calibri" w:cs="Calibri"/>
          <w:sz w:val="22"/>
        </w:rPr>
        <w:t>BOY: Meet Jake. Jake is a snake. Are you scared? Don’t be! Jake is kind. Some people have pet rabbits. I have a pet snake!</w:t>
      </w:r>
    </w:p>
    <w:p w14:paraId="72A96963" w14:textId="77777777" w:rsidR="00337630" w:rsidRPr="00C91E6F" w:rsidRDefault="00337630" w:rsidP="00C91E6F">
      <w:pPr>
        <w:pStyle w:val="PlainText"/>
        <w:spacing w:after="0"/>
        <w:rPr>
          <w:rFonts w:ascii="Calibri" w:hAnsi="Calibri" w:cs="Calibri"/>
          <w:sz w:val="22"/>
        </w:rPr>
      </w:pPr>
    </w:p>
    <w:p w14:paraId="60E8A4B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803813B" w14:textId="5BF5D7D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42</w:t>
      </w:r>
    </w:p>
    <w:p w14:paraId="1981873B" w14:textId="071A8B5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192DB143" w14:textId="5DBD0335"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elcome to Martha’s Pets Cafe. Come and join in all the fun. Bring your pets! Look, Samuel has a rabbit. He chases it. Be careful, Samuel! Marina has five cats. They’re so cute!</w:t>
      </w:r>
      <w:r w:rsidR="00387D32">
        <w:rPr>
          <w:rFonts w:ascii="Calibri" w:hAnsi="Calibri" w:cs="Calibri"/>
          <w:sz w:val="22"/>
        </w:rPr>
        <w:t xml:space="preserve"> </w:t>
      </w:r>
      <w:r w:rsidR="00147B49">
        <w:rPr>
          <w:rFonts w:ascii="Calibri" w:hAnsi="Calibri" w:cs="Calibri"/>
          <w:sz w:val="22"/>
        </w:rPr>
        <w:t xml:space="preserve">Peter doesn’t have </w:t>
      </w:r>
      <w:r w:rsidR="003D6F36">
        <w:rPr>
          <w:rFonts w:ascii="Calibri" w:hAnsi="Calibri" w:cs="Calibri"/>
          <w:sz w:val="22"/>
        </w:rPr>
        <w:t>a</w:t>
      </w:r>
      <w:r w:rsidR="00147B49">
        <w:rPr>
          <w:rFonts w:ascii="Calibri" w:hAnsi="Calibri" w:cs="Calibri"/>
          <w:sz w:val="22"/>
        </w:rPr>
        <w:t xml:space="preserve"> pet. </w:t>
      </w:r>
      <w:r w:rsidRPr="00C91E6F">
        <w:rPr>
          <w:rFonts w:ascii="Calibri" w:hAnsi="Calibri" w:cs="Calibri"/>
          <w:sz w:val="22"/>
        </w:rPr>
        <w:t>Amy has a big yellow snake. It looks scary! Bea has a parrot. It can talk! Louis doesn’t have a pet</w:t>
      </w:r>
      <w:r w:rsidR="003D6F36">
        <w:rPr>
          <w:rFonts w:ascii="Calibri" w:hAnsi="Calibri" w:cs="Calibri"/>
          <w:sz w:val="22"/>
        </w:rPr>
        <w:t xml:space="preserve"> either</w:t>
      </w:r>
      <w:r w:rsidRPr="00C91E6F">
        <w:rPr>
          <w:rFonts w:ascii="Calibri" w:hAnsi="Calibri" w:cs="Calibri"/>
          <w:sz w:val="22"/>
        </w:rPr>
        <w:t>. He doesn’t like snakes. Would you like a mouse, Louis?</w:t>
      </w:r>
    </w:p>
    <w:p w14:paraId="08F60E1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2883FE8" w14:textId="58BCF5CD"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Track </w:t>
      </w:r>
      <w:r w:rsidR="005A57CC">
        <w:rPr>
          <w:rFonts w:ascii="Calibri" w:hAnsi="Calibri" w:cs="Calibri"/>
          <w:sz w:val="22"/>
        </w:rPr>
        <w:t>43</w:t>
      </w:r>
    </w:p>
    <w:p w14:paraId="20088B2A" w14:textId="2060005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02CF829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6DD23E8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 have two cats.  </w:t>
      </w:r>
    </w:p>
    <w:p w14:paraId="35B6F46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46CA048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have a pet?</w:t>
      </w:r>
    </w:p>
    <w:p w14:paraId="4F1CA05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I have a pet mouse.</w:t>
      </w:r>
    </w:p>
    <w:p w14:paraId="183FCF4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3005818" w14:textId="7255BA8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44</w:t>
      </w:r>
    </w:p>
    <w:p w14:paraId="1F40877B" w14:textId="1DFACA6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099A4FB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7FF073F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Do you have a pet snake? </w:t>
      </w:r>
    </w:p>
    <w:p w14:paraId="469CF6A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0EAF9308" w14:textId="287AC62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Do they have a rabbit?</w:t>
      </w:r>
    </w:p>
    <w:p w14:paraId="00A8410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1D32F9D" w14:textId="13CE195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45</w:t>
      </w:r>
    </w:p>
    <w:p w14:paraId="2DD668DD" w14:textId="39328F8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1581A88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Which is the girl? </w:t>
      </w:r>
    </w:p>
    <w:p w14:paraId="2A2AE60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s that you in the photo?</w:t>
      </w:r>
    </w:p>
    <w:p w14:paraId="4AC7BA7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Yes, it is. It’s me and my pet. I have a rabbit. </w:t>
      </w:r>
    </w:p>
    <w:p w14:paraId="6B484C5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6. What pets do his mom and dad have?</w:t>
      </w:r>
    </w:p>
    <w:p w14:paraId="4FA6079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r mom and dad have any pets?</w:t>
      </w:r>
    </w:p>
    <w:p w14:paraId="2F7DFF1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Yes, they do. My dad has a </w:t>
      </w:r>
      <w:proofErr w:type="gramStart"/>
      <w:r w:rsidRPr="00C91E6F">
        <w:rPr>
          <w:rFonts w:ascii="Calibri" w:hAnsi="Calibri" w:cs="Calibri"/>
          <w:sz w:val="22"/>
        </w:rPr>
        <w:t>fish</w:t>
      </w:r>
      <w:proofErr w:type="gramEnd"/>
      <w:r w:rsidRPr="00C91E6F">
        <w:rPr>
          <w:rFonts w:ascii="Calibri" w:hAnsi="Calibri" w:cs="Calibri"/>
          <w:sz w:val="22"/>
        </w:rPr>
        <w:t xml:space="preserve"> and my mom has a rabbit.</w:t>
      </w:r>
    </w:p>
    <w:p w14:paraId="7B950940" w14:textId="77777777" w:rsidR="00C91E6F" w:rsidRPr="00C91E6F" w:rsidRDefault="00C91E6F" w:rsidP="00C91E6F">
      <w:pPr>
        <w:pStyle w:val="PlainText"/>
        <w:spacing w:after="0"/>
        <w:rPr>
          <w:rFonts w:ascii="Calibri" w:hAnsi="Calibri" w:cs="Calibri"/>
          <w:sz w:val="22"/>
        </w:rPr>
      </w:pPr>
    </w:p>
    <w:p w14:paraId="1F90D63C" w14:textId="272992B4" w:rsidR="00C91E6F" w:rsidRDefault="00C91E6F" w:rsidP="00C91E6F">
      <w:pPr>
        <w:pStyle w:val="PlainText"/>
        <w:spacing w:after="0"/>
        <w:rPr>
          <w:rFonts w:ascii="Calibri" w:hAnsi="Calibri" w:cs="Calibri"/>
          <w:sz w:val="22"/>
        </w:rPr>
      </w:pPr>
    </w:p>
    <w:p w14:paraId="00EDC076" w14:textId="3BFD23C4" w:rsidR="00E31525" w:rsidRDefault="00E31525" w:rsidP="00C91E6F">
      <w:pPr>
        <w:pStyle w:val="PlainText"/>
        <w:spacing w:after="0"/>
        <w:rPr>
          <w:rFonts w:ascii="Calibri" w:hAnsi="Calibri" w:cs="Calibri"/>
          <w:sz w:val="22"/>
        </w:rPr>
      </w:pPr>
    </w:p>
    <w:p w14:paraId="7951F92E" w14:textId="63B81E67" w:rsidR="00E31525" w:rsidRDefault="00E31525" w:rsidP="00C91E6F">
      <w:pPr>
        <w:pStyle w:val="PlainText"/>
        <w:spacing w:after="0"/>
        <w:rPr>
          <w:rFonts w:ascii="Calibri" w:hAnsi="Calibri" w:cs="Calibri"/>
          <w:sz w:val="22"/>
        </w:rPr>
      </w:pPr>
    </w:p>
    <w:p w14:paraId="29734DC1" w14:textId="477AB403" w:rsidR="00337630" w:rsidRDefault="00337630" w:rsidP="00C91E6F">
      <w:pPr>
        <w:pStyle w:val="PlainText"/>
        <w:spacing w:after="0"/>
        <w:rPr>
          <w:rFonts w:ascii="Calibri" w:hAnsi="Calibri" w:cs="Calibri"/>
          <w:sz w:val="22"/>
        </w:rPr>
      </w:pPr>
    </w:p>
    <w:p w14:paraId="4958BB32" w14:textId="6C123A6A" w:rsidR="00337630" w:rsidRDefault="00337630" w:rsidP="00C91E6F">
      <w:pPr>
        <w:pStyle w:val="PlainText"/>
        <w:spacing w:after="0"/>
        <w:rPr>
          <w:rFonts w:ascii="Calibri" w:hAnsi="Calibri" w:cs="Calibri"/>
          <w:sz w:val="22"/>
        </w:rPr>
      </w:pPr>
    </w:p>
    <w:p w14:paraId="1257D8C4" w14:textId="4F238C2D" w:rsidR="00337630" w:rsidRDefault="00337630" w:rsidP="00C91E6F">
      <w:pPr>
        <w:pStyle w:val="PlainText"/>
        <w:spacing w:after="0"/>
        <w:rPr>
          <w:rFonts w:ascii="Calibri" w:hAnsi="Calibri" w:cs="Calibri"/>
          <w:sz w:val="22"/>
        </w:rPr>
      </w:pPr>
    </w:p>
    <w:p w14:paraId="21C5844C" w14:textId="31712B4E" w:rsidR="00337630" w:rsidRDefault="00337630" w:rsidP="00C91E6F">
      <w:pPr>
        <w:pStyle w:val="PlainText"/>
        <w:spacing w:after="0"/>
        <w:rPr>
          <w:rFonts w:ascii="Calibri" w:hAnsi="Calibri" w:cs="Calibri"/>
          <w:sz w:val="22"/>
        </w:rPr>
      </w:pPr>
    </w:p>
    <w:p w14:paraId="5D97250D" w14:textId="77777777" w:rsidR="00337630" w:rsidRDefault="00337630" w:rsidP="00C91E6F">
      <w:pPr>
        <w:pStyle w:val="PlainText"/>
        <w:spacing w:after="0"/>
        <w:rPr>
          <w:rFonts w:ascii="Calibri" w:hAnsi="Calibri" w:cs="Calibri"/>
          <w:sz w:val="22"/>
        </w:rPr>
      </w:pPr>
    </w:p>
    <w:p w14:paraId="73DD6775" w14:textId="0FD6E5B3" w:rsidR="00E31525" w:rsidRDefault="00E31525" w:rsidP="00C91E6F">
      <w:pPr>
        <w:pStyle w:val="PlainText"/>
        <w:spacing w:after="0"/>
        <w:rPr>
          <w:rFonts w:ascii="Calibri" w:hAnsi="Calibri" w:cs="Calibri"/>
          <w:sz w:val="22"/>
        </w:rPr>
      </w:pPr>
    </w:p>
    <w:p w14:paraId="4236B09C" w14:textId="47222D6F" w:rsidR="00E31525" w:rsidRDefault="00E31525" w:rsidP="00C91E6F">
      <w:pPr>
        <w:pStyle w:val="PlainText"/>
        <w:spacing w:after="0"/>
        <w:rPr>
          <w:rFonts w:ascii="Calibri" w:hAnsi="Calibri" w:cs="Calibri"/>
          <w:sz w:val="22"/>
        </w:rPr>
      </w:pPr>
    </w:p>
    <w:p w14:paraId="0535D039" w14:textId="7C81C676" w:rsidR="00E31525" w:rsidRDefault="00E31525" w:rsidP="00C91E6F">
      <w:pPr>
        <w:pStyle w:val="PlainText"/>
        <w:spacing w:after="0"/>
        <w:rPr>
          <w:rFonts w:ascii="Calibri" w:hAnsi="Calibri" w:cs="Calibri"/>
          <w:sz w:val="22"/>
        </w:rPr>
      </w:pPr>
    </w:p>
    <w:p w14:paraId="19A7A012" w14:textId="77777777" w:rsidR="00E31525" w:rsidRPr="00C91E6F" w:rsidRDefault="00E31525" w:rsidP="00C91E6F">
      <w:pPr>
        <w:pStyle w:val="PlainText"/>
        <w:spacing w:after="0"/>
        <w:rPr>
          <w:rFonts w:ascii="Calibri" w:hAnsi="Calibri" w:cs="Calibri"/>
          <w:sz w:val="22"/>
        </w:rPr>
      </w:pPr>
    </w:p>
    <w:p w14:paraId="12778A8D" w14:textId="77777777" w:rsidR="00C91E6F" w:rsidRPr="00337630" w:rsidRDefault="00C91E6F" w:rsidP="00C91E6F">
      <w:pPr>
        <w:pStyle w:val="PlainText"/>
        <w:spacing w:after="0"/>
        <w:rPr>
          <w:rFonts w:ascii="Calibri" w:hAnsi="Calibri" w:cs="Calibri"/>
          <w:b/>
          <w:bCs/>
          <w:sz w:val="22"/>
        </w:rPr>
      </w:pPr>
      <w:r w:rsidRPr="00337630">
        <w:rPr>
          <w:rFonts w:ascii="Calibri" w:hAnsi="Calibri" w:cs="Calibri"/>
          <w:b/>
          <w:bCs/>
          <w:sz w:val="22"/>
        </w:rPr>
        <w:t>4 What Does It Look Like?</w:t>
      </w:r>
    </w:p>
    <w:p w14:paraId="0F0AF308" w14:textId="77777777" w:rsidR="00C91E6F" w:rsidRPr="00C91E6F" w:rsidRDefault="00C91E6F" w:rsidP="00C91E6F">
      <w:pPr>
        <w:pStyle w:val="PlainText"/>
        <w:spacing w:after="0"/>
        <w:rPr>
          <w:rFonts w:ascii="Calibri" w:hAnsi="Calibri" w:cs="Calibri"/>
          <w:sz w:val="22"/>
        </w:rPr>
      </w:pPr>
    </w:p>
    <w:p w14:paraId="321A290A" w14:textId="220E636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46</w:t>
      </w:r>
    </w:p>
    <w:p w14:paraId="30A521C7" w14:textId="0A755C23"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Unit 4. What Does It Look Like? A. </w:t>
      </w:r>
    </w:p>
    <w:p w14:paraId="4A0D8B2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Mark’s hair.</w:t>
      </w:r>
    </w:p>
    <w:p w14:paraId="04A082C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at does it look like? </w:t>
      </w:r>
    </w:p>
    <w:p w14:paraId="1CC4FE4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t’s curly.</w:t>
      </w:r>
    </w:p>
    <w:p w14:paraId="4C5CC82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E778DDC" w14:textId="1E2BD211"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Track </w:t>
      </w:r>
      <w:r w:rsidR="005A57CC">
        <w:rPr>
          <w:rFonts w:ascii="Calibri" w:hAnsi="Calibri" w:cs="Calibri"/>
          <w:sz w:val="22"/>
        </w:rPr>
        <w:t>47</w:t>
      </w:r>
    </w:p>
    <w:p w14:paraId="6B89F6E7" w14:textId="535C5A3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26D1EEC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dirty </w:t>
      </w:r>
    </w:p>
    <w:p w14:paraId="5EC25A0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thin </w:t>
      </w:r>
    </w:p>
    <w:p w14:paraId="6104A38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curly </w:t>
      </w:r>
    </w:p>
    <w:p w14:paraId="0A03060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4. clean</w:t>
      </w:r>
    </w:p>
    <w:p w14:paraId="310A2D8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big </w:t>
      </w:r>
    </w:p>
    <w:p w14:paraId="6E8173B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small </w:t>
      </w:r>
    </w:p>
    <w:p w14:paraId="77417EA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7. expensive </w:t>
      </w:r>
    </w:p>
    <w:p w14:paraId="26A5F0C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8. cheap</w:t>
      </w:r>
    </w:p>
    <w:p w14:paraId="471360E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D7970DC" w14:textId="2F562C1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48</w:t>
      </w:r>
    </w:p>
    <w:p w14:paraId="46EB73D3" w14:textId="18FDF65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51C73F9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thin  </w:t>
      </w:r>
    </w:p>
    <w:p w14:paraId="63DE765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curly  </w:t>
      </w:r>
    </w:p>
    <w:p w14:paraId="686DD6B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small </w:t>
      </w:r>
    </w:p>
    <w:p w14:paraId="58D2394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dirty </w:t>
      </w:r>
    </w:p>
    <w:p w14:paraId="13EBADF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clean </w:t>
      </w:r>
    </w:p>
    <w:p w14:paraId="537C878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6. expensive</w:t>
      </w:r>
    </w:p>
    <w:p w14:paraId="6B695BB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3EFF1AA" w14:textId="174E5BD6"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49</w:t>
      </w:r>
    </w:p>
    <w:p w14:paraId="6716E88A" w14:textId="61DFC22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74E3D18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62EAB26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s the bird big?</w:t>
      </w:r>
    </w:p>
    <w:p w14:paraId="60CB5C2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No, it’s small. </w:t>
      </w:r>
    </w:p>
    <w:p w14:paraId="749B479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04165CA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s it an expensive ring?</w:t>
      </w:r>
    </w:p>
    <w:p w14:paraId="68EC27D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No, it’s cheap. </w:t>
      </w:r>
    </w:p>
    <w:p w14:paraId="46C1220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7A43F00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Are the shoes clean?</w:t>
      </w:r>
    </w:p>
    <w:p w14:paraId="1B5B922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Yes, they are. </w:t>
      </w:r>
    </w:p>
    <w:p w14:paraId="230203A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1F54288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s she thin?</w:t>
      </w:r>
    </w:p>
    <w:p w14:paraId="7AA4196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she is, and she has curly hair.</w:t>
      </w:r>
    </w:p>
    <w:p w14:paraId="046FC4D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EDF0A9A" w14:textId="77777777" w:rsidR="00C91E6F" w:rsidRPr="00C91E6F" w:rsidRDefault="00C91E6F" w:rsidP="00C91E6F">
      <w:pPr>
        <w:pStyle w:val="PlainText"/>
        <w:spacing w:after="0"/>
        <w:rPr>
          <w:rFonts w:ascii="Calibri" w:hAnsi="Calibri" w:cs="Calibri"/>
          <w:sz w:val="22"/>
        </w:rPr>
      </w:pPr>
    </w:p>
    <w:p w14:paraId="5DA68D03" w14:textId="55AABB3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50</w:t>
      </w:r>
    </w:p>
    <w:p w14:paraId="597C887A" w14:textId="6027BFC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198C88B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i, Clare. Is that you and your family in the photo?</w:t>
      </w:r>
    </w:p>
    <w:p w14:paraId="3F667B0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t is. My brother, Jack, is small and thin. And he has straight hair, not like me.</w:t>
      </w:r>
    </w:p>
    <w:p w14:paraId="598A702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our dad is tall and thin.</w:t>
      </w:r>
    </w:p>
    <w:p w14:paraId="2EFD028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he is. My mom has curly hair, like me.</w:t>
      </w:r>
    </w:p>
    <w:p w14:paraId="3B579D2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Your mom’s bike looks expensive. </w:t>
      </w:r>
    </w:p>
    <w:p w14:paraId="2B3501BE" w14:textId="0910945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Yes, it is expensive! </w:t>
      </w:r>
    </w:p>
    <w:p w14:paraId="2B90935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 </w:t>
      </w:r>
    </w:p>
    <w:p w14:paraId="6470543A" w14:textId="1EA8541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51</w:t>
      </w:r>
    </w:p>
    <w:p w14:paraId="445C320D" w14:textId="6FF6552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1FF8F5A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 have a new robot. It’s small and brown. It has two arms, two eyes, and a head. It doesn’t have legs. It isn’t expensive. It’s cheap. It’s only five dollars!</w:t>
      </w:r>
    </w:p>
    <w:p w14:paraId="2CF5458A" w14:textId="77777777" w:rsidR="00C91E6F" w:rsidRPr="00C91E6F" w:rsidRDefault="00C91E6F" w:rsidP="00C91E6F">
      <w:pPr>
        <w:pStyle w:val="PlainText"/>
        <w:spacing w:after="0"/>
        <w:rPr>
          <w:rFonts w:ascii="Calibri" w:hAnsi="Calibri" w:cs="Calibri"/>
          <w:sz w:val="22"/>
        </w:rPr>
      </w:pPr>
    </w:p>
    <w:p w14:paraId="58797D3F" w14:textId="241BECF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52</w:t>
      </w:r>
    </w:p>
    <w:p w14:paraId="47C6C9FB" w14:textId="582D4A53"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303F71D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i, Mary, do you have a pen?</w:t>
      </w:r>
    </w:p>
    <w:p w14:paraId="0CFED57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 do. It’s in my pencil case.</w:t>
      </w:r>
    </w:p>
    <w:p w14:paraId="274F1A7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like your blue and yellow pencil case. It’s so clean. Is it new? </w:t>
      </w:r>
    </w:p>
    <w:p w14:paraId="20B6BC2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t is! And it’s big. I have three pens and a small eraser in it. But I can put in many more things.</w:t>
      </w:r>
    </w:p>
    <w:p w14:paraId="1D5C8F6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s the pencil case expensive?</w:t>
      </w:r>
    </w:p>
    <w:p w14:paraId="02F6A34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t is. It’s thirteen dollars!</w:t>
      </w:r>
    </w:p>
    <w:p w14:paraId="4AE2EFD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7F17565B" w14:textId="5575C78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53</w:t>
      </w:r>
    </w:p>
    <w:p w14:paraId="3D58D6B2" w14:textId="5C8942E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14314B6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i, Mary, do you have a pen?</w:t>
      </w:r>
    </w:p>
    <w:p w14:paraId="42264EA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 do. It’s in my pencil case.</w:t>
      </w:r>
    </w:p>
    <w:p w14:paraId="52A3A11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like your blue and yellow pencil case. It’s so clean. Is it new? </w:t>
      </w:r>
    </w:p>
    <w:p w14:paraId="6A682CC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t is! And it’s big. I have three pens and a small eraser in it. But I can put in many more things.</w:t>
      </w:r>
    </w:p>
    <w:p w14:paraId="398A88F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s the pencil case expensive?</w:t>
      </w:r>
    </w:p>
    <w:p w14:paraId="12B527D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t is. It’s thirteen dollars!</w:t>
      </w:r>
    </w:p>
    <w:p w14:paraId="4AC5970E" w14:textId="77777777" w:rsidR="00C91E6F" w:rsidRPr="00C91E6F" w:rsidRDefault="00C91E6F" w:rsidP="00C91E6F">
      <w:pPr>
        <w:pStyle w:val="PlainText"/>
        <w:spacing w:after="0"/>
        <w:rPr>
          <w:rFonts w:ascii="Calibri" w:hAnsi="Calibri" w:cs="Calibri"/>
          <w:sz w:val="22"/>
        </w:rPr>
      </w:pPr>
    </w:p>
    <w:p w14:paraId="1940BFEB" w14:textId="44029226"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54</w:t>
      </w:r>
    </w:p>
    <w:p w14:paraId="640F46F4" w14:textId="18D9196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3921DB6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i, Mary, do you have a pen?</w:t>
      </w:r>
    </w:p>
    <w:p w14:paraId="62EAD34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 do. It’s in my pencil case.</w:t>
      </w:r>
    </w:p>
    <w:p w14:paraId="65B9762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like your blue and yellow pencil case. It’s so clean. Is it new? </w:t>
      </w:r>
    </w:p>
    <w:p w14:paraId="16F7C5E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t is! And it’s big. I have three pens and a small eraser in it. But I can put in many more things.</w:t>
      </w:r>
    </w:p>
    <w:p w14:paraId="3A70578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s the pencil case expensive?</w:t>
      </w:r>
    </w:p>
    <w:p w14:paraId="02D9E43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t is. It’s thirteen dollars!</w:t>
      </w:r>
    </w:p>
    <w:p w14:paraId="7C156247" w14:textId="77777777" w:rsidR="00C91E6F" w:rsidRPr="00C91E6F" w:rsidRDefault="00C91E6F" w:rsidP="00C91E6F">
      <w:pPr>
        <w:pStyle w:val="PlainText"/>
        <w:spacing w:after="0"/>
        <w:rPr>
          <w:rFonts w:ascii="Calibri" w:hAnsi="Calibri" w:cs="Calibri"/>
          <w:sz w:val="22"/>
        </w:rPr>
      </w:pPr>
    </w:p>
    <w:p w14:paraId="5B683C7F" w14:textId="51FCB32A" w:rsidR="00C91E6F" w:rsidRDefault="00C91E6F" w:rsidP="00C91E6F">
      <w:pPr>
        <w:pStyle w:val="PlainText"/>
        <w:spacing w:after="0"/>
        <w:rPr>
          <w:rFonts w:ascii="Calibri" w:hAnsi="Calibri" w:cs="Calibri"/>
          <w:sz w:val="22"/>
        </w:rPr>
      </w:pPr>
    </w:p>
    <w:p w14:paraId="667228F3" w14:textId="4499D230" w:rsidR="00BB4114" w:rsidRDefault="00BB4114" w:rsidP="00C91E6F">
      <w:pPr>
        <w:pStyle w:val="PlainText"/>
        <w:spacing w:after="0"/>
        <w:rPr>
          <w:rFonts w:ascii="Calibri" w:hAnsi="Calibri" w:cs="Calibri"/>
          <w:sz w:val="22"/>
        </w:rPr>
      </w:pPr>
    </w:p>
    <w:p w14:paraId="5C214218" w14:textId="77777777" w:rsidR="00BB4114" w:rsidRPr="00C91E6F" w:rsidRDefault="00BB4114" w:rsidP="00C91E6F">
      <w:pPr>
        <w:pStyle w:val="PlainText"/>
        <w:spacing w:after="0"/>
        <w:rPr>
          <w:rFonts w:ascii="Calibri" w:hAnsi="Calibri" w:cs="Calibri"/>
          <w:sz w:val="22"/>
        </w:rPr>
      </w:pPr>
    </w:p>
    <w:p w14:paraId="48E5CAE6" w14:textId="3421B27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55</w:t>
      </w:r>
    </w:p>
    <w:p w14:paraId="32A5AF93" w14:textId="6ACB659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194D61F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Mark’s hair.</w:t>
      </w:r>
    </w:p>
    <w:p w14:paraId="48B3DFC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at does it look like? </w:t>
      </w:r>
    </w:p>
    <w:p w14:paraId="379BAA3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t’s curly.</w:t>
      </w:r>
    </w:p>
    <w:p w14:paraId="69DE7F55" w14:textId="77777777" w:rsidR="00C91E6F" w:rsidRPr="00C91E6F" w:rsidRDefault="00C91E6F" w:rsidP="00C91E6F">
      <w:pPr>
        <w:pStyle w:val="PlainText"/>
        <w:spacing w:after="0"/>
        <w:rPr>
          <w:rFonts w:ascii="Calibri" w:hAnsi="Calibri" w:cs="Calibri"/>
          <w:sz w:val="22"/>
        </w:rPr>
      </w:pPr>
    </w:p>
    <w:p w14:paraId="17C7E148" w14:textId="4567137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56</w:t>
      </w:r>
    </w:p>
    <w:p w14:paraId="6A1A553B" w14:textId="1805D9F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0F449C9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GIRL: Let’s make soup! You need a clean soup pot and a big spoon. Wash them if they’re dirty. Put one big tomato, two thin carrots, and three small potatoes in the pot. Add water. </w:t>
      </w:r>
      <w:proofErr w:type="spellStart"/>
      <w:r w:rsidRPr="00C91E6F">
        <w:rPr>
          <w:rFonts w:ascii="Calibri" w:hAnsi="Calibri" w:cs="Calibri"/>
          <w:sz w:val="22"/>
        </w:rPr>
        <w:t>Mmm</w:t>
      </w:r>
      <w:proofErr w:type="spellEnd"/>
      <w:r w:rsidRPr="00C91E6F">
        <w:rPr>
          <w:rFonts w:ascii="Calibri" w:hAnsi="Calibri" w:cs="Calibri"/>
          <w:sz w:val="22"/>
        </w:rPr>
        <w:t>. I like vegetable soup!</w:t>
      </w:r>
    </w:p>
    <w:p w14:paraId="5639074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4D828BF" w14:textId="0709FB2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57</w:t>
      </w:r>
    </w:p>
    <w:p w14:paraId="53A002F3" w14:textId="3388309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3C9DFCC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at do you have in your bag, Lily? </w:t>
      </w:r>
    </w:p>
    <w:p w14:paraId="13F6D8E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Let’s see. I have a big orange eraser. What about you, Peter?</w:t>
      </w:r>
    </w:p>
    <w:p w14:paraId="7FEBC66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have a small yellow book. </w:t>
      </w:r>
    </w:p>
    <w:p w14:paraId="1326FE8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And I have a big purple pencil case. It’s new and clean, and it’s expensive. </w:t>
      </w:r>
    </w:p>
    <w:p w14:paraId="59FFB2B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And I have three blue pens.</w:t>
      </w:r>
    </w:p>
    <w:p w14:paraId="41774A3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Oh no, my water! Look at my pencil case! It isn’t clean anymore!</w:t>
      </w:r>
    </w:p>
    <w:p w14:paraId="18668A2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30CFBFA8" w14:textId="2F5882C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58</w:t>
      </w:r>
    </w:p>
    <w:p w14:paraId="2CF86BAC" w14:textId="0ABD433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51475E9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3A043D5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My cat is dirty.  </w:t>
      </w:r>
    </w:p>
    <w:p w14:paraId="4FB209D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7C2FA79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does your cat look like?</w:t>
      </w:r>
    </w:p>
    <w:p w14:paraId="4B3E0235" w14:textId="7299217F"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t’s small and thin.</w:t>
      </w:r>
    </w:p>
    <w:p w14:paraId="24E792E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2FAA398" w14:textId="705210A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59</w:t>
      </w:r>
    </w:p>
    <w:p w14:paraId="4462E09A" w14:textId="19C7479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204F3A6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3</w:t>
      </w:r>
    </w:p>
    <w:p w14:paraId="1A7F6B3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s the rabbit dirty? </w:t>
      </w:r>
    </w:p>
    <w:p w14:paraId="253FE30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1EF4A40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at does the rabbit look like?</w:t>
      </w:r>
    </w:p>
    <w:p w14:paraId="2A44CA3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2C0EE352" w14:textId="6391C3C6"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60</w:t>
      </w:r>
    </w:p>
    <w:p w14:paraId="523388DF" w14:textId="0D12BD8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1E16A2D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What does her cat look like? </w:t>
      </w:r>
    </w:p>
    <w:p w14:paraId="6570CA3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My cat is black. It’s small. </w:t>
      </w:r>
    </w:p>
    <w:p w14:paraId="3309C8B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Which is her teddy bear? </w:t>
      </w:r>
    </w:p>
    <w:p w14:paraId="1964F0B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My teddy bear isn’t small. It’s big and white.</w:t>
      </w:r>
    </w:p>
    <w:p w14:paraId="5072673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FEF0D5C" w14:textId="77777777" w:rsidR="00C91E6F" w:rsidRPr="00C91E6F" w:rsidRDefault="00C91E6F" w:rsidP="00C91E6F">
      <w:pPr>
        <w:pStyle w:val="PlainText"/>
        <w:spacing w:after="0"/>
        <w:rPr>
          <w:rFonts w:ascii="Calibri" w:hAnsi="Calibri" w:cs="Calibri"/>
          <w:sz w:val="22"/>
        </w:rPr>
      </w:pPr>
    </w:p>
    <w:p w14:paraId="20E074D7" w14:textId="77777777" w:rsidR="00C91E6F" w:rsidRPr="00C91E6F" w:rsidRDefault="00C91E6F" w:rsidP="00C91E6F">
      <w:pPr>
        <w:pStyle w:val="PlainText"/>
        <w:spacing w:after="0"/>
        <w:rPr>
          <w:rFonts w:ascii="Calibri" w:hAnsi="Calibri" w:cs="Calibri"/>
          <w:sz w:val="22"/>
        </w:rPr>
      </w:pPr>
    </w:p>
    <w:p w14:paraId="5DEF1D97" w14:textId="77777777" w:rsidR="00C91E6F" w:rsidRPr="00337630" w:rsidRDefault="00C91E6F" w:rsidP="00C91E6F">
      <w:pPr>
        <w:pStyle w:val="PlainText"/>
        <w:spacing w:after="0"/>
        <w:rPr>
          <w:rFonts w:ascii="Calibri" w:hAnsi="Calibri" w:cs="Calibri"/>
          <w:b/>
          <w:bCs/>
          <w:sz w:val="22"/>
        </w:rPr>
      </w:pPr>
      <w:r w:rsidRPr="00337630">
        <w:rPr>
          <w:rFonts w:ascii="Calibri" w:hAnsi="Calibri" w:cs="Calibri"/>
          <w:b/>
          <w:bCs/>
          <w:sz w:val="22"/>
        </w:rPr>
        <w:t>5 I’m Wearing Shorts</w:t>
      </w:r>
    </w:p>
    <w:p w14:paraId="394F209E" w14:textId="77777777" w:rsidR="00C91E6F" w:rsidRPr="00C91E6F" w:rsidRDefault="00C91E6F" w:rsidP="00C91E6F">
      <w:pPr>
        <w:pStyle w:val="PlainText"/>
        <w:spacing w:after="0"/>
        <w:rPr>
          <w:rFonts w:ascii="Calibri" w:hAnsi="Calibri" w:cs="Calibri"/>
          <w:sz w:val="22"/>
        </w:rPr>
      </w:pPr>
    </w:p>
    <w:p w14:paraId="2BA3236B" w14:textId="2B36504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5A57CC">
        <w:rPr>
          <w:rFonts w:ascii="Calibri" w:hAnsi="Calibri" w:cs="Calibri"/>
          <w:sz w:val="22"/>
        </w:rPr>
        <w:t>61</w:t>
      </w:r>
    </w:p>
    <w:p w14:paraId="2C92876E" w14:textId="22FCE08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Unit 5. I'm Wearing Shorts. A. </w:t>
      </w:r>
    </w:p>
    <w:p w14:paraId="0C624C5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at are you wearing?</w:t>
      </w:r>
    </w:p>
    <w:p w14:paraId="3217AD7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m wearing shorts and a T-shirt.</w:t>
      </w:r>
    </w:p>
    <w:p w14:paraId="5165FAA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Are you wearing a jacket?</w:t>
      </w:r>
    </w:p>
    <w:p w14:paraId="504EC04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BOY: No, I’m not.</w:t>
      </w:r>
    </w:p>
    <w:p w14:paraId="78322552" w14:textId="77777777" w:rsidR="00C91E6F" w:rsidRPr="00C91E6F" w:rsidRDefault="00C91E6F" w:rsidP="00C91E6F">
      <w:pPr>
        <w:pStyle w:val="PlainText"/>
        <w:spacing w:after="0"/>
        <w:rPr>
          <w:rFonts w:ascii="Calibri" w:hAnsi="Calibri" w:cs="Calibri"/>
          <w:sz w:val="22"/>
        </w:rPr>
      </w:pPr>
    </w:p>
    <w:p w14:paraId="36CEC555" w14:textId="299C6CA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21F6A">
        <w:rPr>
          <w:rFonts w:ascii="Calibri" w:hAnsi="Calibri" w:cs="Calibri"/>
          <w:sz w:val="22"/>
        </w:rPr>
        <w:t>62</w:t>
      </w:r>
    </w:p>
    <w:p w14:paraId="3575222D" w14:textId="5A3F16C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69ACD91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dress </w:t>
      </w:r>
    </w:p>
    <w:p w14:paraId="2710F86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jacket </w:t>
      </w:r>
    </w:p>
    <w:p w14:paraId="5117933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pants </w:t>
      </w:r>
    </w:p>
    <w:p w14:paraId="1076829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scarf </w:t>
      </w:r>
    </w:p>
    <w:p w14:paraId="2D7D834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shoes  </w:t>
      </w:r>
    </w:p>
    <w:p w14:paraId="4321DDC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shorts </w:t>
      </w:r>
    </w:p>
    <w:p w14:paraId="05463B3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7. socks </w:t>
      </w:r>
    </w:p>
    <w:p w14:paraId="7259921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8. T-shirt</w:t>
      </w:r>
    </w:p>
    <w:p w14:paraId="7146DE5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6CC82DA" w14:textId="6D376E7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21F6A">
        <w:rPr>
          <w:rFonts w:ascii="Calibri" w:hAnsi="Calibri" w:cs="Calibri"/>
          <w:sz w:val="22"/>
        </w:rPr>
        <w:t>63</w:t>
      </w:r>
    </w:p>
    <w:p w14:paraId="2EC4B78B" w14:textId="415A9C4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4BC21AE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T-shirt  </w:t>
      </w:r>
    </w:p>
    <w:p w14:paraId="708DD2D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socks  </w:t>
      </w:r>
    </w:p>
    <w:p w14:paraId="0BDFAA8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scarf </w:t>
      </w:r>
    </w:p>
    <w:p w14:paraId="1E9CC32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dress </w:t>
      </w:r>
    </w:p>
    <w:p w14:paraId="7EF749B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5. jacket</w:t>
      </w:r>
    </w:p>
    <w:p w14:paraId="6FD2F0A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6. pants</w:t>
      </w:r>
    </w:p>
    <w:p w14:paraId="0A6813EA" w14:textId="77777777" w:rsidR="00C91E6F" w:rsidRPr="00C91E6F" w:rsidRDefault="00C91E6F" w:rsidP="00C91E6F">
      <w:pPr>
        <w:pStyle w:val="PlainText"/>
        <w:spacing w:after="0"/>
        <w:rPr>
          <w:rFonts w:ascii="Calibri" w:hAnsi="Calibri" w:cs="Calibri"/>
          <w:sz w:val="22"/>
        </w:rPr>
      </w:pPr>
      <w:bookmarkStart w:id="6" w:name="_Hlk112833855"/>
      <w:r w:rsidRPr="00C91E6F">
        <w:rPr>
          <w:rFonts w:ascii="Calibri" w:hAnsi="Calibri" w:cs="Calibri"/>
          <w:sz w:val="22"/>
        </w:rPr>
        <w:t xml:space="preserve"> </w:t>
      </w:r>
    </w:p>
    <w:p w14:paraId="55D09D3F" w14:textId="019D980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21F6A">
        <w:rPr>
          <w:rFonts w:ascii="Calibri" w:hAnsi="Calibri" w:cs="Calibri"/>
          <w:sz w:val="22"/>
        </w:rPr>
        <w:t>64</w:t>
      </w:r>
    </w:p>
    <w:p w14:paraId="3F2D5E4A" w14:textId="4C2B0A0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4A87260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3DC9EE7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is she wearing?</w:t>
      </w:r>
    </w:p>
    <w:p w14:paraId="06CF5AD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She’s wearing blue shoes with red circles.</w:t>
      </w:r>
    </w:p>
    <w:p w14:paraId="5BDC1E9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268DEA0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is he wearing?</w:t>
      </w:r>
    </w:p>
    <w:p w14:paraId="2D572B3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He’s wearing a jacket. </w:t>
      </w:r>
    </w:p>
    <w:p w14:paraId="0420AFD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7505EDE4" w14:textId="77EF0BE6" w:rsidR="00C91E6F" w:rsidRPr="00C91E6F" w:rsidRDefault="0052043E" w:rsidP="00C91E6F">
      <w:pPr>
        <w:pStyle w:val="PlainText"/>
        <w:spacing w:after="0"/>
        <w:rPr>
          <w:rFonts w:ascii="Calibri" w:hAnsi="Calibri" w:cs="Calibri"/>
          <w:sz w:val="22"/>
        </w:rPr>
      </w:pPr>
      <w:r>
        <w:rPr>
          <w:rFonts w:ascii="Calibri" w:hAnsi="Calibri" w:cs="Calibri"/>
          <w:sz w:val="22"/>
        </w:rPr>
        <w:t>GIRL</w:t>
      </w:r>
      <w:r w:rsidR="00C91E6F" w:rsidRPr="00C91E6F">
        <w:rPr>
          <w:rFonts w:ascii="Calibri" w:hAnsi="Calibri" w:cs="Calibri"/>
          <w:sz w:val="22"/>
        </w:rPr>
        <w:t xml:space="preserve"> What are you wearing now?</w:t>
      </w:r>
    </w:p>
    <w:p w14:paraId="48D352BA" w14:textId="1C4CC987" w:rsidR="007B1921" w:rsidRDefault="0052043E" w:rsidP="00C91E6F">
      <w:pPr>
        <w:pStyle w:val="PlainText"/>
        <w:spacing w:after="0"/>
        <w:rPr>
          <w:rFonts w:ascii="Calibri" w:hAnsi="Calibri" w:cs="Calibri"/>
          <w:sz w:val="22"/>
        </w:rPr>
      </w:pPr>
      <w:r>
        <w:rPr>
          <w:rFonts w:ascii="Calibri" w:hAnsi="Calibri" w:cs="Calibri"/>
          <w:sz w:val="22"/>
        </w:rPr>
        <w:t>BOY</w:t>
      </w:r>
      <w:r w:rsidR="00C91E6F" w:rsidRPr="00C91E6F">
        <w:rPr>
          <w:rFonts w:ascii="Calibri" w:hAnsi="Calibri" w:cs="Calibri"/>
          <w:sz w:val="22"/>
        </w:rPr>
        <w:t>: I’m wearing shorts.</w:t>
      </w:r>
    </w:p>
    <w:p w14:paraId="1F52AD9C" w14:textId="07A2A665" w:rsidR="00337630" w:rsidRDefault="00337630" w:rsidP="00C91E6F">
      <w:pPr>
        <w:pStyle w:val="PlainText"/>
        <w:spacing w:after="0"/>
        <w:rPr>
          <w:rFonts w:ascii="Calibri" w:hAnsi="Calibri" w:cs="Calibri"/>
          <w:sz w:val="22"/>
        </w:rPr>
      </w:pPr>
    </w:p>
    <w:p w14:paraId="05D617CF" w14:textId="77777777" w:rsidR="00337630" w:rsidRPr="00C91E6F" w:rsidRDefault="00337630" w:rsidP="00C91E6F">
      <w:pPr>
        <w:pStyle w:val="PlainText"/>
        <w:spacing w:after="0"/>
        <w:rPr>
          <w:rFonts w:ascii="Calibri" w:hAnsi="Calibri" w:cs="Calibri"/>
          <w:sz w:val="22"/>
        </w:rPr>
      </w:pPr>
    </w:p>
    <w:p w14:paraId="106C3612" w14:textId="77777777" w:rsidR="00C91E6F" w:rsidRPr="00C91E6F" w:rsidRDefault="00C91E6F" w:rsidP="00C91E6F">
      <w:pPr>
        <w:pStyle w:val="PlainText"/>
        <w:spacing w:after="0"/>
        <w:rPr>
          <w:rFonts w:ascii="Calibri" w:hAnsi="Calibri" w:cs="Calibri"/>
          <w:sz w:val="22"/>
        </w:rPr>
      </w:pPr>
      <w:bookmarkStart w:id="7" w:name="_Hlk112834025"/>
      <w:bookmarkEnd w:id="6"/>
      <w:r w:rsidRPr="00C91E6F">
        <w:rPr>
          <w:rFonts w:ascii="Calibri" w:hAnsi="Calibri" w:cs="Calibri"/>
          <w:sz w:val="22"/>
        </w:rPr>
        <w:t>NARRATOR: 4</w:t>
      </w:r>
    </w:p>
    <w:p w14:paraId="226304E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Are you wearing pants?</w:t>
      </w:r>
    </w:p>
    <w:p w14:paraId="4BC05D9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No, I’m not wearing pants. I’m wearing a dress.</w:t>
      </w:r>
    </w:p>
    <w:bookmarkEnd w:id="7"/>
    <w:p w14:paraId="2DD29EB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041F321E" w14:textId="1798DB3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21F6A">
        <w:rPr>
          <w:rFonts w:ascii="Calibri" w:hAnsi="Calibri" w:cs="Calibri"/>
          <w:sz w:val="22"/>
        </w:rPr>
        <w:t>65</w:t>
      </w:r>
    </w:p>
    <w:p w14:paraId="3BD24A64" w14:textId="69EA5E6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0D7CBF9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Eva, what are you wearing?</w:t>
      </w:r>
    </w:p>
    <w:p w14:paraId="05CEAE7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wearing my brown pants.</w:t>
      </w:r>
    </w:p>
    <w:p w14:paraId="6508D8C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at about your T-shirt?</w:t>
      </w:r>
    </w:p>
    <w:p w14:paraId="1F72708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GIRL: I’m wearing my blue T-shirt.</w:t>
      </w:r>
    </w:p>
    <w:p w14:paraId="0453405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OK, but it’s cold outside.</w:t>
      </w:r>
    </w:p>
    <w:p w14:paraId="08D7E88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m wearing my purple jacket, too. </w:t>
      </w:r>
    </w:p>
    <w:p w14:paraId="5E0143B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Good! Let’s go!</w:t>
      </w:r>
    </w:p>
    <w:p w14:paraId="71906D5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CBEBD74" w14:textId="17690A3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21F6A">
        <w:rPr>
          <w:rFonts w:ascii="Calibri" w:hAnsi="Calibri" w:cs="Calibri"/>
          <w:sz w:val="22"/>
        </w:rPr>
        <w:t>66</w:t>
      </w:r>
    </w:p>
    <w:p w14:paraId="4C76DCE3" w14:textId="5F33B18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0704D0D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t’s Tuesday, and I’m going to school. My friend Sue is wearing a green dress and a blue jacket. I’m wearing different clothes. I’m wearing white pants, a brown jacket, and a green scarf. I like my clothes.</w:t>
      </w:r>
    </w:p>
    <w:p w14:paraId="5ECBF8C1" w14:textId="77777777" w:rsidR="00C91E6F" w:rsidRPr="00C91E6F" w:rsidRDefault="00C91E6F" w:rsidP="00C91E6F">
      <w:pPr>
        <w:pStyle w:val="PlainText"/>
        <w:spacing w:after="0"/>
        <w:rPr>
          <w:rFonts w:ascii="Calibri" w:hAnsi="Calibri" w:cs="Calibri"/>
          <w:sz w:val="22"/>
        </w:rPr>
      </w:pPr>
    </w:p>
    <w:p w14:paraId="5212F69A" w14:textId="58D02FF3"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21F6A">
        <w:rPr>
          <w:rFonts w:ascii="Calibri" w:hAnsi="Calibri" w:cs="Calibri"/>
          <w:sz w:val="22"/>
        </w:rPr>
        <w:t>67</w:t>
      </w:r>
    </w:p>
    <w:p w14:paraId="3C8B60C4" w14:textId="5D2ED01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4A0C0B7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an! What are you wearing?</w:t>
      </w:r>
    </w:p>
    <w:p w14:paraId="4B21441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i, Julie. I’m wearing a T-shirt, shorts, shoes, and two scarves. What are you wearing?</w:t>
      </w:r>
    </w:p>
    <w:p w14:paraId="563D774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m wearing pants and a jacket. Why are you wearing two scarves? </w:t>
      </w:r>
    </w:p>
    <w:p w14:paraId="0F169C1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can’t choose which one to wear. They’re both my favorite! </w:t>
      </w:r>
    </w:p>
    <w:p w14:paraId="716FE7E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don’t understand you.</w:t>
      </w:r>
    </w:p>
    <w:p w14:paraId="6D1FEA1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7C658E6F" w14:textId="798513B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21F6A">
        <w:rPr>
          <w:rFonts w:ascii="Calibri" w:hAnsi="Calibri" w:cs="Calibri"/>
          <w:sz w:val="22"/>
        </w:rPr>
        <w:t>68</w:t>
      </w:r>
    </w:p>
    <w:p w14:paraId="5F163D2C" w14:textId="67F24E8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73359CC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an! What are you wearing?</w:t>
      </w:r>
    </w:p>
    <w:p w14:paraId="6ACC1EF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i, Julie. I’m wearing a T-shirt, shorts, shoes, and two scarves. What are you wearing?</w:t>
      </w:r>
    </w:p>
    <w:p w14:paraId="33CCA4B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m wearing pants and a jacket. Why are you wearing two scarves? </w:t>
      </w:r>
    </w:p>
    <w:p w14:paraId="4CD73F1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can’t choose which one to wear. They’re both my favorite! </w:t>
      </w:r>
    </w:p>
    <w:p w14:paraId="789B596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don’t understand you.</w:t>
      </w:r>
    </w:p>
    <w:p w14:paraId="7AC273CD" w14:textId="77777777" w:rsidR="00C91E6F" w:rsidRPr="00C91E6F" w:rsidRDefault="00C91E6F" w:rsidP="00C91E6F">
      <w:pPr>
        <w:pStyle w:val="PlainText"/>
        <w:spacing w:after="0"/>
        <w:rPr>
          <w:rFonts w:ascii="Calibri" w:hAnsi="Calibri" w:cs="Calibri"/>
          <w:sz w:val="22"/>
        </w:rPr>
      </w:pPr>
    </w:p>
    <w:p w14:paraId="10E16B26" w14:textId="054BDE6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21F6A">
        <w:rPr>
          <w:rFonts w:ascii="Calibri" w:hAnsi="Calibri" w:cs="Calibri"/>
          <w:sz w:val="22"/>
        </w:rPr>
        <w:t>69</w:t>
      </w:r>
    </w:p>
    <w:p w14:paraId="32D84508" w14:textId="55BBB67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2DDD0E8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an! What are you wearing?</w:t>
      </w:r>
    </w:p>
    <w:p w14:paraId="1483745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i, Julie. I’m wearing a T-shirt, shorts, shoes, and two scarves. What are you wearing?</w:t>
      </w:r>
    </w:p>
    <w:p w14:paraId="1211F30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m wearing pants and a jacket. Why are you wearing two scarves? </w:t>
      </w:r>
    </w:p>
    <w:p w14:paraId="55A56F2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can’t choose which one to wear. They’re both my favorite! </w:t>
      </w:r>
    </w:p>
    <w:p w14:paraId="46A6A8BA" w14:textId="1D548F49" w:rsidR="00C91E6F" w:rsidRDefault="00C91E6F" w:rsidP="00C91E6F">
      <w:pPr>
        <w:pStyle w:val="PlainText"/>
        <w:spacing w:after="0"/>
        <w:rPr>
          <w:rFonts w:ascii="Calibri" w:hAnsi="Calibri" w:cs="Calibri"/>
          <w:sz w:val="22"/>
        </w:rPr>
      </w:pPr>
      <w:r w:rsidRPr="00C91E6F">
        <w:rPr>
          <w:rFonts w:ascii="Calibri" w:hAnsi="Calibri" w:cs="Calibri"/>
          <w:sz w:val="22"/>
        </w:rPr>
        <w:t>GIRL: I don’t understand you.</w:t>
      </w:r>
    </w:p>
    <w:p w14:paraId="5009ADFF" w14:textId="77777777" w:rsidR="00337630" w:rsidRPr="00C91E6F" w:rsidRDefault="00337630" w:rsidP="00C91E6F">
      <w:pPr>
        <w:pStyle w:val="PlainText"/>
        <w:spacing w:after="0"/>
        <w:rPr>
          <w:rFonts w:ascii="Calibri" w:hAnsi="Calibri" w:cs="Calibri"/>
          <w:sz w:val="22"/>
        </w:rPr>
      </w:pPr>
    </w:p>
    <w:p w14:paraId="02A3B4D3" w14:textId="77777777" w:rsidR="00C91E6F" w:rsidRPr="00C91E6F" w:rsidRDefault="00C91E6F" w:rsidP="00C91E6F">
      <w:pPr>
        <w:pStyle w:val="PlainText"/>
        <w:spacing w:after="0"/>
        <w:rPr>
          <w:rFonts w:ascii="Calibri" w:hAnsi="Calibri" w:cs="Calibri"/>
          <w:sz w:val="22"/>
        </w:rPr>
      </w:pPr>
    </w:p>
    <w:p w14:paraId="5D5CC08B" w14:textId="14DBED1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21F6A">
        <w:rPr>
          <w:rFonts w:ascii="Calibri" w:hAnsi="Calibri" w:cs="Calibri"/>
          <w:sz w:val="22"/>
        </w:rPr>
        <w:t>70</w:t>
      </w:r>
    </w:p>
    <w:p w14:paraId="4A536FB0" w14:textId="3A9EA0B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7DF07F9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at are you wearing?</w:t>
      </w:r>
    </w:p>
    <w:p w14:paraId="0E5B96B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m wearing shorts and a T-shirt.</w:t>
      </w:r>
    </w:p>
    <w:p w14:paraId="6AB2338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Are you wearing a jacket?</w:t>
      </w:r>
    </w:p>
    <w:p w14:paraId="516F0F8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No, I’m not.</w:t>
      </w:r>
    </w:p>
    <w:p w14:paraId="2CB41101" w14:textId="77777777" w:rsidR="00C91E6F" w:rsidRPr="00C91E6F" w:rsidRDefault="00C91E6F" w:rsidP="00C91E6F">
      <w:pPr>
        <w:pStyle w:val="PlainText"/>
        <w:spacing w:after="0"/>
        <w:rPr>
          <w:rFonts w:ascii="Calibri" w:hAnsi="Calibri" w:cs="Calibri"/>
          <w:sz w:val="22"/>
        </w:rPr>
      </w:pPr>
    </w:p>
    <w:p w14:paraId="12FD0E1C" w14:textId="5D49686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421F6A">
        <w:rPr>
          <w:rFonts w:ascii="Calibri" w:hAnsi="Calibri" w:cs="Calibri"/>
          <w:sz w:val="22"/>
        </w:rPr>
        <w:t>71</w:t>
      </w:r>
    </w:p>
    <w:p w14:paraId="11130B3C" w14:textId="728876B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22A2C61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BOY: Grandma teaches me to knit. She buys expensive yarn to make clothes. Grandma’s knitting a pretty dress for my baby sister, Jill. I’m wearing a long scarf from Grandma. I’m learning to knit socks and gloves now. Knitting is my favorite hobby!</w:t>
      </w:r>
    </w:p>
    <w:p w14:paraId="5995B977" w14:textId="77777777" w:rsidR="00C91E6F" w:rsidRPr="00C91E6F" w:rsidRDefault="00C91E6F" w:rsidP="00C91E6F">
      <w:pPr>
        <w:pStyle w:val="PlainText"/>
        <w:spacing w:after="0"/>
        <w:rPr>
          <w:rFonts w:ascii="Calibri" w:hAnsi="Calibri" w:cs="Calibri"/>
          <w:sz w:val="22"/>
        </w:rPr>
      </w:pPr>
    </w:p>
    <w:p w14:paraId="5FF90004" w14:textId="346FF7B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72</w:t>
      </w:r>
    </w:p>
    <w:p w14:paraId="6E8287F8" w14:textId="783FAD23"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20A7323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e’re leaving for Aunt Sally’s house now. I’m wearing my black shorts and green T-shirt. I’m packing some clean clothes. I’m packing my blue pants, my orange shorts, and my yellow shoes. Oh, and I’m packing my white T-shirt. That’s it! I’m ready to go!</w:t>
      </w:r>
    </w:p>
    <w:p w14:paraId="493E9BB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01E94BC6" w14:textId="2FFC2CD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73</w:t>
      </w:r>
    </w:p>
    <w:p w14:paraId="6E0CA18D" w14:textId="3DE20363"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759E880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5DD52B0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m wearing a dress.  </w:t>
      </w:r>
    </w:p>
    <w:p w14:paraId="55E0146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107B154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Are you wearing a scarf?</w:t>
      </w:r>
    </w:p>
    <w:p w14:paraId="5CECDDB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No, I’m wearing a T-shirt and shorts.</w:t>
      </w:r>
    </w:p>
    <w:p w14:paraId="0601F4B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416F943" w14:textId="20B27FD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74</w:t>
      </w:r>
    </w:p>
    <w:p w14:paraId="506549D1" w14:textId="22A8C78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58CDC5E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692DBC6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at is he wearing? </w:t>
      </w:r>
    </w:p>
    <w:p w14:paraId="1AA1AFE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47E7289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Are they wearing scarves?</w:t>
      </w:r>
    </w:p>
    <w:p w14:paraId="0A0DB8C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B763E13" w14:textId="4861EF4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75</w:t>
      </w:r>
    </w:p>
    <w:p w14:paraId="123836F2" w14:textId="3FFC5D3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11A0A5C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Which girl is Sue? </w:t>
      </w:r>
    </w:p>
    <w:p w14:paraId="5B0572A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is Sue wearing?</w:t>
      </w:r>
    </w:p>
    <w:p w14:paraId="7B0D427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She’s wearing a blue dress. </w:t>
      </w:r>
    </w:p>
    <w:p w14:paraId="46BAE2F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What is the boy wearing? </w:t>
      </w:r>
    </w:p>
    <w:p w14:paraId="0AA1BF3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Aren’t you wearing a scarf?</w:t>
      </w:r>
    </w:p>
    <w:p w14:paraId="7A31CEF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No, I’m wearing a jacket and pants. I don’t need a scarf.</w:t>
      </w:r>
    </w:p>
    <w:p w14:paraId="63DDAAB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9EB890C" w14:textId="77777777" w:rsidR="00C91E6F" w:rsidRPr="00C91E6F" w:rsidRDefault="00C91E6F" w:rsidP="00C91E6F">
      <w:pPr>
        <w:pStyle w:val="PlainText"/>
        <w:spacing w:after="0"/>
        <w:rPr>
          <w:rFonts w:ascii="Calibri" w:hAnsi="Calibri" w:cs="Calibri"/>
          <w:sz w:val="22"/>
        </w:rPr>
      </w:pPr>
    </w:p>
    <w:p w14:paraId="6BF56547" w14:textId="77777777" w:rsidR="00C91E6F" w:rsidRPr="00C91E6F" w:rsidRDefault="00C91E6F" w:rsidP="00C91E6F">
      <w:pPr>
        <w:pStyle w:val="PlainText"/>
        <w:spacing w:after="0"/>
        <w:rPr>
          <w:rFonts w:ascii="Calibri" w:hAnsi="Calibri" w:cs="Calibri"/>
          <w:sz w:val="22"/>
        </w:rPr>
      </w:pPr>
    </w:p>
    <w:p w14:paraId="403B3F6B" w14:textId="77777777" w:rsidR="00C91E6F" w:rsidRPr="001307CF" w:rsidRDefault="00C91E6F" w:rsidP="00C91E6F">
      <w:pPr>
        <w:pStyle w:val="PlainText"/>
        <w:spacing w:after="0"/>
        <w:rPr>
          <w:rFonts w:ascii="Calibri" w:hAnsi="Calibri" w:cs="Calibri"/>
          <w:b/>
          <w:bCs/>
          <w:sz w:val="22"/>
        </w:rPr>
      </w:pPr>
      <w:r w:rsidRPr="001307CF">
        <w:rPr>
          <w:rFonts w:ascii="Calibri" w:hAnsi="Calibri" w:cs="Calibri"/>
          <w:b/>
          <w:bCs/>
          <w:sz w:val="22"/>
        </w:rPr>
        <w:t>6 Would You Like Some Soup?</w:t>
      </w:r>
    </w:p>
    <w:p w14:paraId="3BFCB1A1" w14:textId="77777777" w:rsidR="00C91E6F" w:rsidRPr="00C91E6F" w:rsidRDefault="00C91E6F" w:rsidP="00C91E6F">
      <w:pPr>
        <w:pStyle w:val="PlainText"/>
        <w:spacing w:after="0"/>
        <w:rPr>
          <w:rFonts w:ascii="Calibri" w:hAnsi="Calibri" w:cs="Calibri"/>
          <w:sz w:val="22"/>
        </w:rPr>
      </w:pPr>
    </w:p>
    <w:p w14:paraId="68374B72" w14:textId="3223C1E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76</w:t>
      </w:r>
    </w:p>
    <w:p w14:paraId="2C564C13" w14:textId="4F90DD86"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Unit 6. Would You Like Some Soup? A. </w:t>
      </w:r>
    </w:p>
    <w:p w14:paraId="05B151D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ould you like some soup?</w:t>
      </w:r>
    </w:p>
    <w:p w14:paraId="7E9C7B6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Yes, please. </w:t>
      </w:r>
    </w:p>
    <w:p w14:paraId="54369B9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ere you are.</w:t>
      </w:r>
    </w:p>
    <w:p w14:paraId="4DFB0DC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Thank you.</w:t>
      </w:r>
    </w:p>
    <w:p w14:paraId="334C47B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 </w:t>
      </w:r>
    </w:p>
    <w:p w14:paraId="1066EDDA" w14:textId="04EB71C6"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77</w:t>
      </w:r>
    </w:p>
    <w:p w14:paraId="57BF7F8A" w14:textId="038F2FA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688CA59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burger </w:t>
      </w:r>
    </w:p>
    <w:p w14:paraId="76B8ED7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fries </w:t>
      </w:r>
    </w:p>
    <w:p w14:paraId="2F79D74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ice cream </w:t>
      </w:r>
    </w:p>
    <w:p w14:paraId="70438BF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juice </w:t>
      </w:r>
    </w:p>
    <w:p w14:paraId="6A5C604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milk  </w:t>
      </w:r>
    </w:p>
    <w:p w14:paraId="74E6B22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rice </w:t>
      </w:r>
    </w:p>
    <w:p w14:paraId="514D4FA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7. sandwich </w:t>
      </w:r>
    </w:p>
    <w:p w14:paraId="1DF53FE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8. soup</w:t>
      </w:r>
    </w:p>
    <w:p w14:paraId="64A0C43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0694B9F8" w14:textId="5E4CDFF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78</w:t>
      </w:r>
    </w:p>
    <w:p w14:paraId="12AF0ADB" w14:textId="2723E89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60402A0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juice </w:t>
      </w:r>
    </w:p>
    <w:p w14:paraId="189950C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soup  </w:t>
      </w:r>
    </w:p>
    <w:p w14:paraId="4CBC639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sandwich </w:t>
      </w:r>
    </w:p>
    <w:p w14:paraId="72448EE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fries </w:t>
      </w:r>
    </w:p>
    <w:p w14:paraId="4B2A72C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milk </w:t>
      </w:r>
    </w:p>
    <w:p w14:paraId="368328A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6. ice cream</w:t>
      </w:r>
    </w:p>
    <w:p w14:paraId="60BC0E2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297896F6" w14:textId="23557B3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79</w:t>
      </w:r>
    </w:p>
    <w:p w14:paraId="12442134" w14:textId="279DE6C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5ABA867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40C503A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would he like?</w:t>
      </w:r>
    </w:p>
    <w:p w14:paraId="612B077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He would like a burger. </w:t>
      </w:r>
    </w:p>
    <w:p w14:paraId="4ACB727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79F25B0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ould you like some rice and peas?</w:t>
      </w:r>
    </w:p>
    <w:p w14:paraId="619BE12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Yes, please. </w:t>
      </w:r>
    </w:p>
    <w:p w14:paraId="341A8B7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7964067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would you like?</w:t>
      </w:r>
    </w:p>
    <w:p w14:paraId="0D59586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mm. I don’t know.</w:t>
      </w:r>
    </w:p>
    <w:p w14:paraId="37A1386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ould you like some water?</w:t>
      </w:r>
    </w:p>
    <w:p w14:paraId="3EFE21E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No, thank you. Ah! I'd like some juice.</w:t>
      </w:r>
    </w:p>
    <w:p w14:paraId="3667B49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4</w:t>
      </w:r>
    </w:p>
    <w:p w14:paraId="438819F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ould you like a sandwich?</w:t>
      </w:r>
    </w:p>
    <w:p w14:paraId="5758DE0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please.</w:t>
      </w:r>
    </w:p>
    <w:p w14:paraId="074B002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ere you are.</w:t>
      </w:r>
    </w:p>
    <w:p w14:paraId="6351757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71430E5" w14:textId="086058A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80</w:t>
      </w:r>
    </w:p>
    <w:p w14:paraId="6CA492C9" w14:textId="6FAB53E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00A021CF" w14:textId="31F2110A" w:rsidR="00C91E6F" w:rsidRDefault="00C91E6F" w:rsidP="00C91E6F">
      <w:pPr>
        <w:pStyle w:val="PlainText"/>
        <w:spacing w:after="0"/>
        <w:rPr>
          <w:rFonts w:ascii="Calibri" w:hAnsi="Calibri" w:cs="Calibri"/>
          <w:sz w:val="22"/>
        </w:rPr>
      </w:pPr>
      <w:r w:rsidRPr="00C91E6F">
        <w:rPr>
          <w:rFonts w:ascii="Calibri" w:hAnsi="Calibri" w:cs="Calibri"/>
          <w:sz w:val="22"/>
        </w:rPr>
        <w:t xml:space="preserve">BOY: </w:t>
      </w:r>
      <w:r w:rsidR="00C461CE" w:rsidRPr="00C91E6F">
        <w:rPr>
          <w:rFonts w:ascii="Calibri" w:hAnsi="Calibri" w:cs="Calibri"/>
          <w:sz w:val="22"/>
        </w:rPr>
        <w:t>I’m at the cafeteria. The cook asks me, “What would you like? Would you like a sandwich and a banana?</w:t>
      </w:r>
      <w:r w:rsidR="00C461CE">
        <w:rPr>
          <w:rFonts w:ascii="Calibri" w:hAnsi="Calibri" w:cs="Calibri"/>
          <w:sz w:val="22"/>
        </w:rPr>
        <w:t xml:space="preserve">” </w:t>
      </w:r>
      <w:r w:rsidR="00C461CE" w:rsidRPr="00C91E6F">
        <w:rPr>
          <w:rFonts w:ascii="Calibri" w:hAnsi="Calibri" w:cs="Calibri"/>
          <w:sz w:val="22"/>
        </w:rPr>
        <w:t>I say, “No, thank you. The cook then asks, “Would you like some soup or some rice?</w:t>
      </w:r>
      <w:r w:rsidR="00C461CE">
        <w:rPr>
          <w:rFonts w:ascii="Calibri" w:hAnsi="Calibri" w:cs="Calibri"/>
          <w:sz w:val="22"/>
        </w:rPr>
        <w:t xml:space="preserve">” </w:t>
      </w:r>
      <w:r w:rsidR="00C461CE" w:rsidRPr="00C91E6F">
        <w:rPr>
          <w:rFonts w:ascii="Calibri" w:hAnsi="Calibri" w:cs="Calibri"/>
          <w:sz w:val="22"/>
        </w:rPr>
        <w:t>I say, “No, thank you. I would like a burger and some fries.</w:t>
      </w:r>
      <w:r w:rsidR="00C461CE">
        <w:rPr>
          <w:rFonts w:ascii="Calibri" w:hAnsi="Calibri" w:cs="Calibri"/>
          <w:sz w:val="22"/>
        </w:rPr>
        <w:t>”</w:t>
      </w:r>
    </w:p>
    <w:p w14:paraId="7A221BF6" w14:textId="77777777" w:rsidR="00C461CE" w:rsidRPr="00C91E6F" w:rsidRDefault="00C461CE" w:rsidP="00C91E6F">
      <w:pPr>
        <w:pStyle w:val="PlainText"/>
        <w:spacing w:after="0"/>
        <w:rPr>
          <w:rFonts w:ascii="Calibri" w:hAnsi="Calibri" w:cs="Calibri"/>
          <w:sz w:val="22"/>
        </w:rPr>
      </w:pPr>
    </w:p>
    <w:p w14:paraId="1A3DAE2F" w14:textId="558FF55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81</w:t>
      </w:r>
    </w:p>
    <w:p w14:paraId="4B500C74" w14:textId="252C961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58FA992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Ann, what would you like? Would you like a burger and some juice?</w:t>
      </w:r>
    </w:p>
    <w:p w14:paraId="20D1D7E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No, thank you.</w:t>
      </w:r>
    </w:p>
    <w:p w14:paraId="2D54093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ould you like some soup with milk?</w:t>
      </w:r>
    </w:p>
    <w:p w14:paraId="0BF15B9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No, thank you.</w:t>
      </w:r>
    </w:p>
    <w:p w14:paraId="455391F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ould you like some soup and juice?</w:t>
      </w:r>
    </w:p>
    <w:p w14:paraId="3212751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please!</w:t>
      </w:r>
    </w:p>
    <w:p w14:paraId="0923939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Here you are.</w:t>
      </w:r>
    </w:p>
    <w:p w14:paraId="34E2726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E4AE19B" w14:textId="5630109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82</w:t>
      </w:r>
    </w:p>
    <w:p w14:paraId="49BDE680" w14:textId="3A8773C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1540AB9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Hello, what would you like to eat?</w:t>
      </w:r>
    </w:p>
    <w:p w14:paraId="6D04B48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at do you have? </w:t>
      </w:r>
    </w:p>
    <w:p w14:paraId="688F4B2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ould you like a burger and fries?</w:t>
      </w:r>
    </w:p>
    <w:p w14:paraId="5C421CF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No, thank you. I don’t like fries. Do you have rice?</w:t>
      </w:r>
    </w:p>
    <w:p w14:paraId="6F5DD96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m sorry, we don’t have rice. Would you like a sandwich and soup?</w:t>
      </w:r>
    </w:p>
    <w:p w14:paraId="7E69AAD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please.</w:t>
      </w:r>
    </w:p>
    <w:p w14:paraId="36CCE2E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ould you like some ice cream, too?</w:t>
      </w:r>
    </w:p>
    <w:p w14:paraId="6D28E90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please! It’s my favorite food.</w:t>
      </w:r>
    </w:p>
    <w:p w14:paraId="5580346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3266B692" w14:textId="1F72605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83</w:t>
      </w:r>
    </w:p>
    <w:p w14:paraId="2976DB81" w14:textId="7970AD2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4FCF9CE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Hello, what would you like to eat?</w:t>
      </w:r>
    </w:p>
    <w:p w14:paraId="6AC26CB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at do you have? </w:t>
      </w:r>
    </w:p>
    <w:p w14:paraId="3FD1371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ould you like a burger and fries?</w:t>
      </w:r>
    </w:p>
    <w:p w14:paraId="583B574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No, thank you. I don’t like fries. Do you have rice?</w:t>
      </w:r>
    </w:p>
    <w:p w14:paraId="77911F0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m sorry, we don’t have rice. Would you like a sandwich and soup?</w:t>
      </w:r>
    </w:p>
    <w:p w14:paraId="15604BA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please.</w:t>
      </w:r>
    </w:p>
    <w:p w14:paraId="2A420B2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ould you like some ice cream, too?</w:t>
      </w:r>
    </w:p>
    <w:p w14:paraId="42B36CDA" w14:textId="72B046B3" w:rsidR="00C91E6F" w:rsidRDefault="00C91E6F" w:rsidP="00C91E6F">
      <w:pPr>
        <w:pStyle w:val="PlainText"/>
        <w:spacing w:after="0"/>
        <w:rPr>
          <w:rFonts w:ascii="Calibri" w:hAnsi="Calibri" w:cs="Calibri"/>
          <w:sz w:val="22"/>
        </w:rPr>
      </w:pPr>
      <w:r w:rsidRPr="00C91E6F">
        <w:rPr>
          <w:rFonts w:ascii="Calibri" w:hAnsi="Calibri" w:cs="Calibri"/>
          <w:sz w:val="22"/>
        </w:rPr>
        <w:t>BOY: Yes, please! It’s my favorite food.</w:t>
      </w:r>
    </w:p>
    <w:p w14:paraId="6F95396F" w14:textId="4AC953A1" w:rsidR="001307CF" w:rsidRDefault="001307CF" w:rsidP="00C91E6F">
      <w:pPr>
        <w:pStyle w:val="PlainText"/>
        <w:spacing w:after="0"/>
        <w:rPr>
          <w:rFonts w:ascii="Calibri" w:hAnsi="Calibri" w:cs="Calibri"/>
          <w:sz w:val="22"/>
        </w:rPr>
      </w:pPr>
    </w:p>
    <w:p w14:paraId="289A2E84" w14:textId="77777777" w:rsidR="001307CF" w:rsidRPr="00C91E6F" w:rsidRDefault="001307CF" w:rsidP="00C91E6F">
      <w:pPr>
        <w:pStyle w:val="PlainText"/>
        <w:spacing w:after="0"/>
        <w:rPr>
          <w:rFonts w:ascii="Calibri" w:hAnsi="Calibri" w:cs="Calibri"/>
          <w:sz w:val="22"/>
        </w:rPr>
      </w:pPr>
    </w:p>
    <w:p w14:paraId="7863C72D" w14:textId="77777777" w:rsidR="00C91E6F" w:rsidRPr="00C91E6F" w:rsidRDefault="00C91E6F" w:rsidP="00C91E6F">
      <w:pPr>
        <w:pStyle w:val="PlainText"/>
        <w:spacing w:after="0"/>
        <w:rPr>
          <w:rFonts w:ascii="Calibri" w:hAnsi="Calibri" w:cs="Calibri"/>
          <w:sz w:val="22"/>
        </w:rPr>
      </w:pPr>
    </w:p>
    <w:p w14:paraId="26DCFD57" w14:textId="27436E1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84</w:t>
      </w:r>
    </w:p>
    <w:p w14:paraId="06EFACFA" w14:textId="3DF74E6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33CBB96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Hello, what would you like to eat?</w:t>
      </w:r>
    </w:p>
    <w:p w14:paraId="2994824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at do you have? </w:t>
      </w:r>
    </w:p>
    <w:p w14:paraId="4157B4A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ould you like a burger and fries?</w:t>
      </w:r>
    </w:p>
    <w:p w14:paraId="5CBABEC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No, thank you. I don’t like fries. Do you have rice?</w:t>
      </w:r>
    </w:p>
    <w:p w14:paraId="03362DD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m sorry, we don’t have rice. Would you like a sandwich and soup?</w:t>
      </w:r>
    </w:p>
    <w:p w14:paraId="50895E8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please.</w:t>
      </w:r>
    </w:p>
    <w:p w14:paraId="40FB6D0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ould you like some ice cream, too?</w:t>
      </w:r>
    </w:p>
    <w:p w14:paraId="08939C0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BOY: Yes, please! It’s my favorite food.</w:t>
      </w:r>
    </w:p>
    <w:p w14:paraId="21D5D8F7" w14:textId="77777777" w:rsidR="00C91E6F" w:rsidRPr="00C91E6F" w:rsidRDefault="00C91E6F" w:rsidP="00C91E6F">
      <w:pPr>
        <w:pStyle w:val="PlainText"/>
        <w:spacing w:after="0"/>
        <w:rPr>
          <w:rFonts w:ascii="Calibri" w:hAnsi="Calibri" w:cs="Calibri"/>
          <w:sz w:val="22"/>
        </w:rPr>
      </w:pPr>
    </w:p>
    <w:p w14:paraId="23F15173" w14:textId="3605831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85</w:t>
      </w:r>
    </w:p>
    <w:p w14:paraId="7BCE7AD2" w14:textId="5388889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3B4AC68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ould you like some soup?</w:t>
      </w:r>
    </w:p>
    <w:p w14:paraId="3EAEBC7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Yes, please. </w:t>
      </w:r>
    </w:p>
    <w:p w14:paraId="5080635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ere you are.</w:t>
      </w:r>
    </w:p>
    <w:p w14:paraId="686FD91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Thank you.</w:t>
      </w:r>
    </w:p>
    <w:p w14:paraId="25E85B6A" w14:textId="77777777" w:rsidR="00C91E6F" w:rsidRPr="00C91E6F" w:rsidRDefault="00C91E6F" w:rsidP="00C91E6F">
      <w:pPr>
        <w:pStyle w:val="PlainText"/>
        <w:spacing w:after="0"/>
        <w:rPr>
          <w:rFonts w:ascii="Calibri" w:hAnsi="Calibri" w:cs="Calibri"/>
          <w:sz w:val="22"/>
        </w:rPr>
      </w:pPr>
    </w:p>
    <w:p w14:paraId="5E07C859" w14:textId="599A475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86</w:t>
      </w:r>
    </w:p>
    <w:p w14:paraId="6B9DEC2D" w14:textId="37ECA5E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247A5F2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ould you like some ice cream? I like to make ice cream with my family. We use milk, sugar, and ice to make ice cream. Sometimes, we add pear juice. It makes the ice cream sweet. I like making ice cream, but I love eating it more!</w:t>
      </w:r>
    </w:p>
    <w:p w14:paraId="05A0344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E035A77" w14:textId="18F541AE" w:rsidR="00C91E6F" w:rsidRPr="00C91E6F" w:rsidRDefault="00C91E6F" w:rsidP="00C91E6F">
      <w:pPr>
        <w:pStyle w:val="PlainText"/>
        <w:spacing w:after="0"/>
        <w:rPr>
          <w:rFonts w:ascii="Calibri" w:hAnsi="Calibri" w:cs="Calibri"/>
          <w:sz w:val="22"/>
        </w:rPr>
      </w:pPr>
      <w:bookmarkStart w:id="8" w:name="_Hlk112834068"/>
      <w:r w:rsidRPr="00C91E6F">
        <w:rPr>
          <w:rFonts w:ascii="Calibri" w:hAnsi="Calibri" w:cs="Calibri"/>
          <w:sz w:val="22"/>
        </w:rPr>
        <w:t xml:space="preserve">Track </w:t>
      </w:r>
      <w:r w:rsidR="00A254E6">
        <w:rPr>
          <w:rFonts w:ascii="Calibri" w:hAnsi="Calibri" w:cs="Calibri"/>
          <w:sz w:val="22"/>
        </w:rPr>
        <w:t>87</w:t>
      </w:r>
    </w:p>
    <w:p w14:paraId="11B28809" w14:textId="0CA6613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09197E0A" w14:textId="48DC103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elcome to Callie’s Diner! What would you like to eat?</w:t>
      </w:r>
    </w:p>
    <w:p w14:paraId="3205050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I would like the sandwich, fries, and some juice, please.</w:t>
      </w:r>
    </w:p>
    <w:p w14:paraId="059E844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would like a burger, mango and kiwi, and some milk.</w:t>
      </w:r>
    </w:p>
    <w:p w14:paraId="2D45947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Can I have some soup, some rice, and some ice cream, please?</w:t>
      </w:r>
    </w:p>
    <w:p w14:paraId="615DC96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WOMAN: Excellent choices! </w:t>
      </w:r>
    </w:p>
    <w:bookmarkEnd w:id="8"/>
    <w:p w14:paraId="6603B63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3772B20D" w14:textId="3602D81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88</w:t>
      </w:r>
    </w:p>
    <w:p w14:paraId="4625748A" w14:textId="65EC7F4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25F4A77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35C9C8E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They would like a sandwich and fries. </w:t>
      </w:r>
    </w:p>
    <w:p w14:paraId="192C96F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5EA7534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ould you like some rice and peas?</w:t>
      </w:r>
    </w:p>
    <w:p w14:paraId="543369D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please.</w:t>
      </w:r>
    </w:p>
    <w:p w14:paraId="5370582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ere you are.</w:t>
      </w:r>
    </w:p>
    <w:p w14:paraId="17F21A4C" w14:textId="3CDCA4A2" w:rsid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77A4B7C2" w14:textId="052A96AD" w:rsidR="001307CF" w:rsidRDefault="001307CF" w:rsidP="00C91E6F">
      <w:pPr>
        <w:pStyle w:val="PlainText"/>
        <w:spacing w:after="0"/>
        <w:rPr>
          <w:rFonts w:ascii="Calibri" w:hAnsi="Calibri" w:cs="Calibri"/>
          <w:sz w:val="22"/>
        </w:rPr>
      </w:pPr>
    </w:p>
    <w:p w14:paraId="4DE30E70" w14:textId="77777777" w:rsidR="001307CF" w:rsidRPr="00C91E6F" w:rsidRDefault="001307CF" w:rsidP="00C91E6F">
      <w:pPr>
        <w:pStyle w:val="PlainText"/>
        <w:spacing w:after="0"/>
        <w:rPr>
          <w:rFonts w:ascii="Calibri" w:hAnsi="Calibri" w:cs="Calibri"/>
          <w:sz w:val="22"/>
        </w:rPr>
      </w:pPr>
    </w:p>
    <w:p w14:paraId="3DE79872" w14:textId="5664A75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89</w:t>
      </w:r>
    </w:p>
    <w:p w14:paraId="78D02826" w14:textId="1AADC33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64A138B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180A52C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ould you like a burger? </w:t>
      </w:r>
    </w:p>
    <w:p w14:paraId="5F154A0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4EC66DF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at would you like?</w:t>
      </w:r>
    </w:p>
    <w:p w14:paraId="2D75CB7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B0B5E30" w14:textId="4A7174F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90</w:t>
      </w:r>
    </w:p>
    <w:p w14:paraId="1E2915A1" w14:textId="1727F23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292F923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What would the girl like? </w:t>
      </w:r>
    </w:p>
    <w:p w14:paraId="210806F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GIRL: I would like soup and a sandwich.</w:t>
      </w:r>
    </w:p>
    <w:p w14:paraId="4C000F2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MAN: Here you are. </w:t>
      </w:r>
    </w:p>
    <w:p w14:paraId="3952AB8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Which is Mark? </w:t>
      </w:r>
    </w:p>
    <w:p w14:paraId="338A474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ould you like a sandwich, Mark?</w:t>
      </w:r>
    </w:p>
    <w:p w14:paraId="5ADC8F2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No, thank you. I would like an ice cream.</w:t>
      </w:r>
    </w:p>
    <w:p w14:paraId="5A6DE09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44E6EAE" w14:textId="77777777" w:rsidR="00C91E6F" w:rsidRPr="001307CF" w:rsidRDefault="00C91E6F" w:rsidP="00C91E6F">
      <w:pPr>
        <w:pStyle w:val="PlainText"/>
        <w:spacing w:after="0"/>
        <w:rPr>
          <w:rFonts w:ascii="Calibri" w:hAnsi="Calibri" w:cs="Calibri"/>
          <w:b/>
          <w:bCs/>
          <w:sz w:val="22"/>
        </w:rPr>
      </w:pPr>
      <w:r w:rsidRPr="001307CF">
        <w:rPr>
          <w:rFonts w:ascii="Calibri" w:hAnsi="Calibri" w:cs="Calibri"/>
          <w:b/>
          <w:bCs/>
          <w:sz w:val="22"/>
        </w:rPr>
        <w:t>7 I Like Skateboarding</w:t>
      </w:r>
    </w:p>
    <w:p w14:paraId="0FF8D0EC" w14:textId="77777777" w:rsidR="00C91E6F" w:rsidRPr="00C91E6F" w:rsidRDefault="00C91E6F" w:rsidP="00C91E6F">
      <w:pPr>
        <w:pStyle w:val="PlainText"/>
        <w:spacing w:after="0"/>
        <w:rPr>
          <w:rFonts w:ascii="Calibri" w:hAnsi="Calibri" w:cs="Calibri"/>
          <w:sz w:val="22"/>
        </w:rPr>
      </w:pPr>
    </w:p>
    <w:p w14:paraId="57739AB1" w14:textId="35CCE80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91</w:t>
      </w:r>
    </w:p>
    <w:p w14:paraId="0902518B" w14:textId="7284403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Unit 7. I Like Skateboarding. A. </w:t>
      </w:r>
    </w:p>
    <w:p w14:paraId="38FF01C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like skateboarding?</w:t>
      </w:r>
    </w:p>
    <w:p w14:paraId="29F4500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I do.</w:t>
      </w:r>
    </w:p>
    <w:p w14:paraId="1CAE74A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skateboarding, too!</w:t>
      </w:r>
    </w:p>
    <w:p w14:paraId="6BBF1F2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E1A5915" w14:textId="103A840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92</w:t>
      </w:r>
    </w:p>
    <w:p w14:paraId="73D84CAC" w14:textId="56A11B3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4C025EB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skateboarding </w:t>
      </w:r>
    </w:p>
    <w:p w14:paraId="11F8729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2. ice skating</w:t>
      </w:r>
    </w:p>
    <w:p w14:paraId="0351CC9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3. table tennis</w:t>
      </w:r>
    </w:p>
    <w:p w14:paraId="7422E21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badminton </w:t>
      </w:r>
    </w:p>
    <w:p w14:paraId="7947BA3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soccer </w:t>
      </w:r>
    </w:p>
    <w:p w14:paraId="4FC07DB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baseball </w:t>
      </w:r>
    </w:p>
    <w:p w14:paraId="26A3C14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7. basketball  </w:t>
      </w:r>
    </w:p>
    <w:p w14:paraId="733B8F6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8. swimming</w:t>
      </w:r>
    </w:p>
    <w:p w14:paraId="4EFA040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878E8F0" w14:textId="0F00D27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93</w:t>
      </w:r>
    </w:p>
    <w:p w14:paraId="018D3714" w14:textId="7D9E93C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21869F5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1. baseball</w:t>
      </w:r>
    </w:p>
    <w:p w14:paraId="449C3C8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ice skating </w:t>
      </w:r>
    </w:p>
    <w:p w14:paraId="38CADD8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soccer </w:t>
      </w:r>
    </w:p>
    <w:p w14:paraId="59A2259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basketball </w:t>
      </w:r>
    </w:p>
    <w:p w14:paraId="3C88001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badminton </w:t>
      </w:r>
    </w:p>
    <w:p w14:paraId="487973F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6. skateboarding</w:t>
      </w:r>
    </w:p>
    <w:p w14:paraId="76618D6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779E895" w14:textId="1C47E75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94</w:t>
      </w:r>
    </w:p>
    <w:p w14:paraId="3ADC58E5" w14:textId="47972D7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324B2EF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0954C70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Do you like any sports?</w:t>
      </w:r>
    </w:p>
    <w:p w14:paraId="1463BAC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Yes, I do. I like table tennis. </w:t>
      </w:r>
    </w:p>
    <w:p w14:paraId="5100FAF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2DA9E3E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Alice doesn’t like skateboarding. She isn’t good at it.  </w:t>
      </w:r>
    </w:p>
    <w:p w14:paraId="6998D18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26AB4C9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The boys like playing basketball.  </w:t>
      </w:r>
    </w:p>
    <w:p w14:paraId="14A5EBD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3C55465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BOY: Does your brother like swimming?</w:t>
      </w:r>
    </w:p>
    <w:p w14:paraId="2E772F2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No, he doesn’t like swimming. He’s not good at it.</w:t>
      </w:r>
    </w:p>
    <w:p w14:paraId="2D59891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EED3CF3" w14:textId="57DBC61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95</w:t>
      </w:r>
    </w:p>
    <w:p w14:paraId="4E48314F" w14:textId="0DB87D8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4298874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i, Jack. Do you like sports?</w:t>
      </w:r>
    </w:p>
    <w:p w14:paraId="708A97F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I do. I like many sports.</w:t>
      </w:r>
    </w:p>
    <w:p w14:paraId="0FF5C60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ich sports do you like doing?</w:t>
      </w:r>
    </w:p>
    <w:p w14:paraId="62BA39B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 like playing soccer. I like swimming and skateboarding, too.</w:t>
      </w:r>
    </w:p>
    <w:p w14:paraId="1D45903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Are you good at skateboarding?</w:t>
      </w:r>
    </w:p>
    <w:p w14:paraId="10B9E97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No, I’m not. But I like playing basketball, too, and I’m very good at it!</w:t>
      </w:r>
    </w:p>
    <w:p w14:paraId="473F4F0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2C6B719" w14:textId="1363DEA6"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96</w:t>
      </w:r>
    </w:p>
    <w:p w14:paraId="7C6B1CD6" w14:textId="2584DCD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343E270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My family all like playing sports. My dad likes playing baseball, and he’s good at it. My sister likes playing badminton. She’s good at it. My brother likes playing basketball. He’s good at it, too. My mom likes swimming, and I like ice skating. But we’re not good at these sports.</w:t>
      </w:r>
    </w:p>
    <w:p w14:paraId="4F6BA63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FD52735" w14:textId="3E29088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A254E6">
        <w:rPr>
          <w:rFonts w:ascii="Calibri" w:hAnsi="Calibri" w:cs="Calibri"/>
          <w:sz w:val="22"/>
        </w:rPr>
        <w:t>97</w:t>
      </w:r>
    </w:p>
    <w:p w14:paraId="5F4E0D2B" w14:textId="7519B46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505C20A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ou’re good at badminton!</w:t>
      </w:r>
    </w:p>
    <w:p w14:paraId="795CC3E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playing badminton a lot.</w:t>
      </w:r>
    </w:p>
    <w:p w14:paraId="76D4B26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t>
      </w:r>
      <w:proofErr w:type="gramStart"/>
      <w:r w:rsidRPr="00C91E6F">
        <w:rPr>
          <w:rFonts w:ascii="Calibri" w:hAnsi="Calibri" w:cs="Calibri"/>
          <w:sz w:val="22"/>
        </w:rPr>
        <w:t>So</w:t>
      </w:r>
      <w:proofErr w:type="gramEnd"/>
      <w:r w:rsidRPr="00C91E6F">
        <w:rPr>
          <w:rFonts w:ascii="Calibri" w:hAnsi="Calibri" w:cs="Calibri"/>
          <w:sz w:val="22"/>
        </w:rPr>
        <w:t xml:space="preserve"> do I! But I’m not very good at it.</w:t>
      </w:r>
    </w:p>
    <w:p w14:paraId="58CD4E3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playing table tennis, too. Would you like to play with me?</w:t>
      </w:r>
    </w:p>
    <w:p w14:paraId="573E9FB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Oh, I can’t play table tennis! </w:t>
      </w:r>
    </w:p>
    <w:p w14:paraId="18824CD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good at it. I can teach you. It’s fun.</w:t>
      </w:r>
    </w:p>
    <w:p w14:paraId="59CA4BF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0D017BF" w14:textId="30337566"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DA1234">
        <w:rPr>
          <w:rFonts w:ascii="Calibri" w:hAnsi="Calibri" w:cs="Calibri"/>
          <w:sz w:val="22"/>
        </w:rPr>
        <w:t>98</w:t>
      </w:r>
    </w:p>
    <w:p w14:paraId="0A2BC0E6" w14:textId="762A63A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4B93E81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ou’re good at badminton!</w:t>
      </w:r>
    </w:p>
    <w:p w14:paraId="043C48A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playing badminton a lot.</w:t>
      </w:r>
    </w:p>
    <w:p w14:paraId="17BADC6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t>
      </w:r>
      <w:proofErr w:type="gramStart"/>
      <w:r w:rsidRPr="00C91E6F">
        <w:rPr>
          <w:rFonts w:ascii="Calibri" w:hAnsi="Calibri" w:cs="Calibri"/>
          <w:sz w:val="22"/>
        </w:rPr>
        <w:t>So</w:t>
      </w:r>
      <w:proofErr w:type="gramEnd"/>
      <w:r w:rsidRPr="00C91E6F">
        <w:rPr>
          <w:rFonts w:ascii="Calibri" w:hAnsi="Calibri" w:cs="Calibri"/>
          <w:sz w:val="22"/>
        </w:rPr>
        <w:t xml:space="preserve"> do I! But I’m not very good at it.</w:t>
      </w:r>
    </w:p>
    <w:p w14:paraId="76A6DAD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playing table tennis, too. Would you like to play with me?</w:t>
      </w:r>
    </w:p>
    <w:p w14:paraId="7A2698D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Oh, I can’t play table tennis! </w:t>
      </w:r>
    </w:p>
    <w:p w14:paraId="35C23A1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good at it. I can teach you. It’s fun.</w:t>
      </w:r>
    </w:p>
    <w:p w14:paraId="773A3613" w14:textId="77777777" w:rsidR="00C91E6F" w:rsidRPr="00C91E6F" w:rsidRDefault="00C91E6F" w:rsidP="00C91E6F">
      <w:pPr>
        <w:pStyle w:val="PlainText"/>
        <w:spacing w:after="0"/>
        <w:rPr>
          <w:rFonts w:ascii="Calibri" w:hAnsi="Calibri" w:cs="Calibri"/>
          <w:sz w:val="22"/>
        </w:rPr>
      </w:pPr>
    </w:p>
    <w:p w14:paraId="0F3974EF" w14:textId="71E9B51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Track </w:t>
      </w:r>
      <w:r w:rsidR="00DA1234">
        <w:rPr>
          <w:rFonts w:ascii="Calibri" w:hAnsi="Calibri" w:cs="Calibri"/>
          <w:sz w:val="22"/>
        </w:rPr>
        <w:t>99</w:t>
      </w:r>
    </w:p>
    <w:p w14:paraId="2A47BC62" w14:textId="533ECDB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1D12C0F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ou’re good at badminton!</w:t>
      </w:r>
    </w:p>
    <w:p w14:paraId="7382650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playing badminton a lot.</w:t>
      </w:r>
    </w:p>
    <w:p w14:paraId="6C6AA37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t>
      </w:r>
      <w:proofErr w:type="gramStart"/>
      <w:r w:rsidRPr="00C91E6F">
        <w:rPr>
          <w:rFonts w:ascii="Calibri" w:hAnsi="Calibri" w:cs="Calibri"/>
          <w:sz w:val="22"/>
        </w:rPr>
        <w:t>So</w:t>
      </w:r>
      <w:proofErr w:type="gramEnd"/>
      <w:r w:rsidRPr="00C91E6F">
        <w:rPr>
          <w:rFonts w:ascii="Calibri" w:hAnsi="Calibri" w:cs="Calibri"/>
          <w:sz w:val="22"/>
        </w:rPr>
        <w:t xml:space="preserve"> do I! But I’m not very good at it.</w:t>
      </w:r>
    </w:p>
    <w:p w14:paraId="520D277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playing table tennis, too. Would you like to play with me?</w:t>
      </w:r>
    </w:p>
    <w:p w14:paraId="5DAF5B4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Oh, I can’t play table tennis! </w:t>
      </w:r>
    </w:p>
    <w:p w14:paraId="2B4E110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good at it. I can teach you. It’s fun.</w:t>
      </w:r>
    </w:p>
    <w:p w14:paraId="6CF03001" w14:textId="77777777" w:rsidR="00C91E6F" w:rsidRPr="00C91E6F" w:rsidRDefault="00C91E6F" w:rsidP="00C91E6F">
      <w:pPr>
        <w:pStyle w:val="PlainText"/>
        <w:spacing w:after="0"/>
        <w:rPr>
          <w:rFonts w:ascii="Calibri" w:hAnsi="Calibri" w:cs="Calibri"/>
          <w:sz w:val="22"/>
        </w:rPr>
      </w:pPr>
    </w:p>
    <w:p w14:paraId="556E76DF" w14:textId="3D4E889E"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0</w:t>
      </w:r>
      <w:r w:rsidR="00DA1234">
        <w:rPr>
          <w:rFonts w:ascii="Calibri" w:hAnsi="Calibri" w:cs="Calibri"/>
          <w:sz w:val="22"/>
        </w:rPr>
        <w:t>0</w:t>
      </w:r>
    </w:p>
    <w:p w14:paraId="09D3210E" w14:textId="2B66FF03"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03A7D9F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like skateboarding?</w:t>
      </w:r>
    </w:p>
    <w:p w14:paraId="5961EEA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I do.</w:t>
      </w:r>
    </w:p>
    <w:p w14:paraId="1D0DB4F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skateboarding, too!</w:t>
      </w:r>
    </w:p>
    <w:p w14:paraId="31E547D2" w14:textId="77777777" w:rsidR="00C91E6F" w:rsidRPr="00C91E6F" w:rsidRDefault="00C91E6F" w:rsidP="00C91E6F">
      <w:pPr>
        <w:pStyle w:val="PlainText"/>
        <w:spacing w:after="0"/>
        <w:rPr>
          <w:rFonts w:ascii="Calibri" w:hAnsi="Calibri" w:cs="Calibri"/>
          <w:sz w:val="22"/>
        </w:rPr>
      </w:pPr>
    </w:p>
    <w:p w14:paraId="44010B12" w14:textId="7A7851AE"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0</w:t>
      </w:r>
      <w:r w:rsidR="00DA1234">
        <w:rPr>
          <w:rFonts w:ascii="Calibri" w:hAnsi="Calibri" w:cs="Calibri"/>
          <w:sz w:val="22"/>
        </w:rPr>
        <w:t>1</w:t>
      </w:r>
    </w:p>
    <w:p w14:paraId="77128BD3" w14:textId="2951D08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1D8B192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ice skating. I like dancing and jumping on the ice. I feel excited and happy on the ice. I’m good at ice skating. I practice every Saturday. I dance and jump. I feel good on the ice!</w:t>
      </w:r>
    </w:p>
    <w:p w14:paraId="7C50146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272A9DB7" w14:textId="77777777" w:rsidR="00C91E6F" w:rsidRPr="00C91E6F" w:rsidRDefault="00C91E6F" w:rsidP="00C91E6F">
      <w:pPr>
        <w:pStyle w:val="PlainText"/>
        <w:spacing w:after="0"/>
        <w:rPr>
          <w:rFonts w:ascii="Calibri" w:hAnsi="Calibri" w:cs="Calibri"/>
          <w:sz w:val="22"/>
        </w:rPr>
      </w:pPr>
    </w:p>
    <w:p w14:paraId="28F12C41" w14:textId="2F03A417"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0</w:t>
      </w:r>
      <w:r w:rsidR="00DA1234">
        <w:rPr>
          <w:rFonts w:ascii="Calibri" w:hAnsi="Calibri" w:cs="Calibri"/>
          <w:sz w:val="22"/>
        </w:rPr>
        <w:t>2</w:t>
      </w:r>
    </w:p>
    <w:p w14:paraId="473B8AFC" w14:textId="42B9E55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524FC96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Mark likes playing baseball. Anna likes playing badminton. Dan likes playing soccer. Lucy likes playing table tennis. Alice likes playing basketball. And they’re good at their sports!</w:t>
      </w:r>
    </w:p>
    <w:p w14:paraId="59EF394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97655F4" w14:textId="4CA2E49A"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0</w:t>
      </w:r>
      <w:r w:rsidR="00DA1234">
        <w:rPr>
          <w:rFonts w:ascii="Calibri" w:hAnsi="Calibri" w:cs="Calibri"/>
          <w:sz w:val="22"/>
        </w:rPr>
        <w:t>3</w:t>
      </w:r>
    </w:p>
    <w:p w14:paraId="5BCC4BB4" w14:textId="709F548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47811EF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3F8DDD1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like playing baseball?</w:t>
      </w:r>
    </w:p>
    <w:p w14:paraId="4068BD9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Yes, I do. I like playing baseball a lot. </w:t>
      </w:r>
    </w:p>
    <w:p w14:paraId="0D3EF13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2</w:t>
      </w:r>
    </w:p>
    <w:p w14:paraId="42B8F29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Are you good at skateboarding?</w:t>
      </w:r>
    </w:p>
    <w:p w14:paraId="4C3F97B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No, I’m not good at skateboarding.</w:t>
      </w:r>
    </w:p>
    <w:p w14:paraId="3EAC5A4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750FB62C" w14:textId="5590D9D9"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0</w:t>
      </w:r>
      <w:r w:rsidR="00DA1234">
        <w:rPr>
          <w:rFonts w:ascii="Calibri" w:hAnsi="Calibri" w:cs="Calibri"/>
          <w:sz w:val="22"/>
        </w:rPr>
        <w:t>4</w:t>
      </w:r>
    </w:p>
    <w:p w14:paraId="76CC9D28" w14:textId="2B7B964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22B60C6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3D05C10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Do your sisters like playing basketball? </w:t>
      </w:r>
    </w:p>
    <w:p w14:paraId="20CAF09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247C18B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s she good at ice skating?</w:t>
      </w:r>
    </w:p>
    <w:p w14:paraId="47CDBC4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3ABC399F" w14:textId="3D039977"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0</w:t>
      </w:r>
      <w:r w:rsidR="00DA1234">
        <w:rPr>
          <w:rFonts w:ascii="Calibri" w:hAnsi="Calibri" w:cs="Calibri"/>
          <w:sz w:val="22"/>
        </w:rPr>
        <w:t>5</w:t>
      </w:r>
    </w:p>
    <w:p w14:paraId="61FB5616" w14:textId="3F41727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0222753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5. What does the family like doing?</w:t>
      </w:r>
    </w:p>
    <w:p w14:paraId="7EF7960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 like ice skating. My family all like doing it. We like doing it together.  </w:t>
      </w:r>
    </w:p>
    <w:p w14:paraId="7B4426B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What is the girl good at? </w:t>
      </w:r>
    </w:p>
    <w:p w14:paraId="008F5CC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Are you good at table tennis?</w:t>
      </w:r>
    </w:p>
    <w:p w14:paraId="16E8289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No, I’m not. I’m good at badminton.</w:t>
      </w:r>
    </w:p>
    <w:p w14:paraId="63694BC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98D9F85" w14:textId="77777777" w:rsidR="00C91E6F" w:rsidRPr="00C91E6F" w:rsidRDefault="00C91E6F" w:rsidP="00C91E6F">
      <w:pPr>
        <w:pStyle w:val="PlainText"/>
        <w:spacing w:after="0"/>
        <w:rPr>
          <w:rFonts w:ascii="Calibri" w:hAnsi="Calibri" w:cs="Calibri"/>
          <w:sz w:val="22"/>
        </w:rPr>
      </w:pPr>
    </w:p>
    <w:p w14:paraId="292DA1B6" w14:textId="77777777" w:rsidR="00C91E6F" w:rsidRPr="001307CF" w:rsidRDefault="00C91E6F" w:rsidP="00C91E6F">
      <w:pPr>
        <w:pStyle w:val="PlainText"/>
        <w:spacing w:after="0"/>
        <w:rPr>
          <w:rFonts w:ascii="Calibri" w:hAnsi="Calibri" w:cs="Calibri"/>
          <w:b/>
          <w:bCs/>
          <w:sz w:val="22"/>
        </w:rPr>
      </w:pPr>
      <w:r w:rsidRPr="001307CF">
        <w:rPr>
          <w:rFonts w:ascii="Calibri" w:hAnsi="Calibri" w:cs="Calibri"/>
          <w:b/>
          <w:bCs/>
          <w:sz w:val="22"/>
        </w:rPr>
        <w:t>8 What Are You Doing?</w:t>
      </w:r>
    </w:p>
    <w:p w14:paraId="56A18846" w14:textId="77777777" w:rsidR="00C91E6F" w:rsidRPr="00C91E6F" w:rsidRDefault="00C91E6F" w:rsidP="00C91E6F">
      <w:pPr>
        <w:pStyle w:val="PlainText"/>
        <w:spacing w:after="0"/>
        <w:rPr>
          <w:rFonts w:ascii="Calibri" w:hAnsi="Calibri" w:cs="Calibri"/>
          <w:sz w:val="22"/>
        </w:rPr>
      </w:pPr>
    </w:p>
    <w:p w14:paraId="0DF5D860" w14:textId="3B7866E2"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0</w:t>
      </w:r>
      <w:r w:rsidR="00DA1234">
        <w:rPr>
          <w:rFonts w:ascii="Calibri" w:hAnsi="Calibri" w:cs="Calibri"/>
          <w:sz w:val="22"/>
        </w:rPr>
        <w:t>6</w:t>
      </w:r>
    </w:p>
    <w:p w14:paraId="2B7A806A" w14:textId="4CD13A6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Unit 8. What Are You Doing? A. </w:t>
      </w:r>
    </w:p>
    <w:p w14:paraId="159D3C6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are you doing?</w:t>
      </w:r>
    </w:p>
    <w:p w14:paraId="4C23D3E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m fishing.</w:t>
      </w:r>
    </w:p>
    <w:p w14:paraId="15840DA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fishing, too.</w:t>
      </w:r>
    </w:p>
    <w:p w14:paraId="060C418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F3B39BB" w14:textId="16D39B20"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0</w:t>
      </w:r>
      <w:r w:rsidR="00DA1234">
        <w:rPr>
          <w:rFonts w:ascii="Calibri" w:hAnsi="Calibri" w:cs="Calibri"/>
          <w:sz w:val="22"/>
        </w:rPr>
        <w:t>7</w:t>
      </w:r>
    </w:p>
    <w:p w14:paraId="3E22724E" w14:textId="11BABFA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4A87FD1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1. exercising</w:t>
      </w:r>
    </w:p>
    <w:p w14:paraId="5E0544A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riding a bike </w:t>
      </w:r>
    </w:p>
    <w:p w14:paraId="0B26B63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painting </w:t>
      </w:r>
    </w:p>
    <w:p w14:paraId="6728709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atching a movie </w:t>
      </w:r>
    </w:p>
    <w:p w14:paraId="1574DF5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fishing </w:t>
      </w:r>
    </w:p>
    <w:p w14:paraId="3FA9288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drawing </w:t>
      </w:r>
    </w:p>
    <w:p w14:paraId="5784C30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7. shopping</w:t>
      </w:r>
    </w:p>
    <w:p w14:paraId="1B3A79F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8. studying</w:t>
      </w:r>
    </w:p>
    <w:p w14:paraId="2D651EA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B56533A" w14:textId="55C23721"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0</w:t>
      </w:r>
      <w:r w:rsidR="00DA1234">
        <w:rPr>
          <w:rFonts w:ascii="Calibri" w:hAnsi="Calibri" w:cs="Calibri"/>
          <w:sz w:val="22"/>
        </w:rPr>
        <w:t>8</w:t>
      </w:r>
    </w:p>
    <w:p w14:paraId="59C38806" w14:textId="4457975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3D46319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drawing  </w:t>
      </w:r>
    </w:p>
    <w:p w14:paraId="48EA08E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riding a bike  </w:t>
      </w:r>
    </w:p>
    <w:p w14:paraId="55659BC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atching a movie </w:t>
      </w:r>
    </w:p>
    <w:p w14:paraId="361705A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shopping </w:t>
      </w:r>
    </w:p>
    <w:p w14:paraId="2C40AD0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fishing </w:t>
      </w:r>
    </w:p>
    <w:p w14:paraId="483A21A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6. exercising</w:t>
      </w:r>
    </w:p>
    <w:p w14:paraId="792A148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E6176F9" w14:textId="0714492C"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w:t>
      </w:r>
      <w:r w:rsidR="00DA1234">
        <w:rPr>
          <w:rFonts w:ascii="Calibri" w:hAnsi="Calibri" w:cs="Calibri"/>
          <w:sz w:val="22"/>
        </w:rPr>
        <w:t>09</w:t>
      </w:r>
    </w:p>
    <w:p w14:paraId="5C1E0DB1" w14:textId="6F56332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080013F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060AF4A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Are you exercising?</w:t>
      </w:r>
    </w:p>
    <w:p w14:paraId="6D5953A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No, I’m watching a movie. </w:t>
      </w:r>
    </w:p>
    <w:p w14:paraId="16EC3B5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7FAC44B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Are you studying?</w:t>
      </w:r>
    </w:p>
    <w:p w14:paraId="0ED482A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No, I’m shopping. </w:t>
      </w:r>
    </w:p>
    <w:p w14:paraId="09A55C2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27CCCD9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is Victor doing?</w:t>
      </w:r>
    </w:p>
    <w:p w14:paraId="76F8AF2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He’s riding a bike with his family. </w:t>
      </w:r>
    </w:p>
    <w:p w14:paraId="3D64C1C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5D6A381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s Sally fishing?</w:t>
      </w:r>
    </w:p>
    <w:p w14:paraId="4EF5E96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she is.</w:t>
      </w:r>
    </w:p>
    <w:p w14:paraId="4B07C63F" w14:textId="77777777" w:rsidR="00C91E6F" w:rsidRPr="00C91E6F" w:rsidRDefault="00C91E6F" w:rsidP="00C91E6F">
      <w:pPr>
        <w:pStyle w:val="PlainText"/>
        <w:spacing w:after="0"/>
        <w:rPr>
          <w:rFonts w:ascii="Calibri" w:hAnsi="Calibri" w:cs="Calibri"/>
          <w:sz w:val="22"/>
        </w:rPr>
      </w:pPr>
    </w:p>
    <w:p w14:paraId="044D30B6" w14:textId="77777777" w:rsidR="00C91E6F" w:rsidRPr="00C91E6F" w:rsidRDefault="00C91E6F" w:rsidP="00C91E6F">
      <w:pPr>
        <w:pStyle w:val="PlainText"/>
        <w:spacing w:after="0"/>
        <w:rPr>
          <w:rFonts w:ascii="Calibri" w:hAnsi="Calibri" w:cs="Calibri"/>
          <w:sz w:val="22"/>
        </w:rPr>
      </w:pPr>
    </w:p>
    <w:p w14:paraId="20527715" w14:textId="50DDF077"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1</w:t>
      </w:r>
      <w:r w:rsidR="00DA1234">
        <w:rPr>
          <w:rFonts w:ascii="Calibri" w:hAnsi="Calibri" w:cs="Calibri"/>
          <w:sz w:val="22"/>
        </w:rPr>
        <w:t>0</w:t>
      </w:r>
    </w:p>
    <w:p w14:paraId="16AF269D" w14:textId="58F66398"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NARRATOR: A. </w:t>
      </w:r>
    </w:p>
    <w:p w14:paraId="5869218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Paul isn’t out shopping. He’s at home. He isn’t studying. He’s exercising. He’s riding a bike. He’s riding very fast! He’s watching a movie, too!</w:t>
      </w:r>
    </w:p>
    <w:p w14:paraId="5438701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4301A37" w14:textId="6DA03030"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1</w:t>
      </w:r>
      <w:r w:rsidR="00DA1234">
        <w:rPr>
          <w:rFonts w:ascii="Calibri" w:hAnsi="Calibri" w:cs="Calibri"/>
          <w:sz w:val="22"/>
        </w:rPr>
        <w:t>1</w:t>
      </w:r>
    </w:p>
    <w:p w14:paraId="146A61E3" w14:textId="7F57B00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5039F3E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s that Jack riding a bike?</w:t>
      </w:r>
    </w:p>
    <w:p w14:paraId="5A4E550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Yes, it is. He’s very good at it. </w:t>
      </w:r>
    </w:p>
    <w:p w14:paraId="0A2100A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e has a red bike. It looks nice.</w:t>
      </w:r>
    </w:p>
    <w:p w14:paraId="2F21E97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are you doing?</w:t>
      </w:r>
    </w:p>
    <w:p w14:paraId="4306774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m painting Jack’s bike.</w:t>
      </w:r>
    </w:p>
    <w:p w14:paraId="6A1B0B6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ike your painting!</w:t>
      </w:r>
    </w:p>
    <w:p w14:paraId="2A92419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7EC2F40" w14:textId="16336B1F"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1</w:t>
      </w:r>
      <w:r w:rsidR="00DA1234">
        <w:rPr>
          <w:rFonts w:ascii="Calibri" w:hAnsi="Calibri" w:cs="Calibri"/>
          <w:sz w:val="22"/>
        </w:rPr>
        <w:t>2</w:t>
      </w:r>
    </w:p>
    <w:p w14:paraId="4ADD96D2" w14:textId="62091FB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31EFD7B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Hi, Zoe. I have a new pet bird. Listen! It’s singing. </w:t>
      </w:r>
    </w:p>
    <w:p w14:paraId="5932A69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That’s a nice bird, Fred.</w:t>
      </w:r>
    </w:p>
    <w:p w14:paraId="072E1AB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are you doing?</w:t>
      </w:r>
    </w:p>
    <w:p w14:paraId="0EC4B8B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drawing a picture.</w:t>
      </w:r>
    </w:p>
    <w:p w14:paraId="2BEF78E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are you drawing?</w:t>
      </w:r>
    </w:p>
    <w:p w14:paraId="1CFE451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m drawing your bird now. It’s flying in the picture. Look! </w:t>
      </w:r>
    </w:p>
    <w:p w14:paraId="61ADFB1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A85A858" w14:textId="3F9E9FE8"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1</w:t>
      </w:r>
      <w:r w:rsidR="00DA1234">
        <w:rPr>
          <w:rFonts w:ascii="Calibri" w:hAnsi="Calibri" w:cs="Calibri"/>
          <w:sz w:val="22"/>
        </w:rPr>
        <w:t>3</w:t>
      </w:r>
    </w:p>
    <w:p w14:paraId="24982AC3" w14:textId="131360D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7CAD38C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Hi, Zoe. I have a new pet bird. Listen! It’s singing. </w:t>
      </w:r>
    </w:p>
    <w:p w14:paraId="1C6918F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That’s a nice bird, Fred.</w:t>
      </w:r>
    </w:p>
    <w:p w14:paraId="06F0A05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are you doing?</w:t>
      </w:r>
    </w:p>
    <w:p w14:paraId="5843074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drawing a picture.</w:t>
      </w:r>
    </w:p>
    <w:p w14:paraId="1E7C514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are you drawing?</w:t>
      </w:r>
    </w:p>
    <w:p w14:paraId="2246894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m drawing your bird now. It’s flying in the picture. Look! </w:t>
      </w:r>
    </w:p>
    <w:p w14:paraId="070E2286" w14:textId="77777777" w:rsidR="00C91E6F" w:rsidRPr="00C91E6F" w:rsidRDefault="00C91E6F" w:rsidP="00C91E6F">
      <w:pPr>
        <w:pStyle w:val="PlainText"/>
        <w:spacing w:after="0"/>
        <w:rPr>
          <w:rFonts w:ascii="Calibri" w:hAnsi="Calibri" w:cs="Calibri"/>
          <w:sz w:val="22"/>
        </w:rPr>
      </w:pPr>
    </w:p>
    <w:p w14:paraId="444F1019" w14:textId="3C161B90"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1</w:t>
      </w:r>
      <w:r w:rsidR="00DA1234">
        <w:rPr>
          <w:rFonts w:ascii="Calibri" w:hAnsi="Calibri" w:cs="Calibri"/>
          <w:sz w:val="22"/>
        </w:rPr>
        <w:t>4</w:t>
      </w:r>
    </w:p>
    <w:p w14:paraId="2829695F" w14:textId="6975EC8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57BC36A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Hi, Zoe. I have a new pet bird. Listen! It’s singing. </w:t>
      </w:r>
    </w:p>
    <w:p w14:paraId="6A88A58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That’s a nice bird, Fred.</w:t>
      </w:r>
    </w:p>
    <w:p w14:paraId="1742896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are you doing?</w:t>
      </w:r>
    </w:p>
    <w:p w14:paraId="6E9EF79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drawing a picture.</w:t>
      </w:r>
    </w:p>
    <w:p w14:paraId="638CF8E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are you drawing?</w:t>
      </w:r>
    </w:p>
    <w:p w14:paraId="3236883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m drawing your bird now. It’s flying in the picture. Look! </w:t>
      </w:r>
    </w:p>
    <w:p w14:paraId="7114AA4D" w14:textId="77777777" w:rsidR="00C91E6F" w:rsidRPr="00C91E6F" w:rsidRDefault="00C91E6F" w:rsidP="00C91E6F">
      <w:pPr>
        <w:pStyle w:val="PlainText"/>
        <w:spacing w:after="0"/>
        <w:rPr>
          <w:rFonts w:ascii="Calibri" w:hAnsi="Calibri" w:cs="Calibri"/>
          <w:sz w:val="22"/>
        </w:rPr>
      </w:pPr>
    </w:p>
    <w:p w14:paraId="40D643A2" w14:textId="3912DD3E"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1</w:t>
      </w:r>
      <w:r w:rsidR="00DA1234">
        <w:rPr>
          <w:rFonts w:ascii="Calibri" w:hAnsi="Calibri" w:cs="Calibri"/>
          <w:sz w:val="22"/>
        </w:rPr>
        <w:t>5</w:t>
      </w:r>
    </w:p>
    <w:p w14:paraId="76ED7AD6" w14:textId="6BFF85C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0F8E4D8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are you doing?</w:t>
      </w:r>
    </w:p>
    <w:p w14:paraId="6141934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m fishing.</w:t>
      </w:r>
    </w:p>
    <w:p w14:paraId="2BBB029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GIRL: I’m fishing, too.</w:t>
      </w:r>
    </w:p>
    <w:p w14:paraId="405E92B3" w14:textId="77777777" w:rsidR="00C91E6F" w:rsidRPr="00C91E6F" w:rsidRDefault="00C91E6F" w:rsidP="00C91E6F">
      <w:pPr>
        <w:pStyle w:val="PlainText"/>
        <w:spacing w:after="0"/>
        <w:rPr>
          <w:rFonts w:ascii="Calibri" w:hAnsi="Calibri" w:cs="Calibri"/>
          <w:sz w:val="22"/>
        </w:rPr>
      </w:pPr>
    </w:p>
    <w:p w14:paraId="072EB9F1" w14:textId="5BBE3739"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1</w:t>
      </w:r>
      <w:r w:rsidR="00DA1234">
        <w:rPr>
          <w:rFonts w:ascii="Calibri" w:hAnsi="Calibri" w:cs="Calibri"/>
          <w:sz w:val="22"/>
        </w:rPr>
        <w:t>6</w:t>
      </w:r>
    </w:p>
    <w:p w14:paraId="26A00F05" w14:textId="44BD015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656CFCB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i, I’m Sally. I’m exercising with my family. I’m running. My brother is riding a bike. My parents are playing tennis. I exercise from Monday to Saturday. I rest on Sunday. I like exercising. It makes me strong.</w:t>
      </w:r>
    </w:p>
    <w:p w14:paraId="21271640" w14:textId="77777777" w:rsidR="00C91E6F" w:rsidRPr="00C91E6F" w:rsidRDefault="00C91E6F" w:rsidP="00C91E6F">
      <w:pPr>
        <w:pStyle w:val="PlainText"/>
        <w:spacing w:after="0"/>
        <w:rPr>
          <w:rFonts w:ascii="Calibri" w:hAnsi="Calibri" w:cs="Calibri"/>
          <w:sz w:val="22"/>
        </w:rPr>
      </w:pPr>
    </w:p>
    <w:p w14:paraId="738D6A11" w14:textId="2070DB7D"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1</w:t>
      </w:r>
      <w:r w:rsidR="00DA1234">
        <w:rPr>
          <w:rFonts w:ascii="Calibri" w:hAnsi="Calibri" w:cs="Calibri"/>
          <w:sz w:val="22"/>
        </w:rPr>
        <w:t>7</w:t>
      </w:r>
    </w:p>
    <w:p w14:paraId="132AFFB2" w14:textId="21E9F1E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73A00A5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Hi, I’m Charlie. We’re at the park. Fred is buying ice cream for everyone. Jane is jumping rope. Mary and Julia are riding their bikes to the lake. They’re going fishing. Peter and his dad are fishing. I’m watching them. Look! Peter caught a fish! </w:t>
      </w:r>
    </w:p>
    <w:p w14:paraId="5DB9415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270C4DCB" w14:textId="7456BC1C"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1</w:t>
      </w:r>
      <w:r w:rsidR="00DA1234">
        <w:rPr>
          <w:rFonts w:ascii="Calibri" w:hAnsi="Calibri" w:cs="Calibri"/>
          <w:sz w:val="22"/>
        </w:rPr>
        <w:t>8</w:t>
      </w:r>
    </w:p>
    <w:p w14:paraId="1E113E83" w14:textId="26F0F4D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1697F24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5E3704C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m shopping for toys. </w:t>
      </w:r>
    </w:p>
    <w:p w14:paraId="7FBE545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2</w:t>
      </w:r>
    </w:p>
    <w:p w14:paraId="43B5E9C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Are you drawing with pencils or crayons?</w:t>
      </w:r>
    </w:p>
    <w:p w14:paraId="34D6CB1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drawing with pencils.</w:t>
      </w:r>
    </w:p>
    <w:p w14:paraId="2F3B047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0627C093" w14:textId="0F95E9BA"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w:t>
      </w:r>
      <w:r w:rsidR="00DA1234">
        <w:rPr>
          <w:rFonts w:ascii="Calibri" w:hAnsi="Calibri" w:cs="Calibri"/>
          <w:sz w:val="22"/>
        </w:rPr>
        <w:t>19</w:t>
      </w:r>
    </w:p>
    <w:p w14:paraId="3E136B5E" w14:textId="5322614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0A0AD62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3</w:t>
      </w:r>
    </w:p>
    <w:p w14:paraId="5CC7852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Is your mom shopping for food?</w:t>
      </w:r>
    </w:p>
    <w:p w14:paraId="6D4C900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2D3E020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s your dad painting the house?</w:t>
      </w:r>
    </w:p>
    <w:p w14:paraId="3EDFD9A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2CAE783F" w14:textId="410342C3"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2</w:t>
      </w:r>
      <w:r w:rsidR="00DA1234">
        <w:rPr>
          <w:rFonts w:ascii="Calibri" w:hAnsi="Calibri" w:cs="Calibri"/>
          <w:sz w:val="22"/>
        </w:rPr>
        <w:t>0</w:t>
      </w:r>
    </w:p>
    <w:p w14:paraId="3C47DDC8" w14:textId="5DAEEC6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2C1413C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What is Jessica doing? </w:t>
      </w:r>
    </w:p>
    <w:p w14:paraId="1947962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What are you doing, Jessica? Are you studying?</w:t>
      </w:r>
    </w:p>
    <w:p w14:paraId="6A574BD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No, I’m not. I’m drawing pictures.</w:t>
      </w:r>
    </w:p>
    <w:p w14:paraId="3205B83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Which is the boy? </w:t>
      </w:r>
    </w:p>
    <w:p w14:paraId="2078336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y are you clapping?</w:t>
      </w:r>
    </w:p>
    <w:p w14:paraId="3E57C23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m watching a movie. It’s very good.</w:t>
      </w:r>
    </w:p>
    <w:p w14:paraId="47C297B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0F440CBF" w14:textId="77777777" w:rsidR="00C91E6F" w:rsidRPr="00C91E6F" w:rsidRDefault="00C91E6F" w:rsidP="00C91E6F">
      <w:pPr>
        <w:pStyle w:val="PlainText"/>
        <w:spacing w:after="0"/>
        <w:rPr>
          <w:rFonts w:ascii="Calibri" w:hAnsi="Calibri" w:cs="Calibri"/>
          <w:sz w:val="22"/>
        </w:rPr>
      </w:pPr>
    </w:p>
    <w:p w14:paraId="40A9C21F" w14:textId="77777777" w:rsidR="00C91E6F" w:rsidRPr="00C91E6F" w:rsidRDefault="00C91E6F" w:rsidP="00C91E6F">
      <w:pPr>
        <w:pStyle w:val="PlainText"/>
        <w:spacing w:after="0"/>
        <w:rPr>
          <w:rFonts w:ascii="Calibri" w:hAnsi="Calibri" w:cs="Calibri"/>
          <w:sz w:val="22"/>
        </w:rPr>
      </w:pPr>
    </w:p>
    <w:p w14:paraId="4B88E4B8" w14:textId="77777777" w:rsidR="00C91E6F" w:rsidRPr="00FA7D9A" w:rsidRDefault="00C91E6F" w:rsidP="00C91E6F">
      <w:pPr>
        <w:pStyle w:val="PlainText"/>
        <w:spacing w:after="0"/>
        <w:rPr>
          <w:rFonts w:ascii="Calibri" w:hAnsi="Calibri" w:cs="Calibri"/>
          <w:b/>
          <w:bCs/>
          <w:sz w:val="22"/>
        </w:rPr>
      </w:pPr>
      <w:r w:rsidRPr="00FA7D9A">
        <w:rPr>
          <w:rFonts w:ascii="Calibri" w:hAnsi="Calibri" w:cs="Calibri"/>
          <w:b/>
          <w:bCs/>
          <w:sz w:val="22"/>
        </w:rPr>
        <w:t>9 I See a Panda!</w:t>
      </w:r>
    </w:p>
    <w:p w14:paraId="5DBB4F4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75DDD206" w14:textId="694A620B"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2</w:t>
      </w:r>
      <w:r w:rsidR="00DA1234">
        <w:rPr>
          <w:rFonts w:ascii="Calibri" w:hAnsi="Calibri" w:cs="Calibri"/>
          <w:sz w:val="22"/>
        </w:rPr>
        <w:t>1</w:t>
      </w:r>
    </w:p>
    <w:p w14:paraId="59CF31F4" w14:textId="1AB03D2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Unit 9. I See a Panda! A. </w:t>
      </w:r>
    </w:p>
    <w:p w14:paraId="7CBC4E8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BOY: What do you see?</w:t>
      </w:r>
    </w:p>
    <w:p w14:paraId="5F1E938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see a panda!</w:t>
      </w:r>
    </w:p>
    <w:p w14:paraId="330E51E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Do you see a monkey?</w:t>
      </w:r>
    </w:p>
    <w:p w14:paraId="4769A73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 do!</w:t>
      </w:r>
    </w:p>
    <w:p w14:paraId="3B40088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2294C578" w14:textId="06A41FF0"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2</w:t>
      </w:r>
      <w:r w:rsidR="00DA1234">
        <w:rPr>
          <w:rFonts w:ascii="Calibri" w:hAnsi="Calibri" w:cs="Calibri"/>
          <w:sz w:val="22"/>
        </w:rPr>
        <w:t>2</w:t>
      </w:r>
    </w:p>
    <w:p w14:paraId="40684191" w14:textId="14E5B85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7AA8419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lion </w:t>
      </w:r>
    </w:p>
    <w:p w14:paraId="23EA6AD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tiger </w:t>
      </w:r>
    </w:p>
    <w:p w14:paraId="7310D01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hale </w:t>
      </w:r>
    </w:p>
    <w:p w14:paraId="670B8EA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panda </w:t>
      </w:r>
    </w:p>
    <w:p w14:paraId="416C21B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penguin </w:t>
      </w:r>
    </w:p>
    <w:p w14:paraId="6C553D4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monkey </w:t>
      </w:r>
    </w:p>
    <w:p w14:paraId="1D1D56B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7. zebra </w:t>
      </w:r>
    </w:p>
    <w:p w14:paraId="099476B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8. elephant</w:t>
      </w:r>
    </w:p>
    <w:p w14:paraId="1F99E70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E3FB327" w14:textId="3659B53E"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2</w:t>
      </w:r>
      <w:r w:rsidR="00DA1234">
        <w:rPr>
          <w:rFonts w:ascii="Calibri" w:hAnsi="Calibri" w:cs="Calibri"/>
          <w:sz w:val="22"/>
        </w:rPr>
        <w:t>3</w:t>
      </w:r>
    </w:p>
    <w:p w14:paraId="1CC8DC4D" w14:textId="4BDEE163"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60B836A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zebra </w:t>
      </w:r>
    </w:p>
    <w:p w14:paraId="1614DBB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monkey </w:t>
      </w:r>
    </w:p>
    <w:p w14:paraId="393CCBE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lion </w:t>
      </w:r>
    </w:p>
    <w:p w14:paraId="6C68068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penguin </w:t>
      </w:r>
    </w:p>
    <w:p w14:paraId="6DCF7B8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whale </w:t>
      </w:r>
    </w:p>
    <w:p w14:paraId="4BC2C81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6. tiger</w:t>
      </w:r>
    </w:p>
    <w:p w14:paraId="0A827F9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B663D11" w14:textId="2D48F590"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2</w:t>
      </w:r>
      <w:r w:rsidR="00DA1234">
        <w:rPr>
          <w:rFonts w:ascii="Calibri" w:hAnsi="Calibri" w:cs="Calibri"/>
          <w:sz w:val="22"/>
        </w:rPr>
        <w:t>4</w:t>
      </w:r>
    </w:p>
    <w:p w14:paraId="2C419443" w14:textId="40797AB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6AE1951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6B20BF5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do you see?</w:t>
      </w:r>
    </w:p>
    <w:p w14:paraId="625A14F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 see penguins!</w:t>
      </w:r>
    </w:p>
    <w:p w14:paraId="34E270B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Oh! Look at the babies! </w:t>
      </w:r>
    </w:p>
    <w:p w14:paraId="6E0BE0E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58C0848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Look in the tree!</w:t>
      </w:r>
    </w:p>
    <w:p w14:paraId="6CA994F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Oh! I can see a panda. Pandas like to climb trees. </w:t>
      </w:r>
    </w:p>
    <w:p w14:paraId="40C5E5E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0312DFD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can we see at the zoo?</w:t>
      </w:r>
    </w:p>
    <w:p w14:paraId="0622D33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e can see elephants.</w:t>
      </w:r>
    </w:p>
    <w:p w14:paraId="010CB13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Let’s go! </w:t>
      </w:r>
    </w:p>
    <w:p w14:paraId="5EF7F84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69FC437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Oh! Do you see the baby animal? </w:t>
      </w:r>
    </w:p>
    <w:p w14:paraId="0DB506D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What animal is it?</w:t>
      </w:r>
    </w:p>
    <w:p w14:paraId="74D370E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t’s a monkey.</w:t>
      </w:r>
    </w:p>
    <w:p w14:paraId="6E9FBDE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01458C0F" w14:textId="4693D98D"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2</w:t>
      </w:r>
      <w:r w:rsidR="00DA1234">
        <w:rPr>
          <w:rFonts w:ascii="Calibri" w:hAnsi="Calibri" w:cs="Calibri"/>
          <w:sz w:val="22"/>
        </w:rPr>
        <w:t>5</w:t>
      </w:r>
    </w:p>
    <w:p w14:paraId="641ACB07" w14:textId="0F669475"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NARRATOR: A. </w:t>
      </w:r>
    </w:p>
    <w:p w14:paraId="72EBB27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i, Kirsty. I’m at the zoo!</w:t>
      </w:r>
    </w:p>
    <w:p w14:paraId="572B871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ow, I like the zoo! What do you see?</w:t>
      </w:r>
    </w:p>
    <w:p w14:paraId="3BEAF00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 see a zebra and an elephant.</w:t>
      </w:r>
    </w:p>
    <w:p w14:paraId="3F07E30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see a lion?</w:t>
      </w:r>
    </w:p>
    <w:p w14:paraId="2C9CBE1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No, but I see a tiger!</w:t>
      </w:r>
    </w:p>
    <w:p w14:paraId="14351D3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can’t see a tiger, but I can hear a tiger!</w:t>
      </w:r>
    </w:p>
    <w:p w14:paraId="54AED54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2388F6F" w14:textId="79025258"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2</w:t>
      </w:r>
      <w:r w:rsidR="00DA1234">
        <w:rPr>
          <w:rFonts w:ascii="Calibri" w:hAnsi="Calibri" w:cs="Calibri"/>
          <w:sz w:val="22"/>
        </w:rPr>
        <w:t>6</w:t>
      </w:r>
    </w:p>
    <w:p w14:paraId="5EE36738" w14:textId="6D5A004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54FBBDA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This zoo is amazing! Look! A whale is jumping in the water. A lion and some zebras are running. Oh, look! I see some baby elephants. I don’t want to go home!</w:t>
      </w:r>
    </w:p>
    <w:p w14:paraId="58A6FE7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97C01EE" w14:textId="3E247AF5"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2</w:t>
      </w:r>
      <w:r w:rsidR="00DA1234">
        <w:rPr>
          <w:rFonts w:ascii="Calibri" w:hAnsi="Calibri" w:cs="Calibri"/>
          <w:sz w:val="22"/>
        </w:rPr>
        <w:t>7</w:t>
      </w:r>
    </w:p>
    <w:p w14:paraId="4562C8E0" w14:textId="30C9915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79C102C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This safari park is great!</w:t>
      </w:r>
    </w:p>
    <w:p w14:paraId="7C9572F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 know! I see a lion over there. It’s eating.</w:t>
      </w:r>
    </w:p>
    <w:p w14:paraId="0C68A81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And there’s a zebra and some giraffes. They’re sleeping.</w:t>
      </w:r>
    </w:p>
    <w:p w14:paraId="2604D73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ow! That elephant is jumping in the water!</w:t>
      </w:r>
    </w:p>
    <w:p w14:paraId="22C12B8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don’t see a tiger, though. Where are the tigers?</w:t>
      </w:r>
    </w:p>
    <w:p w14:paraId="67B0A08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think they’re near the pandas. </w:t>
      </w:r>
    </w:p>
    <w:p w14:paraId="7E0A5E5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Let’s go!</w:t>
      </w:r>
    </w:p>
    <w:p w14:paraId="6ED2E60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2BCFAF6D" w14:textId="1389C992"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2</w:t>
      </w:r>
      <w:r w:rsidR="00DA1234">
        <w:rPr>
          <w:rFonts w:ascii="Calibri" w:hAnsi="Calibri" w:cs="Calibri"/>
          <w:sz w:val="22"/>
        </w:rPr>
        <w:t>8</w:t>
      </w:r>
    </w:p>
    <w:p w14:paraId="5989BF70" w14:textId="3FD97FA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1482198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This safari park is great!</w:t>
      </w:r>
    </w:p>
    <w:p w14:paraId="5E1A5B2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 know! I see a lion over there. It’s eating.</w:t>
      </w:r>
    </w:p>
    <w:p w14:paraId="3428FFA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And there’s a zebra and some giraffes. They’re sleeping.</w:t>
      </w:r>
    </w:p>
    <w:p w14:paraId="23E5756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ow! That elephant is jumping in the water!</w:t>
      </w:r>
    </w:p>
    <w:p w14:paraId="34D4C26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don’t see a tiger, though. Where are the tigers?</w:t>
      </w:r>
    </w:p>
    <w:p w14:paraId="6133FF0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think they’re near the pandas. </w:t>
      </w:r>
    </w:p>
    <w:p w14:paraId="22CAABAC" w14:textId="1603540F" w:rsidR="00C91E6F" w:rsidRDefault="00C91E6F" w:rsidP="00C91E6F">
      <w:pPr>
        <w:pStyle w:val="PlainText"/>
        <w:spacing w:after="0"/>
        <w:rPr>
          <w:rFonts w:ascii="Calibri" w:hAnsi="Calibri" w:cs="Calibri"/>
          <w:sz w:val="22"/>
        </w:rPr>
      </w:pPr>
      <w:r w:rsidRPr="00C91E6F">
        <w:rPr>
          <w:rFonts w:ascii="Calibri" w:hAnsi="Calibri" w:cs="Calibri"/>
          <w:sz w:val="22"/>
        </w:rPr>
        <w:t>GIRL: Let’s go!</w:t>
      </w:r>
    </w:p>
    <w:p w14:paraId="18BC78E0" w14:textId="77777777" w:rsidR="00FA7D9A" w:rsidRPr="00C91E6F" w:rsidRDefault="00FA7D9A" w:rsidP="00C91E6F">
      <w:pPr>
        <w:pStyle w:val="PlainText"/>
        <w:spacing w:after="0"/>
        <w:rPr>
          <w:rFonts w:ascii="Calibri" w:hAnsi="Calibri" w:cs="Calibri"/>
          <w:sz w:val="22"/>
        </w:rPr>
      </w:pPr>
    </w:p>
    <w:p w14:paraId="5428A4F3" w14:textId="77777777" w:rsidR="00C91E6F" w:rsidRPr="00C91E6F" w:rsidRDefault="00C91E6F" w:rsidP="00C91E6F">
      <w:pPr>
        <w:pStyle w:val="PlainText"/>
        <w:spacing w:after="0"/>
        <w:rPr>
          <w:rFonts w:ascii="Calibri" w:hAnsi="Calibri" w:cs="Calibri"/>
          <w:sz w:val="22"/>
        </w:rPr>
      </w:pPr>
    </w:p>
    <w:p w14:paraId="364CD259" w14:textId="190C14B6"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w:t>
      </w:r>
      <w:r w:rsidR="00DA1234">
        <w:rPr>
          <w:rFonts w:ascii="Calibri" w:hAnsi="Calibri" w:cs="Calibri"/>
          <w:sz w:val="22"/>
        </w:rPr>
        <w:t>29</w:t>
      </w:r>
    </w:p>
    <w:p w14:paraId="3C2E7287" w14:textId="1175F06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5CEC88D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This safari park is great!</w:t>
      </w:r>
    </w:p>
    <w:p w14:paraId="794AC49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 know! I see a lion over there. It’s eating.</w:t>
      </w:r>
    </w:p>
    <w:p w14:paraId="446409C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And there’s a zebra and some giraffes. They’re sleeping.</w:t>
      </w:r>
    </w:p>
    <w:p w14:paraId="4CD7F12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ow! That elephant is jumping in the water!</w:t>
      </w:r>
    </w:p>
    <w:p w14:paraId="134A770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don’t see a tiger, though. Where are the tigers?</w:t>
      </w:r>
    </w:p>
    <w:p w14:paraId="2AC4FA9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think they’re near the pandas. </w:t>
      </w:r>
    </w:p>
    <w:p w14:paraId="61CD814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Let’s go!</w:t>
      </w:r>
    </w:p>
    <w:p w14:paraId="23E4D975" w14:textId="77777777" w:rsidR="00C91E6F" w:rsidRPr="00C91E6F" w:rsidRDefault="00C91E6F" w:rsidP="00C91E6F">
      <w:pPr>
        <w:pStyle w:val="PlainText"/>
        <w:spacing w:after="0"/>
        <w:rPr>
          <w:rFonts w:ascii="Calibri" w:hAnsi="Calibri" w:cs="Calibri"/>
          <w:sz w:val="22"/>
        </w:rPr>
      </w:pPr>
    </w:p>
    <w:p w14:paraId="1D77297C" w14:textId="6AB62CAE"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Track 13</w:t>
      </w:r>
      <w:r w:rsidR="00DA1234">
        <w:rPr>
          <w:rFonts w:ascii="Calibri" w:hAnsi="Calibri" w:cs="Calibri"/>
          <w:sz w:val="22"/>
        </w:rPr>
        <w:t>0</w:t>
      </w:r>
    </w:p>
    <w:p w14:paraId="7F7F3490" w14:textId="7494A71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4E10733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do you see?</w:t>
      </w:r>
    </w:p>
    <w:p w14:paraId="68201AC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see a panda!</w:t>
      </w:r>
    </w:p>
    <w:p w14:paraId="32B1424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Do you see a monkey?</w:t>
      </w:r>
    </w:p>
    <w:p w14:paraId="554877C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Yes, I do!</w:t>
      </w:r>
    </w:p>
    <w:p w14:paraId="58281343" w14:textId="77777777" w:rsidR="00C91E6F" w:rsidRPr="00C91E6F" w:rsidRDefault="00C91E6F" w:rsidP="00C91E6F">
      <w:pPr>
        <w:pStyle w:val="PlainText"/>
        <w:spacing w:after="0"/>
        <w:rPr>
          <w:rFonts w:ascii="Calibri" w:hAnsi="Calibri" w:cs="Calibri"/>
          <w:sz w:val="22"/>
        </w:rPr>
      </w:pPr>
    </w:p>
    <w:p w14:paraId="1477E8DA" w14:textId="5D0D5090"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3</w:t>
      </w:r>
      <w:r w:rsidR="00DA1234">
        <w:rPr>
          <w:rFonts w:ascii="Calibri" w:hAnsi="Calibri" w:cs="Calibri"/>
          <w:sz w:val="22"/>
        </w:rPr>
        <w:t>1</w:t>
      </w:r>
    </w:p>
    <w:p w14:paraId="572CC22B" w14:textId="05DBDB8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6B21D6B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ook outside. I can’t see any animals. I turn on the TV. I see many animals! I see penguins in the snow. I see a tiger. Tigers live in the jungle. Wow! An elephant is swimming in the water. I’m learning a lot.</w:t>
      </w:r>
    </w:p>
    <w:p w14:paraId="0C3633C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66DD761" w14:textId="288317C9"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3</w:t>
      </w:r>
      <w:r w:rsidR="00DA1234">
        <w:rPr>
          <w:rFonts w:ascii="Calibri" w:hAnsi="Calibri" w:cs="Calibri"/>
          <w:sz w:val="22"/>
        </w:rPr>
        <w:t>2</w:t>
      </w:r>
    </w:p>
    <w:p w14:paraId="0EEC558B" w14:textId="5E80A0E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1B9A7CE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t’s </w:t>
      </w:r>
      <w:proofErr w:type="gramStart"/>
      <w:r w:rsidRPr="00C91E6F">
        <w:rPr>
          <w:rFonts w:ascii="Calibri" w:hAnsi="Calibri" w:cs="Calibri"/>
          <w:sz w:val="22"/>
        </w:rPr>
        <w:t>night time</w:t>
      </w:r>
      <w:proofErr w:type="gramEnd"/>
      <w:r w:rsidRPr="00C91E6F">
        <w:rPr>
          <w:rFonts w:ascii="Calibri" w:hAnsi="Calibri" w:cs="Calibri"/>
          <w:sz w:val="22"/>
        </w:rPr>
        <w:t xml:space="preserve"> at the zoo. What do you hear?</w:t>
      </w:r>
    </w:p>
    <w:p w14:paraId="10B687B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1</w:t>
      </w:r>
    </w:p>
    <w:p w14:paraId="4581D44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BOY: This animal is very scary. It eats zebras and other animals.</w:t>
      </w:r>
    </w:p>
    <w:p w14:paraId="20BA266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2</w:t>
      </w:r>
    </w:p>
    <w:p w14:paraId="205FF92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This animal is very big. It has very big ears, too.</w:t>
      </w:r>
    </w:p>
    <w:p w14:paraId="1CE584A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3</w:t>
      </w:r>
    </w:p>
    <w:p w14:paraId="2C1E41A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This animal is very funny. It’s small and thin.</w:t>
      </w:r>
    </w:p>
    <w:p w14:paraId="1FC94E6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4</w:t>
      </w:r>
    </w:p>
    <w:p w14:paraId="08D0A74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These animals are very cute. They’re birds, but they can’t fly.</w:t>
      </w:r>
    </w:p>
    <w:p w14:paraId="47ACE4B8" w14:textId="77777777" w:rsidR="00C91E6F" w:rsidRPr="00C91E6F" w:rsidRDefault="00C91E6F" w:rsidP="00C91E6F">
      <w:pPr>
        <w:pStyle w:val="PlainText"/>
        <w:spacing w:after="0"/>
        <w:rPr>
          <w:rFonts w:ascii="Calibri" w:hAnsi="Calibri" w:cs="Calibri"/>
          <w:sz w:val="22"/>
        </w:rPr>
      </w:pPr>
    </w:p>
    <w:p w14:paraId="4ECF2F99" w14:textId="1A8D7014"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3</w:t>
      </w:r>
      <w:r w:rsidR="00DA1234">
        <w:rPr>
          <w:rFonts w:ascii="Calibri" w:hAnsi="Calibri" w:cs="Calibri"/>
          <w:sz w:val="22"/>
        </w:rPr>
        <w:t>3</w:t>
      </w:r>
    </w:p>
    <w:p w14:paraId="7D61E8BB" w14:textId="07AAA5B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302A3A3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1</w:t>
      </w:r>
    </w:p>
    <w:p w14:paraId="5F07C8D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Look at this baby animal!</w:t>
      </w:r>
    </w:p>
    <w:p w14:paraId="48B1964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is it?</w:t>
      </w:r>
    </w:p>
    <w:p w14:paraId="5FE02E3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t’s a baby whale with its mom. Whales live in the ocean. </w:t>
      </w:r>
    </w:p>
    <w:p w14:paraId="365AB65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2</w:t>
      </w:r>
    </w:p>
    <w:p w14:paraId="511151A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do you see in the trees?</w:t>
      </w:r>
    </w:p>
    <w:p w14:paraId="2076B37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 see four monkeys.</w:t>
      </w:r>
    </w:p>
    <w:p w14:paraId="04D075E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C475723" w14:textId="1C3BFFB6"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3</w:t>
      </w:r>
      <w:r w:rsidR="00DA1234">
        <w:rPr>
          <w:rFonts w:ascii="Calibri" w:hAnsi="Calibri" w:cs="Calibri"/>
          <w:sz w:val="22"/>
        </w:rPr>
        <w:t>4</w:t>
      </w:r>
    </w:p>
    <w:p w14:paraId="67E6B31A" w14:textId="1BC9424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1871E10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63D2E20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at do you see? </w:t>
      </w:r>
    </w:p>
    <w:p w14:paraId="2C35CC2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26E5FB6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Do you see a whale?</w:t>
      </w:r>
    </w:p>
    <w:p w14:paraId="5FEAE606" w14:textId="77777777" w:rsidR="00C91E6F" w:rsidRPr="00C91E6F" w:rsidRDefault="00C91E6F" w:rsidP="00C91E6F">
      <w:pPr>
        <w:pStyle w:val="PlainText"/>
        <w:spacing w:after="0"/>
        <w:rPr>
          <w:rFonts w:ascii="Calibri" w:hAnsi="Calibri" w:cs="Calibri"/>
          <w:sz w:val="22"/>
        </w:rPr>
      </w:pPr>
    </w:p>
    <w:p w14:paraId="5187702F" w14:textId="2084334E"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3</w:t>
      </w:r>
      <w:r w:rsidR="00DA1234">
        <w:rPr>
          <w:rFonts w:ascii="Calibri" w:hAnsi="Calibri" w:cs="Calibri"/>
          <w:sz w:val="22"/>
        </w:rPr>
        <w:t>5</w:t>
      </w:r>
    </w:p>
    <w:p w14:paraId="53E7AC84" w14:textId="226DDFF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79D21DF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NARRATOR: 5. Which is the boy? </w:t>
      </w:r>
    </w:p>
    <w:p w14:paraId="0CD3862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Look at me!</w:t>
      </w:r>
    </w:p>
    <w:p w14:paraId="29CEA40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Wow! You’re a tiger! </w:t>
      </w:r>
    </w:p>
    <w:p w14:paraId="777808F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Which animals does she see? </w:t>
      </w:r>
    </w:p>
    <w:p w14:paraId="52FCFD2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 love this TV program! I see lions, tigers, and pandas. These animals live in the jungle.</w:t>
      </w:r>
    </w:p>
    <w:p w14:paraId="4E8923D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7E30413F" w14:textId="77777777" w:rsidR="00C91E6F" w:rsidRPr="00C91E6F" w:rsidRDefault="00C91E6F" w:rsidP="00C91E6F">
      <w:pPr>
        <w:pStyle w:val="PlainText"/>
        <w:spacing w:after="0"/>
        <w:rPr>
          <w:rFonts w:ascii="Calibri" w:hAnsi="Calibri" w:cs="Calibri"/>
          <w:sz w:val="22"/>
        </w:rPr>
      </w:pPr>
    </w:p>
    <w:p w14:paraId="1C4407C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10 He’s in the Kitchen</w:t>
      </w:r>
    </w:p>
    <w:p w14:paraId="78EBE4F6" w14:textId="77777777" w:rsidR="00C91E6F" w:rsidRPr="00C91E6F" w:rsidRDefault="00C91E6F" w:rsidP="00C91E6F">
      <w:pPr>
        <w:pStyle w:val="PlainText"/>
        <w:spacing w:after="0"/>
        <w:rPr>
          <w:rFonts w:ascii="Calibri" w:hAnsi="Calibri" w:cs="Calibri"/>
          <w:sz w:val="22"/>
        </w:rPr>
      </w:pPr>
    </w:p>
    <w:p w14:paraId="0CBBB8FE" w14:textId="425AA625"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3</w:t>
      </w:r>
      <w:r w:rsidR="00DA1234">
        <w:rPr>
          <w:rFonts w:ascii="Calibri" w:hAnsi="Calibri" w:cs="Calibri"/>
          <w:sz w:val="22"/>
        </w:rPr>
        <w:t>6</w:t>
      </w:r>
    </w:p>
    <w:p w14:paraId="18B4930F" w14:textId="11E3099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Unit 10. He’s in the Kitchen. A. </w:t>
      </w:r>
    </w:p>
    <w:p w14:paraId="627A756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ere’s Grandma?</w:t>
      </w:r>
    </w:p>
    <w:p w14:paraId="0EF79B4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She’s in the bathroom.</w:t>
      </w:r>
    </w:p>
    <w:p w14:paraId="4C0DEED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ere’s Whiskers?</w:t>
      </w:r>
    </w:p>
    <w:p w14:paraId="4D901FA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e’s in the kitchen eating your soup!</w:t>
      </w:r>
    </w:p>
    <w:p w14:paraId="2D1AD49C" w14:textId="77777777" w:rsidR="00C91E6F" w:rsidRPr="00C91E6F" w:rsidRDefault="00C91E6F" w:rsidP="00C91E6F">
      <w:pPr>
        <w:pStyle w:val="PlainText"/>
        <w:spacing w:after="0"/>
        <w:rPr>
          <w:rFonts w:ascii="Calibri" w:hAnsi="Calibri" w:cs="Calibri"/>
          <w:sz w:val="22"/>
        </w:rPr>
      </w:pPr>
    </w:p>
    <w:p w14:paraId="795B2C13" w14:textId="0C591901"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3</w:t>
      </w:r>
      <w:r w:rsidR="00DA1234">
        <w:rPr>
          <w:rFonts w:ascii="Calibri" w:hAnsi="Calibri" w:cs="Calibri"/>
          <w:sz w:val="22"/>
        </w:rPr>
        <w:t>7</w:t>
      </w:r>
    </w:p>
    <w:p w14:paraId="39B6D914" w14:textId="4DF2B45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36B297A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living room </w:t>
      </w:r>
    </w:p>
    <w:p w14:paraId="7C6FBA4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bedroom </w:t>
      </w:r>
    </w:p>
    <w:p w14:paraId="654A17D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bathroom </w:t>
      </w:r>
    </w:p>
    <w:p w14:paraId="6682BD5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kitchen </w:t>
      </w:r>
    </w:p>
    <w:p w14:paraId="40A7CCE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dining room </w:t>
      </w:r>
    </w:p>
    <w:p w14:paraId="006CF9F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balcony </w:t>
      </w:r>
    </w:p>
    <w:p w14:paraId="6FBE1AB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7. yard </w:t>
      </w:r>
    </w:p>
    <w:p w14:paraId="6B14FD0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8. house</w:t>
      </w:r>
    </w:p>
    <w:p w14:paraId="1F3D0E9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04650D6D" w14:textId="7674CB6A"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3</w:t>
      </w:r>
      <w:r w:rsidR="00DA1234">
        <w:rPr>
          <w:rFonts w:ascii="Calibri" w:hAnsi="Calibri" w:cs="Calibri"/>
          <w:sz w:val="22"/>
        </w:rPr>
        <w:t>8</w:t>
      </w:r>
    </w:p>
    <w:p w14:paraId="33C0B0EA" w14:textId="72FDAEC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024FE23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living room  </w:t>
      </w:r>
    </w:p>
    <w:p w14:paraId="4DA53BD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bedroom </w:t>
      </w:r>
    </w:p>
    <w:p w14:paraId="56F51F8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bathroom </w:t>
      </w:r>
    </w:p>
    <w:p w14:paraId="14C7D4B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house  </w:t>
      </w:r>
    </w:p>
    <w:p w14:paraId="5138335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yard </w:t>
      </w:r>
    </w:p>
    <w:p w14:paraId="7415852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6. dining room</w:t>
      </w:r>
    </w:p>
    <w:p w14:paraId="78A274D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0B68911B" w14:textId="0FB6BA4F"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w:t>
      </w:r>
      <w:r w:rsidR="00DA1234">
        <w:rPr>
          <w:rFonts w:ascii="Calibri" w:hAnsi="Calibri" w:cs="Calibri"/>
          <w:sz w:val="22"/>
        </w:rPr>
        <w:t>39</w:t>
      </w:r>
    </w:p>
    <w:p w14:paraId="4593732D" w14:textId="09269FC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44B6724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264B852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ere is she?</w:t>
      </w:r>
    </w:p>
    <w:p w14:paraId="3A3F33A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She’s on the balcony. </w:t>
      </w:r>
    </w:p>
    <w:p w14:paraId="25AE7B3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31BADBF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ere are they?</w:t>
      </w:r>
    </w:p>
    <w:p w14:paraId="6895F99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They’re in the kitchen. </w:t>
      </w:r>
    </w:p>
    <w:p w14:paraId="5C94BB5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NARRATOR: 3 </w:t>
      </w:r>
    </w:p>
    <w:p w14:paraId="50E30BB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Are you in the bathroom?</w:t>
      </w:r>
    </w:p>
    <w:p w14:paraId="3146080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No, I’m in my bedroom. </w:t>
      </w:r>
    </w:p>
    <w:p w14:paraId="66AFFC5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08708E1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ere is Aunt Diane?</w:t>
      </w:r>
    </w:p>
    <w:p w14:paraId="6107E53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She’s in the house listening to music.</w:t>
      </w:r>
    </w:p>
    <w:p w14:paraId="06F064A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F529BC2" w14:textId="1A88E46E"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4</w:t>
      </w:r>
      <w:r w:rsidR="00DA1234">
        <w:rPr>
          <w:rFonts w:ascii="Calibri" w:hAnsi="Calibri" w:cs="Calibri"/>
          <w:sz w:val="22"/>
        </w:rPr>
        <w:t>0</w:t>
      </w:r>
    </w:p>
    <w:p w14:paraId="2F2E3EB0" w14:textId="29CB36A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1C27BE4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My aunt and uncle come over to eat with us every Sunday. My aunt helps my mom in the kitchen. I sit with my dad and uncle in the dining room. We talk about our day. My aunt and uncle are here now. We’re eating dinner. I like eating with my family.</w:t>
      </w:r>
    </w:p>
    <w:p w14:paraId="3BBB898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2498C54F" w14:textId="4B58732B"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4</w:t>
      </w:r>
      <w:r w:rsidR="00DA1234">
        <w:rPr>
          <w:rFonts w:ascii="Calibri" w:hAnsi="Calibri" w:cs="Calibri"/>
          <w:sz w:val="22"/>
        </w:rPr>
        <w:t>1</w:t>
      </w:r>
    </w:p>
    <w:p w14:paraId="13D62E6F" w14:textId="73FD984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1AC01DC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Matt, where are you?</w:t>
      </w:r>
    </w:p>
    <w:p w14:paraId="57436A1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m studying in my bedroom. Where are you, Dad?</w:t>
      </w:r>
    </w:p>
    <w:p w14:paraId="504A6F9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I’m eating dinner.</w:t>
      </w:r>
    </w:p>
    <w:p w14:paraId="52A7CF4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Are you in the kitchen?</w:t>
      </w:r>
    </w:p>
    <w:p w14:paraId="0AC754A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No, I’m in the dining room. Would you like to eat ice cream with me?</w:t>
      </w:r>
    </w:p>
    <w:p w14:paraId="1C06275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I’m coming.</w:t>
      </w:r>
    </w:p>
    <w:p w14:paraId="331FE45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98785C4" w14:textId="137069F4"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4</w:t>
      </w:r>
      <w:r w:rsidR="00DA1234">
        <w:rPr>
          <w:rFonts w:ascii="Calibri" w:hAnsi="Calibri" w:cs="Calibri"/>
          <w:sz w:val="22"/>
        </w:rPr>
        <w:t>2</w:t>
      </w:r>
    </w:p>
    <w:p w14:paraId="0F2397D5" w14:textId="65626AC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638481D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Lucy, where are you? It’s Saturday, and we’re all cleaning the house.</w:t>
      </w:r>
    </w:p>
    <w:p w14:paraId="6D772A6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in my bedroom. I’m watching a movie.</w:t>
      </w:r>
    </w:p>
    <w:p w14:paraId="0FA22B2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Can you clean the kitchen and the bathroom, please?</w:t>
      </w:r>
    </w:p>
    <w:p w14:paraId="5B5D3A9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Ugh. Can Mark clean the bathroom?</w:t>
      </w:r>
    </w:p>
    <w:p w14:paraId="229CEBF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Mark is cleaning the yard and the balcony.</w:t>
      </w:r>
    </w:p>
    <w:p w14:paraId="79158FB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Can Pat clean the bathroom?</w:t>
      </w:r>
    </w:p>
    <w:p w14:paraId="4B382F2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Pat is cleaning the dining room and the living room. I’m cleaning the bedrooms.</w:t>
      </w:r>
    </w:p>
    <w:p w14:paraId="4576082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OK, I’m doing it now. I’m cleaning the kitchen AND the bathroom.</w:t>
      </w:r>
    </w:p>
    <w:p w14:paraId="5C233B85" w14:textId="569BCB74" w:rsid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31D906AB" w14:textId="77777777" w:rsidR="00FA7D9A" w:rsidRPr="00C91E6F" w:rsidRDefault="00FA7D9A" w:rsidP="00C91E6F">
      <w:pPr>
        <w:pStyle w:val="PlainText"/>
        <w:spacing w:after="0"/>
        <w:rPr>
          <w:rFonts w:ascii="Calibri" w:hAnsi="Calibri" w:cs="Calibri"/>
          <w:sz w:val="22"/>
        </w:rPr>
      </w:pPr>
    </w:p>
    <w:p w14:paraId="4EAF537A" w14:textId="635DBB00"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4</w:t>
      </w:r>
      <w:r w:rsidR="00DA1234">
        <w:rPr>
          <w:rFonts w:ascii="Calibri" w:hAnsi="Calibri" w:cs="Calibri"/>
          <w:sz w:val="22"/>
        </w:rPr>
        <w:t>3</w:t>
      </w:r>
    </w:p>
    <w:p w14:paraId="37225A52" w14:textId="6DE1ACA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3BEFBDF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Lucy, where are you? It’s Saturday, and we’re all cleaning the house.</w:t>
      </w:r>
    </w:p>
    <w:p w14:paraId="7756FC0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in my bedroom. I’m watching a movie.</w:t>
      </w:r>
    </w:p>
    <w:p w14:paraId="5F0F6FD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Can you clean the kitchen and the bathroom, please?</w:t>
      </w:r>
    </w:p>
    <w:p w14:paraId="6E422FB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Ugh. Can Mark clean the bathroom?</w:t>
      </w:r>
    </w:p>
    <w:p w14:paraId="7C2E856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Mark is cleaning the yard and the balcony.</w:t>
      </w:r>
    </w:p>
    <w:p w14:paraId="1FC0CA8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Can Pat clean the bathroom?</w:t>
      </w:r>
    </w:p>
    <w:p w14:paraId="4225D47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Pat is cleaning the dining room and the living room. I’m cleaning the bedrooms.</w:t>
      </w:r>
    </w:p>
    <w:p w14:paraId="4053A62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OK, I’m doing it now. I’m cleaning the kitchen AND the bathroom.</w:t>
      </w:r>
    </w:p>
    <w:p w14:paraId="6419FB5C" w14:textId="77777777" w:rsidR="00C91E6F" w:rsidRPr="00C91E6F" w:rsidRDefault="00C91E6F" w:rsidP="00C91E6F">
      <w:pPr>
        <w:pStyle w:val="PlainText"/>
        <w:spacing w:after="0"/>
        <w:rPr>
          <w:rFonts w:ascii="Calibri" w:hAnsi="Calibri" w:cs="Calibri"/>
          <w:sz w:val="22"/>
        </w:rPr>
      </w:pPr>
    </w:p>
    <w:p w14:paraId="53CCE66A" w14:textId="169490AC"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4</w:t>
      </w:r>
      <w:r w:rsidR="00DA1234">
        <w:rPr>
          <w:rFonts w:ascii="Calibri" w:hAnsi="Calibri" w:cs="Calibri"/>
          <w:sz w:val="22"/>
        </w:rPr>
        <w:t>4</w:t>
      </w:r>
    </w:p>
    <w:p w14:paraId="76B06338" w14:textId="05AA71E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67DB5F1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Lucy, where are you? It’s Saturday, and we’re all cleaning the house.</w:t>
      </w:r>
    </w:p>
    <w:p w14:paraId="65DAF59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m in my bedroom. I’m watching a movie.</w:t>
      </w:r>
    </w:p>
    <w:p w14:paraId="1C0CFA6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Can you clean the kitchen and the bathroom, please?</w:t>
      </w:r>
    </w:p>
    <w:p w14:paraId="38EEF2A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Ugh. Can Mark clean the bathroom?</w:t>
      </w:r>
    </w:p>
    <w:p w14:paraId="41DF8AB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Mark is cleaning the yard and the balcony.</w:t>
      </w:r>
    </w:p>
    <w:p w14:paraId="37DA7CF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Can Pat clean the bathroom?</w:t>
      </w:r>
    </w:p>
    <w:p w14:paraId="53F885F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Pat is cleaning the dining room and the living room. I’m cleaning the bedrooms.</w:t>
      </w:r>
    </w:p>
    <w:p w14:paraId="0039239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OK, I’m doing it now. I’m cleaning the kitchen AND the bathroom.</w:t>
      </w:r>
    </w:p>
    <w:p w14:paraId="2B1701D1" w14:textId="77777777" w:rsidR="00C91E6F" w:rsidRPr="00C91E6F" w:rsidRDefault="00C91E6F" w:rsidP="00C91E6F">
      <w:pPr>
        <w:pStyle w:val="PlainText"/>
        <w:spacing w:after="0"/>
        <w:rPr>
          <w:rFonts w:ascii="Calibri" w:hAnsi="Calibri" w:cs="Calibri"/>
          <w:sz w:val="22"/>
        </w:rPr>
      </w:pPr>
    </w:p>
    <w:p w14:paraId="2CAD7DFA" w14:textId="09E553B6"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4</w:t>
      </w:r>
      <w:r w:rsidR="00DA1234">
        <w:rPr>
          <w:rFonts w:ascii="Calibri" w:hAnsi="Calibri" w:cs="Calibri"/>
          <w:sz w:val="22"/>
        </w:rPr>
        <w:t>5</w:t>
      </w:r>
    </w:p>
    <w:p w14:paraId="16C6B9E3" w14:textId="76E01A3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60D5F9A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ere’s Grandma?</w:t>
      </w:r>
    </w:p>
    <w:p w14:paraId="0BD8553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She’s in the bathroom.</w:t>
      </w:r>
    </w:p>
    <w:p w14:paraId="054AD48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ere’s Whiskers?</w:t>
      </w:r>
    </w:p>
    <w:p w14:paraId="22C766C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He’s in the kitchen!</w:t>
      </w:r>
    </w:p>
    <w:p w14:paraId="56BEBB2E" w14:textId="77777777" w:rsidR="00C91E6F" w:rsidRPr="00C91E6F" w:rsidRDefault="00C91E6F" w:rsidP="00C91E6F">
      <w:pPr>
        <w:pStyle w:val="PlainText"/>
        <w:spacing w:after="0"/>
        <w:rPr>
          <w:rFonts w:ascii="Calibri" w:hAnsi="Calibri" w:cs="Calibri"/>
          <w:sz w:val="22"/>
        </w:rPr>
      </w:pPr>
    </w:p>
    <w:p w14:paraId="6E1FBA36" w14:textId="68B7B018"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4</w:t>
      </w:r>
      <w:r w:rsidR="00DA1234">
        <w:rPr>
          <w:rFonts w:ascii="Calibri" w:hAnsi="Calibri" w:cs="Calibri"/>
          <w:sz w:val="22"/>
        </w:rPr>
        <w:t>6</w:t>
      </w:r>
    </w:p>
    <w:p w14:paraId="5237960A" w14:textId="0E5A500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3983D12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t’s the weekend! My family are together in our big house. Mom is exercising on the balcony. Dad and I are watching movies in the living room. My sister is riding a bike in the yard. What do you do on the weekend?</w:t>
      </w:r>
    </w:p>
    <w:p w14:paraId="10FC997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45995110" w14:textId="0A1EEC5C"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4</w:t>
      </w:r>
      <w:r w:rsidR="00DA1234">
        <w:rPr>
          <w:rFonts w:ascii="Calibri" w:hAnsi="Calibri" w:cs="Calibri"/>
          <w:sz w:val="22"/>
        </w:rPr>
        <w:t>7</w:t>
      </w:r>
    </w:p>
    <w:p w14:paraId="25C7A7EF" w14:textId="39BDD2A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77823C7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This week I have a vacation from school. My aunt and uncle are visiting. Where are they? My uncle’s eating a sandwich in the kitchen. My aunt is at the shopping center with my mom. My dad is swimming in the pool in the yard. My sister is studying in her room. I’m going to nap in my bedroom.</w:t>
      </w:r>
    </w:p>
    <w:p w14:paraId="5A5757E2" w14:textId="5ADE705E" w:rsid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2289AFA6" w14:textId="1724438E" w:rsidR="00FA7D9A" w:rsidRDefault="00FA7D9A" w:rsidP="00C91E6F">
      <w:pPr>
        <w:pStyle w:val="PlainText"/>
        <w:spacing w:after="0"/>
        <w:rPr>
          <w:rFonts w:ascii="Calibri" w:hAnsi="Calibri" w:cs="Calibri"/>
          <w:sz w:val="22"/>
        </w:rPr>
      </w:pPr>
    </w:p>
    <w:p w14:paraId="654066AA" w14:textId="72AF7DEB" w:rsidR="00FA7D9A" w:rsidRDefault="00FA7D9A" w:rsidP="00C91E6F">
      <w:pPr>
        <w:pStyle w:val="PlainText"/>
        <w:spacing w:after="0"/>
        <w:rPr>
          <w:rFonts w:ascii="Calibri" w:hAnsi="Calibri" w:cs="Calibri"/>
          <w:sz w:val="22"/>
        </w:rPr>
      </w:pPr>
    </w:p>
    <w:p w14:paraId="517E8B5E" w14:textId="77777777" w:rsidR="00FA7D9A" w:rsidRPr="00C91E6F" w:rsidRDefault="00FA7D9A" w:rsidP="00C91E6F">
      <w:pPr>
        <w:pStyle w:val="PlainText"/>
        <w:spacing w:after="0"/>
        <w:rPr>
          <w:rFonts w:ascii="Calibri" w:hAnsi="Calibri" w:cs="Calibri"/>
          <w:sz w:val="22"/>
        </w:rPr>
      </w:pPr>
    </w:p>
    <w:p w14:paraId="63D3563C" w14:textId="3EF8875D"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4</w:t>
      </w:r>
      <w:r w:rsidR="00DA1234">
        <w:rPr>
          <w:rFonts w:ascii="Calibri" w:hAnsi="Calibri" w:cs="Calibri"/>
          <w:sz w:val="22"/>
        </w:rPr>
        <w:t>8</w:t>
      </w:r>
    </w:p>
    <w:p w14:paraId="3DA03388" w14:textId="4247E30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45E5CC4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1BDAEB3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Sue’s watching a movie in the living room. </w:t>
      </w:r>
    </w:p>
    <w:p w14:paraId="387F00B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7B4A39F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ere are Mom and Dad?</w:t>
      </w:r>
    </w:p>
    <w:p w14:paraId="699FF89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They’re reading on the balcony.</w:t>
      </w:r>
    </w:p>
    <w:p w14:paraId="391012D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38B0A4F7" w14:textId="7B97CF38"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w:t>
      </w:r>
      <w:r w:rsidR="00DA1234">
        <w:rPr>
          <w:rFonts w:ascii="Calibri" w:hAnsi="Calibri" w:cs="Calibri"/>
          <w:sz w:val="22"/>
        </w:rPr>
        <w:t>49</w:t>
      </w:r>
    </w:p>
    <w:p w14:paraId="6BB57B28" w14:textId="7EB57DA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2C42AF2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NARRATOR: 3 </w:t>
      </w:r>
    </w:p>
    <w:p w14:paraId="154674A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ere are you eating? </w:t>
      </w:r>
    </w:p>
    <w:p w14:paraId="4AF65D2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686047E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s he in the bathroom?</w:t>
      </w:r>
    </w:p>
    <w:p w14:paraId="50B3659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0D4D8204" w14:textId="2D78EAF8"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5</w:t>
      </w:r>
      <w:r w:rsidR="00DA1234">
        <w:rPr>
          <w:rFonts w:ascii="Calibri" w:hAnsi="Calibri" w:cs="Calibri"/>
          <w:sz w:val="22"/>
        </w:rPr>
        <w:t>0</w:t>
      </w:r>
    </w:p>
    <w:p w14:paraId="7181885A" w14:textId="13A3183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1158C7A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What is her mom doing? </w:t>
      </w:r>
    </w:p>
    <w:p w14:paraId="15F10FB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Mom, I’m going to the mall. How about you?</w:t>
      </w:r>
    </w:p>
    <w:p w14:paraId="5BF5A1F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MOM: I can’t. I’m cleaning the yard! </w:t>
      </w:r>
    </w:p>
    <w:p w14:paraId="79539EE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Where’s Jill? </w:t>
      </w:r>
    </w:p>
    <w:p w14:paraId="1803EEC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Hi, I’m looking for Jill.</w:t>
      </w:r>
    </w:p>
    <w:p w14:paraId="69EBAFF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She’s on the balcony reading a book.</w:t>
      </w:r>
    </w:p>
    <w:p w14:paraId="11C9891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7B9E1232" w14:textId="77777777" w:rsidR="00C91E6F" w:rsidRPr="00C91E6F" w:rsidRDefault="00C91E6F" w:rsidP="00C91E6F">
      <w:pPr>
        <w:pStyle w:val="PlainText"/>
        <w:spacing w:after="0"/>
        <w:rPr>
          <w:rFonts w:ascii="Calibri" w:hAnsi="Calibri" w:cs="Calibri"/>
          <w:sz w:val="22"/>
        </w:rPr>
      </w:pPr>
    </w:p>
    <w:p w14:paraId="7A2D013F" w14:textId="77777777" w:rsidR="00C91E6F" w:rsidRPr="00FA7D9A" w:rsidRDefault="00C91E6F" w:rsidP="00C91E6F">
      <w:pPr>
        <w:pStyle w:val="PlainText"/>
        <w:spacing w:after="0"/>
        <w:rPr>
          <w:rFonts w:ascii="Calibri" w:hAnsi="Calibri" w:cs="Calibri"/>
          <w:b/>
          <w:bCs/>
          <w:sz w:val="22"/>
        </w:rPr>
      </w:pPr>
      <w:r w:rsidRPr="00FA7D9A">
        <w:rPr>
          <w:rFonts w:ascii="Calibri" w:hAnsi="Calibri" w:cs="Calibri"/>
          <w:b/>
          <w:bCs/>
          <w:sz w:val="22"/>
        </w:rPr>
        <w:t>11 It’s Time for Dinner!</w:t>
      </w:r>
    </w:p>
    <w:p w14:paraId="2B95BC1C" w14:textId="77777777" w:rsidR="00C91E6F" w:rsidRPr="00C91E6F" w:rsidRDefault="00C91E6F" w:rsidP="00C91E6F">
      <w:pPr>
        <w:pStyle w:val="PlainText"/>
        <w:spacing w:after="0"/>
        <w:rPr>
          <w:rFonts w:ascii="Calibri" w:hAnsi="Calibri" w:cs="Calibri"/>
          <w:sz w:val="22"/>
        </w:rPr>
      </w:pPr>
    </w:p>
    <w:p w14:paraId="2A5E3924" w14:textId="7748D5F3"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5</w:t>
      </w:r>
      <w:r w:rsidR="00DA1234">
        <w:rPr>
          <w:rFonts w:ascii="Calibri" w:hAnsi="Calibri" w:cs="Calibri"/>
          <w:sz w:val="22"/>
        </w:rPr>
        <w:t>1</w:t>
      </w:r>
    </w:p>
    <w:p w14:paraId="7BC2F20A" w14:textId="72E58D3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Unit 11. It’s Time for Dinner! A. </w:t>
      </w:r>
    </w:p>
    <w:p w14:paraId="00CC734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time is it?</w:t>
      </w:r>
    </w:p>
    <w:p w14:paraId="3E6F383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t’s seven o’clock. It’s time for dinner!</w:t>
      </w:r>
    </w:p>
    <w:p w14:paraId="4BCBA1F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E126BAE" w14:textId="2A6A1D91"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5</w:t>
      </w:r>
      <w:r w:rsidR="00DA1234">
        <w:rPr>
          <w:rFonts w:ascii="Calibri" w:hAnsi="Calibri" w:cs="Calibri"/>
          <w:sz w:val="22"/>
        </w:rPr>
        <w:t>2</w:t>
      </w:r>
    </w:p>
    <w:p w14:paraId="03B9ED52" w14:textId="6B683606"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0ED226F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morning </w:t>
      </w:r>
    </w:p>
    <w:p w14:paraId="2F2E038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afternoon </w:t>
      </w:r>
    </w:p>
    <w:p w14:paraId="134A79E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evening </w:t>
      </w:r>
    </w:p>
    <w:p w14:paraId="2B32A82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breakfast  </w:t>
      </w:r>
    </w:p>
    <w:p w14:paraId="5169738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5. lunch</w:t>
      </w:r>
    </w:p>
    <w:p w14:paraId="5580CA1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dinner </w:t>
      </w:r>
    </w:p>
    <w:p w14:paraId="48D5D75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7. home </w:t>
      </w:r>
    </w:p>
    <w:p w14:paraId="4EB29ED6" w14:textId="3D3E5033" w:rsid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8. </w:t>
      </w:r>
      <w:r w:rsidR="00FA7D9A" w:rsidRPr="00C91E6F">
        <w:rPr>
          <w:rFonts w:ascii="Calibri" w:hAnsi="Calibri" w:cs="Calibri"/>
          <w:sz w:val="22"/>
        </w:rPr>
        <w:t>S</w:t>
      </w:r>
      <w:r w:rsidRPr="00C91E6F">
        <w:rPr>
          <w:rFonts w:ascii="Calibri" w:hAnsi="Calibri" w:cs="Calibri"/>
          <w:sz w:val="22"/>
        </w:rPr>
        <w:t>chool</w:t>
      </w:r>
    </w:p>
    <w:p w14:paraId="0AB51B1D" w14:textId="77777777" w:rsidR="00FA7D9A" w:rsidRPr="00C91E6F" w:rsidRDefault="00FA7D9A" w:rsidP="00C91E6F">
      <w:pPr>
        <w:pStyle w:val="PlainText"/>
        <w:spacing w:after="0"/>
        <w:rPr>
          <w:rFonts w:ascii="Calibri" w:hAnsi="Calibri" w:cs="Calibri"/>
          <w:sz w:val="22"/>
        </w:rPr>
      </w:pPr>
    </w:p>
    <w:p w14:paraId="3584521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304EB1E6" w14:textId="5EE3D3D3"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5</w:t>
      </w:r>
      <w:r w:rsidR="00DA1234">
        <w:rPr>
          <w:rFonts w:ascii="Calibri" w:hAnsi="Calibri" w:cs="Calibri"/>
          <w:sz w:val="22"/>
        </w:rPr>
        <w:t>3</w:t>
      </w:r>
    </w:p>
    <w:p w14:paraId="560B8119" w14:textId="1A97792A"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12646CE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dinner </w:t>
      </w:r>
    </w:p>
    <w:p w14:paraId="31B3BFE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2. lunch</w:t>
      </w:r>
    </w:p>
    <w:p w14:paraId="57D6BC4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breakfast </w:t>
      </w:r>
    </w:p>
    <w:p w14:paraId="640250E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morning </w:t>
      </w:r>
    </w:p>
    <w:p w14:paraId="47E5941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evening </w:t>
      </w:r>
    </w:p>
    <w:p w14:paraId="4D6F13B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home </w:t>
      </w:r>
    </w:p>
    <w:p w14:paraId="395439C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F389EFE" w14:textId="36544436"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5</w:t>
      </w:r>
      <w:r w:rsidR="00DA1234">
        <w:rPr>
          <w:rFonts w:ascii="Calibri" w:hAnsi="Calibri" w:cs="Calibri"/>
          <w:sz w:val="22"/>
        </w:rPr>
        <w:t>4</w:t>
      </w:r>
    </w:p>
    <w:p w14:paraId="6A38561B" w14:textId="4010026B"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NARRATOR: B. </w:t>
      </w:r>
    </w:p>
    <w:p w14:paraId="0E4C2FF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1BD7D3C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MAN: It’s evening. It’s time to go home and eat dinner. </w:t>
      </w:r>
    </w:p>
    <w:p w14:paraId="41E3EE4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6038FF1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s it time for lunch?</w:t>
      </w:r>
    </w:p>
    <w:p w14:paraId="059F2BB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No, it isn’t. Lunch is at twelve.</w:t>
      </w:r>
    </w:p>
    <w:p w14:paraId="465DBA5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time is it?</w:t>
      </w:r>
    </w:p>
    <w:p w14:paraId="14C27CC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Oh, it’s twelve! It is time for lunch! </w:t>
      </w:r>
    </w:p>
    <w:p w14:paraId="043A1B6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443A76A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WOMAN: Eat your breakfast. It’s time to go to school. </w:t>
      </w:r>
    </w:p>
    <w:p w14:paraId="11E74AB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712980E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What time is it?</w:t>
      </w:r>
    </w:p>
    <w:p w14:paraId="6044046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t’s ten o’clock.</w:t>
      </w:r>
    </w:p>
    <w:p w14:paraId="2C68AF8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Let’s go fishing this afternoon.</w:t>
      </w:r>
    </w:p>
    <w:p w14:paraId="4722303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OK!</w:t>
      </w:r>
    </w:p>
    <w:p w14:paraId="05A0C950" w14:textId="77777777" w:rsidR="00C91E6F" w:rsidRPr="00C91E6F" w:rsidRDefault="00C91E6F" w:rsidP="00C91E6F">
      <w:pPr>
        <w:pStyle w:val="PlainText"/>
        <w:spacing w:after="0"/>
        <w:rPr>
          <w:rFonts w:ascii="Calibri" w:hAnsi="Calibri" w:cs="Calibri"/>
          <w:sz w:val="22"/>
        </w:rPr>
      </w:pPr>
    </w:p>
    <w:p w14:paraId="0457A3EF" w14:textId="26F475A7"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5</w:t>
      </w:r>
      <w:r w:rsidR="00DA1234">
        <w:rPr>
          <w:rFonts w:ascii="Calibri" w:hAnsi="Calibri" w:cs="Calibri"/>
          <w:sz w:val="22"/>
        </w:rPr>
        <w:t>5</w:t>
      </w:r>
    </w:p>
    <w:p w14:paraId="3138BF33" w14:textId="4139AB9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690BC3E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t’s twelve o’clock. What do you want to do?</w:t>
      </w:r>
    </w:p>
    <w:p w14:paraId="0367F7A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t’s time for lunch. Let’s go.  </w:t>
      </w:r>
    </w:p>
    <w:p w14:paraId="469456A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do you want to do this afternoon? It’s ten to one.</w:t>
      </w:r>
    </w:p>
    <w:p w14:paraId="43CCF2C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t’s time to watch the one o’clock movie. Let’s go.  </w:t>
      </w:r>
    </w:p>
    <w:p w14:paraId="28897E6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t’s three eighteen. What do you want to do?</w:t>
      </w:r>
    </w:p>
    <w:p w14:paraId="3DC3EAC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It’s time to go skateboarding. </w:t>
      </w:r>
    </w:p>
    <w:p w14:paraId="20136DB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ah! Let’s go!</w:t>
      </w:r>
    </w:p>
    <w:p w14:paraId="2465355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9BC09FE" w14:textId="70AA7E75"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5</w:t>
      </w:r>
      <w:r w:rsidR="00DA1234">
        <w:rPr>
          <w:rFonts w:ascii="Calibri" w:hAnsi="Calibri" w:cs="Calibri"/>
          <w:sz w:val="22"/>
        </w:rPr>
        <w:t>6</w:t>
      </w:r>
    </w:p>
    <w:p w14:paraId="1DD848BE" w14:textId="5C79CA0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0D6B50FB" w14:textId="47494604" w:rsidR="00C91E6F" w:rsidRDefault="00C91E6F" w:rsidP="00C91E6F">
      <w:pPr>
        <w:pStyle w:val="PlainText"/>
        <w:spacing w:after="0"/>
        <w:rPr>
          <w:rFonts w:ascii="Calibri" w:hAnsi="Calibri" w:cs="Calibri"/>
          <w:sz w:val="22"/>
        </w:rPr>
      </w:pPr>
      <w:r w:rsidRPr="00C91E6F">
        <w:rPr>
          <w:rFonts w:ascii="Calibri" w:hAnsi="Calibri" w:cs="Calibri"/>
          <w:sz w:val="22"/>
        </w:rPr>
        <w:t xml:space="preserve">GIRL: It’s ten to nine in the morning. It’s time to go to school. Alice has no time for breakfast. It’s twelve fourteen in the afternoon. Alice is eating lunch at school with her friends. It’s five </w:t>
      </w:r>
      <w:proofErr w:type="gramStart"/>
      <w:r w:rsidRPr="00C91E6F">
        <w:rPr>
          <w:rFonts w:ascii="Calibri" w:hAnsi="Calibri" w:cs="Calibri"/>
          <w:sz w:val="22"/>
        </w:rPr>
        <w:t>past</w:t>
      </w:r>
      <w:proofErr w:type="gramEnd"/>
      <w:r w:rsidRPr="00C91E6F">
        <w:rPr>
          <w:rFonts w:ascii="Calibri" w:hAnsi="Calibri" w:cs="Calibri"/>
          <w:sz w:val="22"/>
        </w:rPr>
        <w:t xml:space="preserve"> six in the evening. Alice is eating dinner with her family at home. </w:t>
      </w:r>
    </w:p>
    <w:p w14:paraId="610FD381" w14:textId="3731E3B7" w:rsidR="00FA7D9A" w:rsidRDefault="00FA7D9A" w:rsidP="00C91E6F">
      <w:pPr>
        <w:pStyle w:val="PlainText"/>
        <w:spacing w:after="0"/>
        <w:rPr>
          <w:rFonts w:ascii="Calibri" w:hAnsi="Calibri" w:cs="Calibri"/>
          <w:sz w:val="22"/>
        </w:rPr>
      </w:pPr>
    </w:p>
    <w:p w14:paraId="0FF9B3E2" w14:textId="77777777" w:rsidR="00FA7D9A" w:rsidRPr="00C91E6F" w:rsidRDefault="00FA7D9A" w:rsidP="00C91E6F">
      <w:pPr>
        <w:pStyle w:val="PlainText"/>
        <w:spacing w:after="0"/>
        <w:rPr>
          <w:rFonts w:ascii="Calibri" w:hAnsi="Calibri" w:cs="Calibri"/>
          <w:sz w:val="22"/>
        </w:rPr>
      </w:pPr>
    </w:p>
    <w:p w14:paraId="690E6A3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90EF483" w14:textId="54B6E30C"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5</w:t>
      </w:r>
      <w:r w:rsidR="00DA1234">
        <w:rPr>
          <w:rFonts w:ascii="Calibri" w:hAnsi="Calibri" w:cs="Calibri"/>
          <w:sz w:val="22"/>
        </w:rPr>
        <w:t>7</w:t>
      </w:r>
    </w:p>
    <w:p w14:paraId="7DC72891" w14:textId="797694C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5C6C40D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Good morning, Joe. Come and eat breakfast!</w:t>
      </w:r>
    </w:p>
    <w:p w14:paraId="4000E6E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OK, Mom. It’s eight fifteen! It’s time to go!</w:t>
      </w:r>
    </w:p>
    <w:p w14:paraId="7DA7017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ere are you going?</w:t>
      </w:r>
    </w:p>
    <w:p w14:paraId="0AF0DC8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m going to school.</w:t>
      </w:r>
    </w:p>
    <w:p w14:paraId="5548B88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t’s Saturday.</w:t>
      </w:r>
    </w:p>
    <w:p w14:paraId="61DAECB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know. I have baseball practice at school. I </w:t>
      </w:r>
      <w:proofErr w:type="gramStart"/>
      <w:r w:rsidRPr="00C91E6F">
        <w:rPr>
          <w:rFonts w:ascii="Calibri" w:hAnsi="Calibri" w:cs="Calibri"/>
          <w:sz w:val="22"/>
        </w:rPr>
        <w:t>have to</w:t>
      </w:r>
      <w:proofErr w:type="gramEnd"/>
      <w:r w:rsidRPr="00C91E6F">
        <w:rPr>
          <w:rFonts w:ascii="Calibri" w:hAnsi="Calibri" w:cs="Calibri"/>
          <w:sz w:val="22"/>
        </w:rPr>
        <w:t xml:space="preserve"> be there by nine. Bye!</w:t>
      </w:r>
    </w:p>
    <w:p w14:paraId="26B785F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99A2C24" w14:textId="05A0F804"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5</w:t>
      </w:r>
      <w:r w:rsidR="00DA1234">
        <w:rPr>
          <w:rFonts w:ascii="Calibri" w:hAnsi="Calibri" w:cs="Calibri"/>
          <w:sz w:val="22"/>
        </w:rPr>
        <w:t>8</w:t>
      </w:r>
    </w:p>
    <w:p w14:paraId="5A9C46C1" w14:textId="55359E08"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NARRATOR: B. </w:t>
      </w:r>
    </w:p>
    <w:p w14:paraId="3853469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Good morning, Joe. Come and eat breakfast!</w:t>
      </w:r>
    </w:p>
    <w:p w14:paraId="6DC8A91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OK, Mom. It’s eight fifteen! It’s time to go!</w:t>
      </w:r>
    </w:p>
    <w:p w14:paraId="460C7A3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ere are you going?</w:t>
      </w:r>
    </w:p>
    <w:p w14:paraId="67B9E20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m going to school.</w:t>
      </w:r>
    </w:p>
    <w:p w14:paraId="61201F8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t’s Saturday.</w:t>
      </w:r>
    </w:p>
    <w:p w14:paraId="2866256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know. I have baseball practice at school. I </w:t>
      </w:r>
      <w:proofErr w:type="gramStart"/>
      <w:r w:rsidRPr="00C91E6F">
        <w:rPr>
          <w:rFonts w:ascii="Calibri" w:hAnsi="Calibri" w:cs="Calibri"/>
          <w:sz w:val="22"/>
        </w:rPr>
        <w:t>have to</w:t>
      </w:r>
      <w:proofErr w:type="gramEnd"/>
      <w:r w:rsidRPr="00C91E6F">
        <w:rPr>
          <w:rFonts w:ascii="Calibri" w:hAnsi="Calibri" w:cs="Calibri"/>
          <w:sz w:val="22"/>
        </w:rPr>
        <w:t xml:space="preserve"> be there by nine. Bye!</w:t>
      </w:r>
    </w:p>
    <w:p w14:paraId="71B4E1F0" w14:textId="77777777" w:rsidR="00C91E6F" w:rsidRPr="00C91E6F" w:rsidRDefault="00C91E6F" w:rsidP="00C91E6F">
      <w:pPr>
        <w:pStyle w:val="PlainText"/>
        <w:spacing w:after="0"/>
        <w:rPr>
          <w:rFonts w:ascii="Calibri" w:hAnsi="Calibri" w:cs="Calibri"/>
          <w:sz w:val="22"/>
        </w:rPr>
      </w:pPr>
    </w:p>
    <w:p w14:paraId="434C9D03" w14:textId="13F8A1E0"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w:t>
      </w:r>
      <w:r w:rsidR="00DA1234">
        <w:rPr>
          <w:rFonts w:ascii="Calibri" w:hAnsi="Calibri" w:cs="Calibri"/>
          <w:sz w:val="22"/>
        </w:rPr>
        <w:t>59</w:t>
      </w:r>
    </w:p>
    <w:p w14:paraId="6D305A6C" w14:textId="04FC84B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7309D55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Good morning, Joe. Come and eat breakfast!</w:t>
      </w:r>
    </w:p>
    <w:p w14:paraId="5B4B8C5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OK, Mom. It’s eight fifteen! It’s time to go!</w:t>
      </w:r>
    </w:p>
    <w:p w14:paraId="7C53653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Where are you going?</w:t>
      </w:r>
    </w:p>
    <w:p w14:paraId="265F65C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I’m going to school.</w:t>
      </w:r>
    </w:p>
    <w:p w14:paraId="34D1032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t’s Saturday.</w:t>
      </w:r>
    </w:p>
    <w:p w14:paraId="5173947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know. I have baseball practice at school. I </w:t>
      </w:r>
      <w:proofErr w:type="gramStart"/>
      <w:r w:rsidRPr="00C91E6F">
        <w:rPr>
          <w:rFonts w:ascii="Calibri" w:hAnsi="Calibri" w:cs="Calibri"/>
          <w:sz w:val="22"/>
        </w:rPr>
        <w:t>have to</w:t>
      </w:r>
      <w:proofErr w:type="gramEnd"/>
      <w:r w:rsidRPr="00C91E6F">
        <w:rPr>
          <w:rFonts w:ascii="Calibri" w:hAnsi="Calibri" w:cs="Calibri"/>
          <w:sz w:val="22"/>
        </w:rPr>
        <w:t xml:space="preserve"> be there by nine. Bye!</w:t>
      </w:r>
    </w:p>
    <w:p w14:paraId="5A126447" w14:textId="77777777" w:rsidR="00C91E6F" w:rsidRPr="00C91E6F" w:rsidRDefault="00C91E6F" w:rsidP="00C91E6F">
      <w:pPr>
        <w:pStyle w:val="PlainText"/>
        <w:spacing w:after="0"/>
        <w:rPr>
          <w:rFonts w:ascii="Calibri" w:hAnsi="Calibri" w:cs="Calibri"/>
          <w:sz w:val="22"/>
        </w:rPr>
      </w:pPr>
    </w:p>
    <w:p w14:paraId="0E9DDE99" w14:textId="3507FB4A"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6</w:t>
      </w:r>
      <w:r w:rsidR="00DA1234">
        <w:rPr>
          <w:rFonts w:ascii="Calibri" w:hAnsi="Calibri" w:cs="Calibri"/>
          <w:sz w:val="22"/>
        </w:rPr>
        <w:t>0</w:t>
      </w:r>
    </w:p>
    <w:p w14:paraId="59714F26" w14:textId="667CBC0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6AF64E2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time is it?</w:t>
      </w:r>
    </w:p>
    <w:p w14:paraId="062116D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It’s seven o’clock. It’s time for dinner!</w:t>
      </w:r>
    </w:p>
    <w:p w14:paraId="3E762CDE" w14:textId="77777777" w:rsidR="00C91E6F" w:rsidRPr="00C91E6F" w:rsidRDefault="00C91E6F" w:rsidP="00C91E6F">
      <w:pPr>
        <w:pStyle w:val="PlainText"/>
        <w:spacing w:after="0"/>
        <w:rPr>
          <w:rFonts w:ascii="Calibri" w:hAnsi="Calibri" w:cs="Calibri"/>
          <w:sz w:val="22"/>
        </w:rPr>
      </w:pPr>
    </w:p>
    <w:p w14:paraId="56A416AA" w14:textId="4E07E2A1"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6</w:t>
      </w:r>
      <w:r w:rsidR="00DA1234">
        <w:rPr>
          <w:rFonts w:ascii="Calibri" w:hAnsi="Calibri" w:cs="Calibri"/>
          <w:sz w:val="22"/>
        </w:rPr>
        <w:t>1</w:t>
      </w:r>
    </w:p>
    <w:p w14:paraId="700665AD" w14:textId="5A45ED9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4077899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e have family time on Sunday. At eight in the morning, we eat breakfast at home. At eleven, we go shopping and eat lunch. At four in the afternoon, it’s time to exercise. At six in the evening, it’s time to go out for dinner. We don’t go home until nine!</w:t>
      </w:r>
    </w:p>
    <w:p w14:paraId="44E66DD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71111AC" w14:textId="26A0A3DB"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6</w:t>
      </w:r>
      <w:r w:rsidR="00DA1234">
        <w:rPr>
          <w:rFonts w:ascii="Calibri" w:hAnsi="Calibri" w:cs="Calibri"/>
          <w:sz w:val="22"/>
        </w:rPr>
        <w:t>2</w:t>
      </w:r>
    </w:p>
    <w:p w14:paraId="44DFC648" w14:textId="47B8E1FF"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57C686F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At eight, it’s time to go to school. It’s one in the afternoon. It’s time for lunch. At three, it’s time to go home and play. It’s six in the evening. It’s time for dinner. At seven, it’s time to study. At ten, it’s time for bed!</w:t>
      </w:r>
    </w:p>
    <w:p w14:paraId="7635285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7058A329" w14:textId="77777777" w:rsidR="00C91E6F" w:rsidRPr="00C91E6F" w:rsidRDefault="00C91E6F" w:rsidP="00C91E6F">
      <w:pPr>
        <w:pStyle w:val="PlainText"/>
        <w:spacing w:after="0"/>
        <w:rPr>
          <w:rFonts w:ascii="Calibri" w:hAnsi="Calibri" w:cs="Calibri"/>
          <w:sz w:val="22"/>
        </w:rPr>
      </w:pPr>
    </w:p>
    <w:p w14:paraId="13783FED" w14:textId="4983EC22"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6</w:t>
      </w:r>
      <w:r w:rsidR="00DA1234">
        <w:rPr>
          <w:rFonts w:ascii="Calibri" w:hAnsi="Calibri" w:cs="Calibri"/>
          <w:sz w:val="22"/>
        </w:rPr>
        <w:t>3</w:t>
      </w:r>
    </w:p>
    <w:p w14:paraId="07392D76" w14:textId="6E1E8606"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3791AA7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1</w:t>
      </w:r>
    </w:p>
    <w:p w14:paraId="6A462DB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WOMAN: It’s eight o’clock, Ben. It’s time to eat breakfast and go to school. </w:t>
      </w:r>
    </w:p>
    <w:p w14:paraId="21558B9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69D826B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t’s six seventeen in the evening. It’s time for dinner. I’m hungry.</w:t>
      </w:r>
    </w:p>
    <w:p w14:paraId="24515F8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0CA3786" w14:textId="4ED382C3"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6</w:t>
      </w:r>
      <w:r w:rsidR="00DA1234">
        <w:rPr>
          <w:rFonts w:ascii="Calibri" w:hAnsi="Calibri" w:cs="Calibri"/>
          <w:sz w:val="22"/>
        </w:rPr>
        <w:t>4</w:t>
      </w:r>
    </w:p>
    <w:p w14:paraId="48C0F116" w14:textId="203CBC5D"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2CEDB7E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NARRATOR: 3</w:t>
      </w:r>
    </w:p>
    <w:p w14:paraId="36B5DE4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What time is it?</w:t>
      </w:r>
    </w:p>
    <w:p w14:paraId="7A1C57A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4</w:t>
      </w:r>
    </w:p>
    <w:p w14:paraId="2C5C6F8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s it time for dinner?</w:t>
      </w:r>
    </w:p>
    <w:p w14:paraId="713036A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1AEB5D5" w14:textId="41F57792"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6</w:t>
      </w:r>
      <w:r w:rsidR="00DA1234">
        <w:rPr>
          <w:rFonts w:ascii="Calibri" w:hAnsi="Calibri" w:cs="Calibri"/>
          <w:sz w:val="22"/>
        </w:rPr>
        <w:t>5</w:t>
      </w:r>
    </w:p>
    <w:p w14:paraId="068299B4" w14:textId="5512FED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5B4F426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What time of day is it? </w:t>
      </w:r>
    </w:p>
    <w:p w14:paraId="0AB2D26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It’s time for bed, Bo.</w:t>
      </w:r>
    </w:p>
    <w:p w14:paraId="093F0F6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time is it?</w:t>
      </w:r>
    </w:p>
    <w:p w14:paraId="533F265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It’s ten.</w:t>
      </w:r>
    </w:p>
    <w:p w14:paraId="38AF4A8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What time are they going to swim? </w:t>
      </w:r>
    </w:p>
    <w:p w14:paraId="37CACBE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want to go swimming?</w:t>
      </w:r>
    </w:p>
    <w:p w14:paraId="79FC180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OK. What time are we going?</w:t>
      </w:r>
    </w:p>
    <w:p w14:paraId="5731D11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t’s four o’clock now. We can go at five o’clock.</w:t>
      </w:r>
    </w:p>
    <w:p w14:paraId="2D2EC9B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76FCC545" w14:textId="77777777" w:rsidR="00C91E6F" w:rsidRPr="00C91E6F" w:rsidRDefault="00C91E6F" w:rsidP="00C91E6F">
      <w:pPr>
        <w:pStyle w:val="PlainText"/>
        <w:spacing w:after="0"/>
        <w:rPr>
          <w:rFonts w:ascii="Calibri" w:hAnsi="Calibri" w:cs="Calibri"/>
          <w:sz w:val="22"/>
        </w:rPr>
      </w:pPr>
    </w:p>
    <w:p w14:paraId="5A28E1D3" w14:textId="77777777" w:rsidR="00C91E6F" w:rsidRPr="000873A7" w:rsidRDefault="00C91E6F" w:rsidP="00C91E6F">
      <w:pPr>
        <w:pStyle w:val="PlainText"/>
        <w:spacing w:after="0"/>
        <w:rPr>
          <w:rFonts w:ascii="Calibri" w:hAnsi="Calibri" w:cs="Calibri"/>
          <w:b/>
          <w:bCs/>
          <w:sz w:val="22"/>
        </w:rPr>
      </w:pPr>
      <w:r w:rsidRPr="000873A7">
        <w:rPr>
          <w:rFonts w:ascii="Calibri" w:hAnsi="Calibri" w:cs="Calibri"/>
          <w:b/>
          <w:bCs/>
          <w:sz w:val="22"/>
        </w:rPr>
        <w:t>12 I Have to Brush My Teeth</w:t>
      </w:r>
    </w:p>
    <w:p w14:paraId="6D6C3BEF" w14:textId="77777777" w:rsidR="00C91E6F" w:rsidRPr="00C91E6F" w:rsidRDefault="00C91E6F" w:rsidP="00C91E6F">
      <w:pPr>
        <w:pStyle w:val="PlainText"/>
        <w:spacing w:after="0"/>
        <w:rPr>
          <w:rFonts w:ascii="Calibri" w:hAnsi="Calibri" w:cs="Calibri"/>
          <w:sz w:val="22"/>
        </w:rPr>
      </w:pPr>
    </w:p>
    <w:p w14:paraId="6C442952" w14:textId="6B733998"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6</w:t>
      </w:r>
      <w:r w:rsidR="00DA1234">
        <w:rPr>
          <w:rFonts w:ascii="Calibri" w:hAnsi="Calibri" w:cs="Calibri"/>
          <w:sz w:val="22"/>
        </w:rPr>
        <w:t>6</w:t>
      </w:r>
    </w:p>
    <w:p w14:paraId="0DF22567" w14:textId="54C7941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Unit 12. I Have to Brush My Teeth. A. </w:t>
      </w:r>
    </w:p>
    <w:p w14:paraId="1D91A89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have to clean your room?</w:t>
      </w:r>
    </w:p>
    <w:p w14:paraId="77FCE62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I do. Do you?</w:t>
      </w:r>
    </w:p>
    <w:p w14:paraId="3C16E68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No, I don’t. I </w:t>
      </w:r>
      <w:proofErr w:type="gramStart"/>
      <w:r w:rsidRPr="00C91E6F">
        <w:rPr>
          <w:rFonts w:ascii="Calibri" w:hAnsi="Calibri" w:cs="Calibri"/>
          <w:sz w:val="22"/>
        </w:rPr>
        <w:t>have to</w:t>
      </w:r>
      <w:proofErr w:type="gramEnd"/>
      <w:r w:rsidRPr="00C91E6F">
        <w:rPr>
          <w:rFonts w:ascii="Calibri" w:hAnsi="Calibri" w:cs="Calibri"/>
          <w:sz w:val="22"/>
        </w:rPr>
        <w:t xml:space="preserve"> do my homework.</w:t>
      </w:r>
    </w:p>
    <w:p w14:paraId="55957F1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633A415E" w14:textId="3C5596F8"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6</w:t>
      </w:r>
      <w:r w:rsidR="00DA1234">
        <w:rPr>
          <w:rFonts w:ascii="Calibri" w:hAnsi="Calibri" w:cs="Calibri"/>
          <w:sz w:val="22"/>
        </w:rPr>
        <w:t>7</w:t>
      </w:r>
    </w:p>
    <w:p w14:paraId="4CEA9814" w14:textId="0789E8BE"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5ED9047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1. sleep</w:t>
      </w:r>
    </w:p>
    <w:p w14:paraId="468C405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2. wake up</w:t>
      </w:r>
    </w:p>
    <w:p w14:paraId="0D8D028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3. brush teeth</w:t>
      </w:r>
    </w:p>
    <w:p w14:paraId="75A7B6D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ash  </w:t>
      </w:r>
    </w:p>
    <w:p w14:paraId="3E1EF56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get dressed </w:t>
      </w:r>
    </w:p>
    <w:p w14:paraId="44B873F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cook </w:t>
      </w:r>
    </w:p>
    <w:p w14:paraId="7345898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7. clean</w:t>
      </w:r>
    </w:p>
    <w:p w14:paraId="4DB9956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8. do homework</w:t>
      </w:r>
    </w:p>
    <w:p w14:paraId="63A53B0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4D7491F" w14:textId="60E6E932"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6</w:t>
      </w:r>
      <w:r w:rsidR="00DA1234">
        <w:rPr>
          <w:rFonts w:ascii="Calibri" w:hAnsi="Calibri" w:cs="Calibri"/>
          <w:sz w:val="22"/>
        </w:rPr>
        <w:t>8</w:t>
      </w:r>
    </w:p>
    <w:p w14:paraId="621D1D93" w14:textId="50B26A1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12047F2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1. get dressed</w:t>
      </w:r>
    </w:p>
    <w:p w14:paraId="518E9A1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2. wash</w:t>
      </w:r>
    </w:p>
    <w:p w14:paraId="66BB250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cook </w:t>
      </w:r>
    </w:p>
    <w:p w14:paraId="3489276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4. sleep</w:t>
      </w:r>
    </w:p>
    <w:p w14:paraId="0CB8B54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5. brush teeth</w:t>
      </w:r>
    </w:p>
    <w:p w14:paraId="250EC34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6. do homework</w:t>
      </w:r>
    </w:p>
    <w:p w14:paraId="4267336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 </w:t>
      </w:r>
    </w:p>
    <w:p w14:paraId="0C2B7C0B" w14:textId="47452948"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w:t>
      </w:r>
      <w:r w:rsidR="00DA1234">
        <w:rPr>
          <w:rFonts w:ascii="Calibri" w:hAnsi="Calibri" w:cs="Calibri"/>
          <w:sz w:val="22"/>
        </w:rPr>
        <w:t>69</w:t>
      </w:r>
    </w:p>
    <w:p w14:paraId="7B425702" w14:textId="679C962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3B10DD9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1111B90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have to wake up at seven o’clock today?</w:t>
      </w:r>
    </w:p>
    <w:p w14:paraId="6FF527B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I do! Thanks for waking me!</w:t>
      </w:r>
    </w:p>
    <w:p w14:paraId="2B00E12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2</w:t>
      </w:r>
    </w:p>
    <w:p w14:paraId="5BCAA15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do you do when you wake up?</w:t>
      </w:r>
    </w:p>
    <w:p w14:paraId="079D1A7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w:t>
      </w:r>
      <w:proofErr w:type="gramStart"/>
      <w:r w:rsidRPr="00C91E6F">
        <w:rPr>
          <w:rFonts w:ascii="Calibri" w:hAnsi="Calibri" w:cs="Calibri"/>
          <w:sz w:val="22"/>
        </w:rPr>
        <w:t>have to</w:t>
      </w:r>
      <w:proofErr w:type="gramEnd"/>
      <w:r w:rsidRPr="00C91E6F">
        <w:rPr>
          <w:rFonts w:ascii="Calibri" w:hAnsi="Calibri" w:cs="Calibri"/>
          <w:sz w:val="22"/>
        </w:rPr>
        <w:t xml:space="preserve"> wash my face first.</w:t>
      </w:r>
    </w:p>
    <w:p w14:paraId="310E25F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06D37EE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Is Mom in the kitchen?</w:t>
      </w:r>
    </w:p>
    <w:p w14:paraId="7AB8154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No, she’s cleaning the bedroom.</w:t>
      </w:r>
    </w:p>
    <w:p w14:paraId="0315D2F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4</w:t>
      </w:r>
    </w:p>
    <w:p w14:paraId="774BE762"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MAN: Do the boys have to do their homework?</w:t>
      </w:r>
    </w:p>
    <w:p w14:paraId="35F892A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Yes, they do.</w:t>
      </w:r>
    </w:p>
    <w:p w14:paraId="1C1E67A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557C70B3" w14:textId="77777777" w:rsidR="00C91E6F" w:rsidRPr="00C91E6F" w:rsidRDefault="00C91E6F" w:rsidP="00C91E6F">
      <w:pPr>
        <w:pStyle w:val="PlainText"/>
        <w:spacing w:after="0"/>
        <w:rPr>
          <w:rFonts w:ascii="Calibri" w:hAnsi="Calibri" w:cs="Calibri"/>
          <w:sz w:val="22"/>
        </w:rPr>
      </w:pPr>
    </w:p>
    <w:p w14:paraId="21FC71D9" w14:textId="138CEDC8"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7</w:t>
      </w:r>
      <w:r w:rsidR="00DA1234">
        <w:rPr>
          <w:rFonts w:ascii="Calibri" w:hAnsi="Calibri" w:cs="Calibri"/>
          <w:sz w:val="22"/>
        </w:rPr>
        <w:t>0</w:t>
      </w:r>
    </w:p>
    <w:p w14:paraId="6CA85E1B" w14:textId="7D39069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122F2E9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Paul’s room is dirty. He </w:t>
      </w:r>
      <w:proofErr w:type="gramStart"/>
      <w:r w:rsidRPr="00C91E6F">
        <w:rPr>
          <w:rFonts w:ascii="Calibri" w:hAnsi="Calibri" w:cs="Calibri"/>
          <w:sz w:val="22"/>
        </w:rPr>
        <w:t>has to</w:t>
      </w:r>
      <w:proofErr w:type="gramEnd"/>
      <w:r w:rsidRPr="00C91E6F">
        <w:rPr>
          <w:rFonts w:ascii="Calibri" w:hAnsi="Calibri" w:cs="Calibri"/>
          <w:sz w:val="22"/>
        </w:rPr>
        <w:t xml:space="preserve"> clean his room first before he can play. Then his mom says he </w:t>
      </w:r>
      <w:proofErr w:type="gramStart"/>
      <w:r w:rsidRPr="00C91E6F">
        <w:rPr>
          <w:rFonts w:ascii="Calibri" w:hAnsi="Calibri" w:cs="Calibri"/>
          <w:sz w:val="22"/>
        </w:rPr>
        <w:t>has to</w:t>
      </w:r>
      <w:proofErr w:type="gramEnd"/>
      <w:r w:rsidRPr="00C91E6F">
        <w:rPr>
          <w:rFonts w:ascii="Calibri" w:hAnsi="Calibri" w:cs="Calibri"/>
          <w:sz w:val="22"/>
        </w:rPr>
        <w:t xml:space="preserve"> do his homework before he can play. Paul is tired after that. He can’t play soccer anymore. He </w:t>
      </w:r>
      <w:proofErr w:type="gramStart"/>
      <w:r w:rsidRPr="00C91E6F">
        <w:rPr>
          <w:rFonts w:ascii="Calibri" w:hAnsi="Calibri" w:cs="Calibri"/>
          <w:sz w:val="22"/>
        </w:rPr>
        <w:t>has to</w:t>
      </w:r>
      <w:proofErr w:type="gramEnd"/>
      <w:r w:rsidRPr="00C91E6F">
        <w:rPr>
          <w:rFonts w:ascii="Calibri" w:hAnsi="Calibri" w:cs="Calibri"/>
          <w:sz w:val="22"/>
        </w:rPr>
        <w:t xml:space="preserve"> sleep. Poor Paul! </w:t>
      </w:r>
    </w:p>
    <w:p w14:paraId="371A34C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0367E122" w14:textId="087CC6B9"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7</w:t>
      </w:r>
      <w:r w:rsidR="00DA1234">
        <w:rPr>
          <w:rFonts w:ascii="Calibri" w:hAnsi="Calibri" w:cs="Calibri"/>
          <w:sz w:val="22"/>
        </w:rPr>
        <w:t>1</w:t>
      </w:r>
    </w:p>
    <w:p w14:paraId="43348E39" w14:textId="058FFAFC"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5240F56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m hungry. </w:t>
      </w:r>
    </w:p>
    <w:p w14:paraId="2112477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Me, too. But we don’t have any food to eat.</w:t>
      </w:r>
    </w:p>
    <w:p w14:paraId="554C165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Oh, no! What do we do?</w:t>
      </w:r>
    </w:p>
    <w:p w14:paraId="6301E25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Well, we </w:t>
      </w:r>
      <w:proofErr w:type="gramStart"/>
      <w:r w:rsidRPr="00C91E6F">
        <w:rPr>
          <w:rFonts w:ascii="Calibri" w:hAnsi="Calibri" w:cs="Calibri"/>
          <w:sz w:val="22"/>
        </w:rPr>
        <w:t>have to</w:t>
      </w:r>
      <w:proofErr w:type="gramEnd"/>
      <w:r w:rsidRPr="00C91E6F">
        <w:rPr>
          <w:rFonts w:ascii="Calibri" w:hAnsi="Calibri" w:cs="Calibri"/>
          <w:sz w:val="22"/>
        </w:rPr>
        <w:t xml:space="preserve"> cook. I know! Let’s make soup!</w:t>
      </w:r>
    </w:p>
    <w:p w14:paraId="5A55228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OK! </w:t>
      </w:r>
      <w:proofErr w:type="gramStart"/>
      <w:r w:rsidRPr="00C91E6F">
        <w:rPr>
          <w:rFonts w:ascii="Calibri" w:hAnsi="Calibri" w:cs="Calibri"/>
          <w:sz w:val="22"/>
        </w:rPr>
        <w:t>But,</w:t>
      </w:r>
      <w:proofErr w:type="gramEnd"/>
      <w:r w:rsidRPr="00C91E6F">
        <w:rPr>
          <w:rFonts w:ascii="Calibri" w:hAnsi="Calibri" w:cs="Calibri"/>
          <w:sz w:val="22"/>
        </w:rPr>
        <w:t xml:space="preserve"> first, we have to wash our hands.</w:t>
      </w:r>
    </w:p>
    <w:p w14:paraId="0F1AB01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Yes. Then we </w:t>
      </w:r>
      <w:proofErr w:type="gramStart"/>
      <w:r w:rsidRPr="00C91E6F">
        <w:rPr>
          <w:rFonts w:ascii="Calibri" w:hAnsi="Calibri" w:cs="Calibri"/>
          <w:sz w:val="22"/>
        </w:rPr>
        <w:t>have to</w:t>
      </w:r>
      <w:proofErr w:type="gramEnd"/>
      <w:r w:rsidRPr="00C91E6F">
        <w:rPr>
          <w:rFonts w:ascii="Calibri" w:hAnsi="Calibri" w:cs="Calibri"/>
          <w:sz w:val="22"/>
        </w:rPr>
        <w:t xml:space="preserve"> wash some vegetables.</w:t>
      </w:r>
    </w:p>
    <w:p w14:paraId="0DE1754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Let’s start!</w:t>
      </w:r>
    </w:p>
    <w:p w14:paraId="1D5C5333" w14:textId="7F9C5B60" w:rsid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2C6A7D2B" w14:textId="77777777" w:rsidR="000873A7" w:rsidRPr="00C91E6F" w:rsidRDefault="000873A7" w:rsidP="00C91E6F">
      <w:pPr>
        <w:pStyle w:val="PlainText"/>
        <w:spacing w:after="0"/>
        <w:rPr>
          <w:rFonts w:ascii="Calibri" w:hAnsi="Calibri" w:cs="Calibri"/>
          <w:sz w:val="22"/>
        </w:rPr>
      </w:pPr>
    </w:p>
    <w:p w14:paraId="79F0866B" w14:textId="7BB8D518"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7</w:t>
      </w:r>
      <w:r w:rsidR="00DA1234">
        <w:rPr>
          <w:rFonts w:ascii="Calibri" w:hAnsi="Calibri" w:cs="Calibri"/>
          <w:sz w:val="22"/>
        </w:rPr>
        <w:t>2</w:t>
      </w:r>
    </w:p>
    <w:p w14:paraId="1B61AE3C" w14:textId="0C50A7E0"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0D65F4E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WOMAN: Mark, you </w:t>
      </w:r>
      <w:proofErr w:type="gramStart"/>
      <w:r w:rsidRPr="00C91E6F">
        <w:rPr>
          <w:rFonts w:ascii="Calibri" w:hAnsi="Calibri" w:cs="Calibri"/>
          <w:sz w:val="22"/>
        </w:rPr>
        <w:t>have to</w:t>
      </w:r>
      <w:proofErr w:type="gramEnd"/>
      <w:r w:rsidRPr="00C91E6F">
        <w:rPr>
          <w:rFonts w:ascii="Calibri" w:hAnsi="Calibri" w:cs="Calibri"/>
          <w:sz w:val="22"/>
        </w:rPr>
        <w:t xml:space="preserve"> brush your teeth three times a day. </w:t>
      </w:r>
    </w:p>
    <w:p w14:paraId="1B71629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en do I have to brush my teeth? </w:t>
      </w:r>
    </w:p>
    <w:p w14:paraId="67DF18E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WOMAN: You </w:t>
      </w:r>
      <w:proofErr w:type="gramStart"/>
      <w:r w:rsidRPr="00C91E6F">
        <w:rPr>
          <w:rFonts w:ascii="Calibri" w:hAnsi="Calibri" w:cs="Calibri"/>
          <w:sz w:val="22"/>
        </w:rPr>
        <w:t>have to</w:t>
      </w:r>
      <w:proofErr w:type="gramEnd"/>
      <w:r w:rsidRPr="00C91E6F">
        <w:rPr>
          <w:rFonts w:ascii="Calibri" w:hAnsi="Calibri" w:cs="Calibri"/>
          <w:sz w:val="22"/>
        </w:rPr>
        <w:t xml:space="preserve"> brush your teeth after you wake up and before you go to sleep. </w:t>
      </w:r>
    </w:p>
    <w:p w14:paraId="74CC74D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Do I have to brush my teeth before I eat, too? </w:t>
      </w:r>
    </w:p>
    <w:p w14:paraId="62AC660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No, you do it after you eat lunch.</w:t>
      </w:r>
      <w:r w:rsidRPr="00C91E6F">
        <w:rPr>
          <w:rFonts w:ascii="Calibri" w:hAnsi="Calibri" w:cs="Calibri"/>
          <w:sz w:val="22"/>
        </w:rPr>
        <w:tab/>
      </w:r>
    </w:p>
    <w:p w14:paraId="0AD209D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36D0FA10" w14:textId="6C6C75CA"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7</w:t>
      </w:r>
      <w:r w:rsidR="00DA1234">
        <w:rPr>
          <w:rFonts w:ascii="Calibri" w:hAnsi="Calibri" w:cs="Calibri"/>
          <w:sz w:val="22"/>
        </w:rPr>
        <w:t>3</w:t>
      </w:r>
    </w:p>
    <w:p w14:paraId="0A161A0C" w14:textId="0D44FA45"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0CF1F6D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WOMAN: Mark, you </w:t>
      </w:r>
      <w:proofErr w:type="gramStart"/>
      <w:r w:rsidRPr="00C91E6F">
        <w:rPr>
          <w:rFonts w:ascii="Calibri" w:hAnsi="Calibri" w:cs="Calibri"/>
          <w:sz w:val="22"/>
        </w:rPr>
        <w:t>have to</w:t>
      </w:r>
      <w:proofErr w:type="gramEnd"/>
      <w:r w:rsidRPr="00C91E6F">
        <w:rPr>
          <w:rFonts w:ascii="Calibri" w:hAnsi="Calibri" w:cs="Calibri"/>
          <w:sz w:val="22"/>
        </w:rPr>
        <w:t xml:space="preserve"> brush your teeth three times a day. </w:t>
      </w:r>
    </w:p>
    <w:p w14:paraId="399807C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en do I have to brush my teeth? </w:t>
      </w:r>
    </w:p>
    <w:p w14:paraId="186E229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WOMAN: You </w:t>
      </w:r>
      <w:proofErr w:type="gramStart"/>
      <w:r w:rsidRPr="00C91E6F">
        <w:rPr>
          <w:rFonts w:ascii="Calibri" w:hAnsi="Calibri" w:cs="Calibri"/>
          <w:sz w:val="22"/>
        </w:rPr>
        <w:t>have to</w:t>
      </w:r>
      <w:proofErr w:type="gramEnd"/>
      <w:r w:rsidRPr="00C91E6F">
        <w:rPr>
          <w:rFonts w:ascii="Calibri" w:hAnsi="Calibri" w:cs="Calibri"/>
          <w:sz w:val="22"/>
        </w:rPr>
        <w:t xml:space="preserve"> brush your teeth after you wake up and before you go to sleep. </w:t>
      </w:r>
    </w:p>
    <w:p w14:paraId="5431225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Do I have to brush my teeth before I eat, too? </w:t>
      </w:r>
    </w:p>
    <w:p w14:paraId="7C00362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No, you do it after you eat lunch.</w:t>
      </w:r>
    </w:p>
    <w:p w14:paraId="2F2982DB" w14:textId="77777777" w:rsidR="00C91E6F" w:rsidRPr="00C91E6F" w:rsidRDefault="00C91E6F" w:rsidP="00C91E6F">
      <w:pPr>
        <w:pStyle w:val="PlainText"/>
        <w:spacing w:after="0"/>
        <w:rPr>
          <w:rFonts w:ascii="Calibri" w:hAnsi="Calibri" w:cs="Calibri"/>
          <w:sz w:val="22"/>
        </w:rPr>
      </w:pPr>
    </w:p>
    <w:p w14:paraId="668DD091" w14:textId="63C7C411"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7</w:t>
      </w:r>
      <w:r w:rsidR="00DA1234">
        <w:rPr>
          <w:rFonts w:ascii="Calibri" w:hAnsi="Calibri" w:cs="Calibri"/>
          <w:sz w:val="22"/>
        </w:rPr>
        <w:t>4</w:t>
      </w:r>
    </w:p>
    <w:p w14:paraId="69872FAD" w14:textId="2A41DDE4"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023CFA5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WOMAN: Mark, you </w:t>
      </w:r>
      <w:proofErr w:type="gramStart"/>
      <w:r w:rsidRPr="00C91E6F">
        <w:rPr>
          <w:rFonts w:ascii="Calibri" w:hAnsi="Calibri" w:cs="Calibri"/>
          <w:sz w:val="22"/>
        </w:rPr>
        <w:t>have to</w:t>
      </w:r>
      <w:proofErr w:type="gramEnd"/>
      <w:r w:rsidRPr="00C91E6F">
        <w:rPr>
          <w:rFonts w:ascii="Calibri" w:hAnsi="Calibri" w:cs="Calibri"/>
          <w:sz w:val="22"/>
        </w:rPr>
        <w:t xml:space="preserve"> brush your teeth three times a day. </w:t>
      </w:r>
    </w:p>
    <w:p w14:paraId="785D4E38"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When do I have to brush my teeth? </w:t>
      </w:r>
    </w:p>
    <w:p w14:paraId="2E8EC06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WOMAN: You </w:t>
      </w:r>
      <w:proofErr w:type="gramStart"/>
      <w:r w:rsidRPr="00C91E6F">
        <w:rPr>
          <w:rFonts w:ascii="Calibri" w:hAnsi="Calibri" w:cs="Calibri"/>
          <w:sz w:val="22"/>
        </w:rPr>
        <w:t>have to</w:t>
      </w:r>
      <w:proofErr w:type="gramEnd"/>
      <w:r w:rsidRPr="00C91E6F">
        <w:rPr>
          <w:rFonts w:ascii="Calibri" w:hAnsi="Calibri" w:cs="Calibri"/>
          <w:sz w:val="22"/>
        </w:rPr>
        <w:t xml:space="preserve"> brush your teeth after you wake up and before you go to sleep. </w:t>
      </w:r>
    </w:p>
    <w:p w14:paraId="3577AB7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Do I have to brush my teeth before I eat, too? </w:t>
      </w:r>
    </w:p>
    <w:p w14:paraId="4AF91C9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WOMAN: No, you do it after you eat lunch.</w:t>
      </w:r>
    </w:p>
    <w:p w14:paraId="51C9AC95" w14:textId="77777777" w:rsidR="00C91E6F" w:rsidRPr="00C91E6F" w:rsidRDefault="00C91E6F" w:rsidP="00C91E6F">
      <w:pPr>
        <w:pStyle w:val="PlainText"/>
        <w:spacing w:after="0"/>
        <w:rPr>
          <w:rFonts w:ascii="Calibri" w:hAnsi="Calibri" w:cs="Calibri"/>
          <w:sz w:val="22"/>
        </w:rPr>
      </w:pPr>
    </w:p>
    <w:p w14:paraId="40EEBC07" w14:textId="4A41E703"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7</w:t>
      </w:r>
      <w:r w:rsidR="00DA1234">
        <w:rPr>
          <w:rFonts w:ascii="Calibri" w:hAnsi="Calibri" w:cs="Calibri"/>
          <w:sz w:val="22"/>
        </w:rPr>
        <w:t>5</w:t>
      </w:r>
    </w:p>
    <w:p w14:paraId="21B0219A" w14:textId="3BEA4FD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7D05C83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Do you have to clean your room?</w:t>
      </w:r>
    </w:p>
    <w:p w14:paraId="61DFCE4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Yes, I do. Do you?</w:t>
      </w:r>
    </w:p>
    <w:p w14:paraId="61FA9A2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No, I don’t. I </w:t>
      </w:r>
      <w:proofErr w:type="gramStart"/>
      <w:r w:rsidRPr="00C91E6F">
        <w:rPr>
          <w:rFonts w:ascii="Calibri" w:hAnsi="Calibri" w:cs="Calibri"/>
          <w:sz w:val="22"/>
        </w:rPr>
        <w:t>have to</w:t>
      </w:r>
      <w:proofErr w:type="gramEnd"/>
      <w:r w:rsidRPr="00C91E6F">
        <w:rPr>
          <w:rFonts w:ascii="Calibri" w:hAnsi="Calibri" w:cs="Calibri"/>
          <w:sz w:val="22"/>
        </w:rPr>
        <w:t xml:space="preserve"> do my homework.</w:t>
      </w:r>
    </w:p>
    <w:p w14:paraId="65F94BEB" w14:textId="77777777" w:rsidR="00C91E6F" w:rsidRPr="00C91E6F" w:rsidRDefault="00C91E6F" w:rsidP="00C91E6F">
      <w:pPr>
        <w:pStyle w:val="PlainText"/>
        <w:spacing w:after="0"/>
        <w:rPr>
          <w:rFonts w:ascii="Calibri" w:hAnsi="Calibri" w:cs="Calibri"/>
          <w:sz w:val="22"/>
        </w:rPr>
      </w:pPr>
    </w:p>
    <w:p w14:paraId="27E27095" w14:textId="3466075B"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7</w:t>
      </w:r>
      <w:r w:rsidR="00DA1234">
        <w:rPr>
          <w:rFonts w:ascii="Calibri" w:hAnsi="Calibri" w:cs="Calibri"/>
          <w:sz w:val="22"/>
        </w:rPr>
        <w:t>6</w:t>
      </w:r>
    </w:p>
    <w:p w14:paraId="3505C16C" w14:textId="2705C70B"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38DA160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w:t>
      </w:r>
      <w:proofErr w:type="gramStart"/>
      <w:r w:rsidRPr="00C91E6F">
        <w:rPr>
          <w:rFonts w:ascii="Calibri" w:hAnsi="Calibri" w:cs="Calibri"/>
          <w:sz w:val="22"/>
        </w:rPr>
        <w:t>have to</w:t>
      </w:r>
      <w:proofErr w:type="gramEnd"/>
      <w:r w:rsidRPr="00C91E6F">
        <w:rPr>
          <w:rFonts w:ascii="Calibri" w:hAnsi="Calibri" w:cs="Calibri"/>
          <w:sz w:val="22"/>
        </w:rPr>
        <w:t xml:space="preserve"> do my homework after school. Some students don’t like homework. But I do my homework in the kitchen. Mom cooks me a snack! I love doing homework!</w:t>
      </w:r>
    </w:p>
    <w:p w14:paraId="218C544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1F88F431" w14:textId="77777777" w:rsidR="00C91E6F" w:rsidRPr="00C91E6F" w:rsidRDefault="00C91E6F" w:rsidP="00C91E6F">
      <w:pPr>
        <w:pStyle w:val="PlainText"/>
        <w:spacing w:after="0"/>
        <w:rPr>
          <w:rFonts w:ascii="Calibri" w:hAnsi="Calibri" w:cs="Calibri"/>
          <w:sz w:val="22"/>
        </w:rPr>
      </w:pPr>
    </w:p>
    <w:p w14:paraId="640CC694" w14:textId="634A7F3D"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7</w:t>
      </w:r>
      <w:r w:rsidR="00BE1064">
        <w:rPr>
          <w:rFonts w:ascii="Calibri" w:hAnsi="Calibri" w:cs="Calibri"/>
          <w:sz w:val="22"/>
        </w:rPr>
        <w:t>7</w:t>
      </w:r>
    </w:p>
    <w:p w14:paraId="592B003E" w14:textId="23B1C5F8"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61B53A9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sleep</w:t>
      </w:r>
    </w:p>
    <w:p w14:paraId="00968F0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NARRATOR: wake up</w:t>
      </w:r>
    </w:p>
    <w:p w14:paraId="2AFA9C6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rush your teeth </w:t>
      </w:r>
    </w:p>
    <w:p w14:paraId="6B4FA5A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wash your face </w:t>
      </w:r>
    </w:p>
    <w:p w14:paraId="699251B7"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get dressed </w:t>
      </w:r>
    </w:p>
    <w:p w14:paraId="2D55C681"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ook lunch </w:t>
      </w:r>
    </w:p>
    <w:p w14:paraId="4EAD015A"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lean the table </w:t>
      </w:r>
    </w:p>
    <w:p w14:paraId="5E19C64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do your homework </w:t>
      </w:r>
    </w:p>
    <w:p w14:paraId="1DD8001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0289111C" w14:textId="6F548842"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7</w:t>
      </w:r>
      <w:r w:rsidR="00BE1064">
        <w:rPr>
          <w:rFonts w:ascii="Calibri" w:hAnsi="Calibri" w:cs="Calibri"/>
          <w:sz w:val="22"/>
        </w:rPr>
        <w:t>8</w:t>
      </w:r>
    </w:p>
    <w:p w14:paraId="5F6217F7" w14:textId="76046DD1"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A. </w:t>
      </w:r>
    </w:p>
    <w:p w14:paraId="513E52CC"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1 </w:t>
      </w:r>
    </w:p>
    <w:p w14:paraId="5EFB3473"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wake up at seven o’clock.  </w:t>
      </w:r>
    </w:p>
    <w:p w14:paraId="6617FF8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2 </w:t>
      </w:r>
    </w:p>
    <w:p w14:paraId="41B309D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GIRL: What do you do after you eat?</w:t>
      </w:r>
    </w:p>
    <w:p w14:paraId="0C8DDD4B"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I </w:t>
      </w:r>
      <w:proofErr w:type="gramStart"/>
      <w:r w:rsidRPr="00C91E6F">
        <w:rPr>
          <w:rFonts w:ascii="Calibri" w:hAnsi="Calibri" w:cs="Calibri"/>
          <w:sz w:val="22"/>
        </w:rPr>
        <w:t>have to</w:t>
      </w:r>
      <w:proofErr w:type="gramEnd"/>
      <w:r w:rsidRPr="00C91E6F">
        <w:rPr>
          <w:rFonts w:ascii="Calibri" w:hAnsi="Calibri" w:cs="Calibri"/>
          <w:sz w:val="22"/>
        </w:rPr>
        <w:t xml:space="preserve"> brush my teeth.</w:t>
      </w:r>
    </w:p>
    <w:p w14:paraId="396F4BB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lastRenderedPageBreak/>
        <w:t xml:space="preserve"> </w:t>
      </w:r>
    </w:p>
    <w:p w14:paraId="7DB820D6" w14:textId="4AE6F500"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w:t>
      </w:r>
      <w:r w:rsidR="00BE1064">
        <w:rPr>
          <w:rFonts w:ascii="Calibri" w:hAnsi="Calibri" w:cs="Calibri"/>
          <w:sz w:val="22"/>
        </w:rPr>
        <w:t>79</w:t>
      </w:r>
    </w:p>
    <w:p w14:paraId="1BD0B9E4" w14:textId="22F5EA02"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B. </w:t>
      </w:r>
    </w:p>
    <w:p w14:paraId="317814F4"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3 </w:t>
      </w:r>
    </w:p>
    <w:p w14:paraId="66C8A629"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Do we have to brush our teeth after breakfast? </w:t>
      </w:r>
    </w:p>
    <w:p w14:paraId="3A9B64B6"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4 </w:t>
      </w:r>
    </w:p>
    <w:p w14:paraId="76737095"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BOY: Does she have to wash her hands before she eats?</w:t>
      </w:r>
    </w:p>
    <w:p w14:paraId="45B2F57F"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 </w:t>
      </w:r>
    </w:p>
    <w:p w14:paraId="7D80DC3B" w14:textId="72960F2C" w:rsidR="00C91E6F" w:rsidRPr="00C91E6F" w:rsidRDefault="00C91E6F" w:rsidP="00C91E6F">
      <w:pPr>
        <w:pStyle w:val="PlainText"/>
        <w:spacing w:after="0"/>
        <w:rPr>
          <w:rFonts w:ascii="Calibri" w:hAnsi="Calibri" w:cs="Calibri"/>
          <w:sz w:val="22"/>
        </w:rPr>
      </w:pPr>
      <w:r w:rsidRPr="00C91E6F">
        <w:rPr>
          <w:rFonts w:ascii="Calibri" w:hAnsi="Calibri" w:cs="Calibri"/>
          <w:sz w:val="22"/>
        </w:rPr>
        <w:t>Track 18</w:t>
      </w:r>
      <w:r w:rsidR="00BE1064">
        <w:rPr>
          <w:rFonts w:ascii="Calibri" w:hAnsi="Calibri" w:cs="Calibri"/>
          <w:sz w:val="22"/>
        </w:rPr>
        <w:t>0</w:t>
      </w:r>
    </w:p>
    <w:p w14:paraId="538DAE21" w14:textId="4F1F0499"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C. </w:t>
      </w:r>
    </w:p>
    <w:p w14:paraId="7D5E1B00"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5. What does the girl’s sister have to do? </w:t>
      </w:r>
    </w:p>
    <w:p w14:paraId="1E3EC83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BOY: Does your sister have to wear black shoes for dance class? </w:t>
      </w:r>
    </w:p>
    <w:p w14:paraId="69947BBD"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GIRL: Yes, she does. She </w:t>
      </w:r>
      <w:proofErr w:type="gramStart"/>
      <w:r w:rsidRPr="00C91E6F">
        <w:rPr>
          <w:rFonts w:ascii="Calibri" w:hAnsi="Calibri" w:cs="Calibri"/>
          <w:sz w:val="22"/>
        </w:rPr>
        <w:t>has to</w:t>
      </w:r>
      <w:proofErr w:type="gramEnd"/>
      <w:r w:rsidRPr="00C91E6F">
        <w:rPr>
          <w:rFonts w:ascii="Calibri" w:hAnsi="Calibri" w:cs="Calibri"/>
          <w:sz w:val="22"/>
        </w:rPr>
        <w:t xml:space="preserve"> put on her black shoes before dance class.  </w:t>
      </w:r>
    </w:p>
    <w:p w14:paraId="005BE89E" w14:textId="77777777" w:rsidR="00C91E6F" w:rsidRPr="00C91E6F" w:rsidRDefault="00C91E6F" w:rsidP="00C91E6F">
      <w:pPr>
        <w:pStyle w:val="PlainText"/>
        <w:spacing w:after="0"/>
        <w:rPr>
          <w:rFonts w:ascii="Calibri" w:hAnsi="Calibri" w:cs="Calibri"/>
          <w:sz w:val="22"/>
        </w:rPr>
      </w:pPr>
      <w:r w:rsidRPr="00C91E6F">
        <w:rPr>
          <w:rFonts w:ascii="Calibri" w:hAnsi="Calibri" w:cs="Calibri"/>
          <w:sz w:val="22"/>
        </w:rPr>
        <w:t xml:space="preserve">NARRATOR: 6. What does the girl have to do before she goes out? </w:t>
      </w:r>
    </w:p>
    <w:p w14:paraId="15A3C73F" w14:textId="45D27736" w:rsidR="00F03E25" w:rsidRPr="00C91E6F" w:rsidRDefault="00C91E6F" w:rsidP="00A22118">
      <w:pPr>
        <w:pStyle w:val="PlainText"/>
        <w:spacing w:after="0"/>
        <w:rPr>
          <w:rFonts w:ascii="Calibri" w:hAnsi="Calibri" w:cs="Calibri"/>
          <w:sz w:val="22"/>
        </w:rPr>
      </w:pPr>
      <w:r w:rsidRPr="00C91E6F">
        <w:rPr>
          <w:rFonts w:ascii="Calibri" w:hAnsi="Calibri" w:cs="Calibri"/>
          <w:sz w:val="22"/>
        </w:rPr>
        <w:t xml:space="preserve">GIRL: I </w:t>
      </w:r>
      <w:proofErr w:type="gramStart"/>
      <w:r w:rsidRPr="00C91E6F">
        <w:rPr>
          <w:rFonts w:ascii="Calibri" w:hAnsi="Calibri" w:cs="Calibri"/>
          <w:sz w:val="22"/>
        </w:rPr>
        <w:t>have to</w:t>
      </w:r>
      <w:proofErr w:type="gramEnd"/>
      <w:r w:rsidRPr="00C91E6F">
        <w:rPr>
          <w:rFonts w:ascii="Calibri" w:hAnsi="Calibri" w:cs="Calibri"/>
          <w:sz w:val="22"/>
        </w:rPr>
        <w:t xml:space="preserve"> get dressed and go out before eight fifteen. Soccer practice starts at nine o’clock!</w:t>
      </w:r>
    </w:p>
    <w:sectPr w:rsidR="00F03E25" w:rsidRPr="00C91E6F">
      <w:headerReference w:type="default" r:id="rId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DFFEA" w14:textId="77777777" w:rsidR="00352353" w:rsidRDefault="00352353" w:rsidP="007744B6">
      <w:pPr>
        <w:spacing w:after="0" w:line="240" w:lineRule="auto"/>
      </w:pPr>
      <w:r>
        <w:separator/>
      </w:r>
    </w:p>
  </w:endnote>
  <w:endnote w:type="continuationSeparator" w:id="0">
    <w:p w14:paraId="0E7A3986" w14:textId="77777777" w:rsidR="00352353" w:rsidRDefault="00352353" w:rsidP="00774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1BBCB" w14:textId="77777777" w:rsidR="00352353" w:rsidRDefault="00352353" w:rsidP="007744B6">
      <w:pPr>
        <w:spacing w:after="0" w:line="240" w:lineRule="auto"/>
      </w:pPr>
      <w:r>
        <w:separator/>
      </w:r>
    </w:p>
  </w:footnote>
  <w:footnote w:type="continuationSeparator" w:id="0">
    <w:p w14:paraId="2137A15F" w14:textId="77777777" w:rsidR="00352353" w:rsidRDefault="00352353" w:rsidP="007744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A7905" w14:textId="32A90147" w:rsidR="00E02721" w:rsidRDefault="00E02721">
    <w:pPr>
      <w:pStyle w:val="Header"/>
    </w:pPr>
    <w:r>
      <w:t>Book 1 Transcrip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LewMDY1sjS0NDFQ0lEKTi0uzszPAymwqAUAMtBoKCwAAAA="/>
  </w:docVars>
  <w:rsids>
    <w:rsidRoot w:val="00C91E6F"/>
    <w:rsid w:val="0000643C"/>
    <w:rsid w:val="0003240A"/>
    <w:rsid w:val="00034C1B"/>
    <w:rsid w:val="00044BD3"/>
    <w:rsid w:val="00053760"/>
    <w:rsid w:val="000873A7"/>
    <w:rsid w:val="000C33EC"/>
    <w:rsid w:val="000C51E0"/>
    <w:rsid w:val="001307CF"/>
    <w:rsid w:val="00147B49"/>
    <w:rsid w:val="001C44A6"/>
    <w:rsid w:val="002630CD"/>
    <w:rsid w:val="00337630"/>
    <w:rsid w:val="00352353"/>
    <w:rsid w:val="00387D32"/>
    <w:rsid w:val="0039531D"/>
    <w:rsid w:val="003D143B"/>
    <w:rsid w:val="003D254A"/>
    <w:rsid w:val="003D6F36"/>
    <w:rsid w:val="003E31C6"/>
    <w:rsid w:val="00421F6A"/>
    <w:rsid w:val="00483E2D"/>
    <w:rsid w:val="004D2189"/>
    <w:rsid w:val="0052043E"/>
    <w:rsid w:val="00570281"/>
    <w:rsid w:val="00574D38"/>
    <w:rsid w:val="00575E5C"/>
    <w:rsid w:val="005A365E"/>
    <w:rsid w:val="005A57CC"/>
    <w:rsid w:val="006242BF"/>
    <w:rsid w:val="00633929"/>
    <w:rsid w:val="006F20E8"/>
    <w:rsid w:val="00726767"/>
    <w:rsid w:val="00731D5D"/>
    <w:rsid w:val="007744B6"/>
    <w:rsid w:val="007A4101"/>
    <w:rsid w:val="007B1921"/>
    <w:rsid w:val="007B71B3"/>
    <w:rsid w:val="00824646"/>
    <w:rsid w:val="008C291C"/>
    <w:rsid w:val="008E5245"/>
    <w:rsid w:val="008E7DD5"/>
    <w:rsid w:val="008F4844"/>
    <w:rsid w:val="00936A95"/>
    <w:rsid w:val="009A20ED"/>
    <w:rsid w:val="00A05C0D"/>
    <w:rsid w:val="00A22118"/>
    <w:rsid w:val="00A254E6"/>
    <w:rsid w:val="00A314B7"/>
    <w:rsid w:val="00AD608C"/>
    <w:rsid w:val="00AD7AA5"/>
    <w:rsid w:val="00BB15E8"/>
    <w:rsid w:val="00BB4114"/>
    <w:rsid w:val="00BD0EA3"/>
    <w:rsid w:val="00BE1064"/>
    <w:rsid w:val="00C072C0"/>
    <w:rsid w:val="00C461CE"/>
    <w:rsid w:val="00C5315C"/>
    <w:rsid w:val="00C91E6F"/>
    <w:rsid w:val="00D6695C"/>
    <w:rsid w:val="00D729D1"/>
    <w:rsid w:val="00D81FA8"/>
    <w:rsid w:val="00D900C6"/>
    <w:rsid w:val="00DA1234"/>
    <w:rsid w:val="00DA5F61"/>
    <w:rsid w:val="00DD10F9"/>
    <w:rsid w:val="00E02721"/>
    <w:rsid w:val="00E31525"/>
    <w:rsid w:val="00E50F31"/>
    <w:rsid w:val="00E9402F"/>
    <w:rsid w:val="00ED1632"/>
    <w:rsid w:val="00F03E25"/>
    <w:rsid w:val="00F23F2A"/>
    <w:rsid w:val="00FA7D9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FD319B"/>
  <w15:docId w15:val="{C7FCB7C7-1A45-4712-A9AB-B7E1E07BC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E6F"/>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C91E6F"/>
    <w:rPr>
      <w:rFonts w:ascii="바탕" w:eastAsia="바탕" w:hAnsi="Courier New" w:cs="Courier New"/>
      <w:szCs w:val="20"/>
    </w:rPr>
  </w:style>
  <w:style w:type="character" w:customStyle="1" w:styleId="PlainTextChar">
    <w:name w:val="Plain Text Char"/>
    <w:basedOn w:val="DefaultParagraphFont"/>
    <w:link w:val="PlainText"/>
    <w:uiPriority w:val="99"/>
    <w:rsid w:val="00C91E6F"/>
    <w:rPr>
      <w:rFonts w:ascii="바탕" w:eastAsia="바탕" w:hAnsi="Courier New" w:cs="Courier New"/>
      <w:szCs w:val="20"/>
    </w:rPr>
  </w:style>
  <w:style w:type="paragraph" w:styleId="Header">
    <w:name w:val="header"/>
    <w:basedOn w:val="Normal"/>
    <w:link w:val="HeaderChar"/>
    <w:uiPriority w:val="99"/>
    <w:unhideWhenUsed/>
    <w:rsid w:val="007744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44B6"/>
  </w:style>
  <w:style w:type="paragraph" w:styleId="Footer">
    <w:name w:val="footer"/>
    <w:basedOn w:val="Normal"/>
    <w:link w:val="FooterChar"/>
    <w:uiPriority w:val="99"/>
    <w:unhideWhenUsed/>
    <w:rsid w:val="007744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4B6"/>
  </w:style>
  <w:style w:type="character" w:styleId="CommentReference">
    <w:name w:val="annotation reference"/>
    <w:basedOn w:val="DefaultParagraphFont"/>
    <w:uiPriority w:val="99"/>
    <w:semiHidden/>
    <w:unhideWhenUsed/>
    <w:rsid w:val="007744B6"/>
    <w:rPr>
      <w:sz w:val="16"/>
      <w:szCs w:val="16"/>
    </w:rPr>
  </w:style>
  <w:style w:type="paragraph" w:styleId="CommentText">
    <w:name w:val="annotation text"/>
    <w:basedOn w:val="Normal"/>
    <w:link w:val="CommentTextChar"/>
    <w:uiPriority w:val="99"/>
    <w:unhideWhenUsed/>
    <w:rsid w:val="007744B6"/>
    <w:pPr>
      <w:spacing w:line="240" w:lineRule="auto"/>
    </w:pPr>
    <w:rPr>
      <w:szCs w:val="20"/>
    </w:rPr>
  </w:style>
  <w:style w:type="character" w:customStyle="1" w:styleId="CommentTextChar">
    <w:name w:val="Comment Text Char"/>
    <w:basedOn w:val="DefaultParagraphFont"/>
    <w:link w:val="CommentText"/>
    <w:uiPriority w:val="99"/>
    <w:rsid w:val="007744B6"/>
    <w:rPr>
      <w:szCs w:val="20"/>
    </w:rPr>
  </w:style>
  <w:style w:type="paragraph" w:styleId="CommentSubject">
    <w:name w:val="annotation subject"/>
    <w:basedOn w:val="CommentText"/>
    <w:next w:val="CommentText"/>
    <w:link w:val="CommentSubjectChar"/>
    <w:uiPriority w:val="99"/>
    <w:semiHidden/>
    <w:unhideWhenUsed/>
    <w:rsid w:val="007744B6"/>
    <w:rPr>
      <w:b/>
      <w:bCs/>
    </w:rPr>
  </w:style>
  <w:style w:type="character" w:customStyle="1" w:styleId="CommentSubjectChar">
    <w:name w:val="Comment Subject Char"/>
    <w:basedOn w:val="CommentTextChar"/>
    <w:link w:val="CommentSubject"/>
    <w:uiPriority w:val="99"/>
    <w:semiHidden/>
    <w:rsid w:val="007744B6"/>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8</Pages>
  <Words>6418</Words>
  <Characters>36586</Characters>
  <Application>Microsoft Office Word</Application>
  <DocSecurity>0</DocSecurity>
  <Lines>304</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lexander Wagner</cp:lastModifiedBy>
  <cp:revision>2</cp:revision>
  <cp:lastPrinted>2022-09-01T03:18:00Z</cp:lastPrinted>
  <dcterms:created xsi:type="dcterms:W3CDTF">2022-09-28T23:26:00Z</dcterms:created>
  <dcterms:modified xsi:type="dcterms:W3CDTF">2022-09-28T23:26:00Z</dcterms:modified>
</cp:coreProperties>
</file>